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88" w:type="dxa"/>
        <w:tblInd w:w="-95" w:type="dxa"/>
        <w:tblLook w:val="04A0" w:firstRow="1" w:lastRow="0" w:firstColumn="1" w:lastColumn="0" w:noHBand="0" w:noVBand="1"/>
      </w:tblPr>
      <w:tblGrid>
        <w:gridCol w:w="77"/>
        <w:gridCol w:w="3552"/>
        <w:gridCol w:w="3665"/>
        <w:gridCol w:w="359"/>
        <w:gridCol w:w="3435"/>
      </w:tblGrid>
      <w:tr w:rsidR="000A1059" w14:paraId="6189BFE8" w14:textId="77777777" w:rsidTr="000A1059">
        <w:trPr>
          <w:gridBefore w:val="1"/>
          <w:wBefore w:w="77" w:type="dxa"/>
        </w:trPr>
        <w:tc>
          <w:tcPr>
            <w:tcW w:w="3552" w:type="dxa"/>
          </w:tcPr>
          <w:p w14:paraId="2FAF8776" w14:textId="377E3E8D" w:rsidR="000A1059" w:rsidRPr="001D13A3" w:rsidRDefault="000A1059" w:rsidP="000A1059">
            <w:pPr>
              <w:rPr>
                <w:b/>
              </w:rPr>
            </w:pPr>
            <w:r w:rsidRPr="001D13A3">
              <w:rPr>
                <w:b/>
              </w:rPr>
              <w:t>Student Name</w:t>
            </w:r>
            <w:r>
              <w:rPr>
                <w:b/>
              </w:rPr>
              <w:t xml:space="preserve">: </w:t>
            </w:r>
          </w:p>
          <w:p w14:paraId="097D8200" w14:textId="77777777" w:rsidR="000A1059" w:rsidRPr="00C425B9" w:rsidRDefault="000A1059" w:rsidP="000A1059">
            <w:pPr>
              <w:rPr>
                <w:b/>
              </w:rPr>
            </w:pPr>
          </w:p>
        </w:tc>
        <w:tc>
          <w:tcPr>
            <w:tcW w:w="4024" w:type="dxa"/>
            <w:gridSpan w:val="2"/>
          </w:tcPr>
          <w:p w14:paraId="2EF0E516" w14:textId="49025141" w:rsidR="000A1059" w:rsidRPr="00C425B9" w:rsidRDefault="000A1059" w:rsidP="000A1059">
            <w:pPr>
              <w:rPr>
                <w:b/>
                <w:bCs/>
              </w:rPr>
            </w:pPr>
            <w:r w:rsidRPr="001D13A3">
              <w:rPr>
                <w:b/>
              </w:rPr>
              <w:t>Student Email:</w:t>
            </w:r>
            <w:r>
              <w:rPr>
                <w:b/>
              </w:rPr>
              <w:t xml:space="preserve"> </w:t>
            </w:r>
          </w:p>
        </w:tc>
        <w:tc>
          <w:tcPr>
            <w:tcW w:w="3435" w:type="dxa"/>
          </w:tcPr>
          <w:p w14:paraId="6A914179" w14:textId="56BFE44A" w:rsidR="000A1059" w:rsidRPr="00C425B9" w:rsidRDefault="000A1059" w:rsidP="000A1059">
            <w:pPr>
              <w:rPr>
                <w:b/>
                <w:bCs/>
              </w:rPr>
            </w:pPr>
            <w:r w:rsidRPr="001D13A3">
              <w:rPr>
                <w:b/>
              </w:rPr>
              <w:t>Student Phone:</w:t>
            </w:r>
            <w:r>
              <w:rPr>
                <w:b/>
              </w:rPr>
              <w:t xml:space="preserve"> </w:t>
            </w:r>
          </w:p>
        </w:tc>
      </w:tr>
      <w:tr w:rsidR="000A1059" w14:paraId="419E27BB" w14:textId="77777777" w:rsidTr="000A1059">
        <w:trPr>
          <w:gridBefore w:val="1"/>
          <w:wBefore w:w="77" w:type="dxa"/>
        </w:trPr>
        <w:tc>
          <w:tcPr>
            <w:tcW w:w="3552" w:type="dxa"/>
          </w:tcPr>
          <w:p w14:paraId="4BB8BCEF" w14:textId="77777777" w:rsidR="000A1059" w:rsidRDefault="000A1059" w:rsidP="000A1059">
            <w:pPr>
              <w:rPr>
                <w:b/>
              </w:rPr>
            </w:pPr>
            <w:r w:rsidRPr="001D13A3">
              <w:rPr>
                <w:b/>
              </w:rPr>
              <w:t xml:space="preserve">Student </w:t>
            </w:r>
            <w:proofErr w:type="gramStart"/>
            <w:r w:rsidRPr="001D13A3">
              <w:rPr>
                <w:b/>
              </w:rPr>
              <w:t>ID#</w:t>
            </w:r>
            <w:r>
              <w:rPr>
                <w:b/>
              </w:rPr>
              <w:t>:</w:t>
            </w:r>
            <w:proofErr w:type="gramEnd"/>
            <w:r>
              <w:rPr>
                <w:b/>
              </w:rPr>
              <w:t xml:space="preserve"> </w:t>
            </w:r>
          </w:p>
          <w:p w14:paraId="7C941845" w14:textId="141D8660" w:rsidR="00EE4B82" w:rsidRPr="00C425B9" w:rsidRDefault="00EE4B82" w:rsidP="000A1059">
            <w:pPr>
              <w:rPr>
                <w:b/>
                <w:bCs/>
              </w:rPr>
            </w:pPr>
          </w:p>
        </w:tc>
        <w:tc>
          <w:tcPr>
            <w:tcW w:w="4024" w:type="dxa"/>
            <w:gridSpan w:val="2"/>
          </w:tcPr>
          <w:p w14:paraId="58740BF9" w14:textId="0C702C32" w:rsidR="000A1059" w:rsidRPr="00C425B9" w:rsidRDefault="009902BB" w:rsidP="000A1059">
            <w:pPr>
              <w:rPr>
                <w:b/>
                <w:bCs/>
              </w:rPr>
            </w:pPr>
            <w:r>
              <w:rPr>
                <w:b/>
                <w:bCs/>
              </w:rPr>
              <w:t>Parent Name:</w:t>
            </w:r>
          </w:p>
        </w:tc>
        <w:tc>
          <w:tcPr>
            <w:tcW w:w="3435" w:type="dxa"/>
          </w:tcPr>
          <w:p w14:paraId="76FC2180" w14:textId="7893A336" w:rsidR="000A1059" w:rsidRPr="00C425B9" w:rsidRDefault="009902BB" w:rsidP="000A1059">
            <w:pPr>
              <w:rPr>
                <w:b/>
                <w:bCs/>
              </w:rPr>
            </w:pPr>
            <w:r>
              <w:rPr>
                <w:b/>
                <w:bCs/>
              </w:rPr>
              <w:t>Parent Email:</w:t>
            </w:r>
          </w:p>
        </w:tc>
      </w:tr>
      <w:tr w:rsidR="00945FB2" w14:paraId="4429594A" w14:textId="77777777" w:rsidTr="000A1059">
        <w:trPr>
          <w:gridBefore w:val="1"/>
          <w:wBefore w:w="77" w:type="dxa"/>
        </w:trPr>
        <w:tc>
          <w:tcPr>
            <w:tcW w:w="11011" w:type="dxa"/>
            <w:gridSpan w:val="4"/>
          </w:tcPr>
          <w:p w14:paraId="25FDFA21" w14:textId="77777777" w:rsidR="009902BB" w:rsidRDefault="009902BB" w:rsidP="009902B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ease fill in the credits likely earned during 9</w:t>
            </w:r>
            <w:r w:rsidRPr="003F5B43">
              <w:rPr>
                <w:b/>
                <w:sz w:val="18"/>
                <w:szCs w:val="18"/>
                <w:vertAlign w:val="superscript"/>
              </w:rPr>
              <w:t>th</w:t>
            </w:r>
            <w:r>
              <w:rPr>
                <w:b/>
                <w:sz w:val="18"/>
                <w:szCs w:val="18"/>
              </w:rPr>
              <w:t xml:space="preserve"> Grad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636"/>
              <w:gridCol w:w="2619"/>
              <w:gridCol w:w="2617"/>
              <w:gridCol w:w="2618"/>
            </w:tblGrid>
            <w:tr w:rsidR="009902BB" w14:paraId="08A02F84" w14:textId="77777777" w:rsidTr="00347942">
              <w:trPr>
                <w:trHeight w:val="203"/>
              </w:trPr>
              <w:tc>
                <w:tcPr>
                  <w:tcW w:w="2636" w:type="dxa"/>
                </w:tcPr>
                <w:p w14:paraId="1B71930A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English </w:t>
                  </w:r>
                </w:p>
              </w:tc>
              <w:tc>
                <w:tcPr>
                  <w:tcW w:w="2619" w:type="dxa"/>
                </w:tcPr>
                <w:p w14:paraId="6F22B24F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English </w:t>
                  </w:r>
                </w:p>
              </w:tc>
              <w:tc>
                <w:tcPr>
                  <w:tcW w:w="2617" w:type="dxa"/>
                </w:tcPr>
                <w:p w14:paraId="211F6C13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English</w:t>
                  </w:r>
                </w:p>
              </w:tc>
              <w:tc>
                <w:tcPr>
                  <w:tcW w:w="2618" w:type="dxa"/>
                </w:tcPr>
                <w:p w14:paraId="4D81D39E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English</w:t>
                  </w:r>
                </w:p>
              </w:tc>
            </w:tr>
            <w:tr w:rsidR="009902BB" w14:paraId="34DC00E3" w14:textId="77777777" w:rsidTr="00347942">
              <w:trPr>
                <w:trHeight w:val="203"/>
              </w:trPr>
              <w:tc>
                <w:tcPr>
                  <w:tcW w:w="2636" w:type="dxa"/>
                </w:tcPr>
                <w:p w14:paraId="044B89A3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Math:     </w:t>
                  </w:r>
                </w:p>
              </w:tc>
              <w:tc>
                <w:tcPr>
                  <w:tcW w:w="2619" w:type="dxa"/>
                </w:tcPr>
                <w:p w14:paraId="60EBEBE8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Math: </w:t>
                  </w:r>
                </w:p>
              </w:tc>
              <w:tc>
                <w:tcPr>
                  <w:tcW w:w="2617" w:type="dxa"/>
                </w:tcPr>
                <w:p w14:paraId="55C61E3D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Math:</w:t>
                  </w:r>
                </w:p>
              </w:tc>
              <w:tc>
                <w:tcPr>
                  <w:tcW w:w="2618" w:type="dxa"/>
                </w:tcPr>
                <w:p w14:paraId="2C82E6C6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Math:</w:t>
                  </w:r>
                </w:p>
              </w:tc>
            </w:tr>
            <w:tr w:rsidR="009902BB" w14:paraId="0A217BDB" w14:textId="77777777" w:rsidTr="00347942">
              <w:trPr>
                <w:trHeight w:val="203"/>
              </w:trPr>
              <w:tc>
                <w:tcPr>
                  <w:tcW w:w="2636" w:type="dxa"/>
                </w:tcPr>
                <w:p w14:paraId="771ADED3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Sci:</w:t>
                  </w:r>
                </w:p>
              </w:tc>
              <w:tc>
                <w:tcPr>
                  <w:tcW w:w="2619" w:type="dxa"/>
                </w:tcPr>
                <w:p w14:paraId="5CE3471A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Chem or IPC</w:t>
                  </w:r>
                </w:p>
              </w:tc>
              <w:tc>
                <w:tcPr>
                  <w:tcW w:w="2617" w:type="dxa"/>
                </w:tcPr>
                <w:p w14:paraId="162B936E" w14:textId="3B0C2B5F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Earth or Physics</w:t>
                  </w:r>
                  <w:r w:rsidR="00E143ED">
                    <w:rPr>
                      <w:b/>
                      <w:bCs/>
                      <w:sz w:val="16"/>
                      <w:szCs w:val="16"/>
                    </w:rPr>
                    <w:t xml:space="preserve"> or APES </w:t>
                  </w:r>
                  <w:r w:rsidR="0003103F">
                    <w:rPr>
                      <w:b/>
                      <w:bCs/>
                      <w:sz w:val="16"/>
                      <w:szCs w:val="16"/>
                    </w:rPr>
                    <w:t>or Geo or…</w:t>
                  </w:r>
                </w:p>
              </w:tc>
              <w:tc>
                <w:tcPr>
                  <w:tcW w:w="2618" w:type="dxa"/>
                </w:tcPr>
                <w:p w14:paraId="20C3946A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9902BB" w14:paraId="36277503" w14:textId="77777777" w:rsidTr="00347942">
              <w:trPr>
                <w:trHeight w:val="203"/>
              </w:trPr>
              <w:tc>
                <w:tcPr>
                  <w:tcW w:w="2636" w:type="dxa"/>
                </w:tcPr>
                <w:p w14:paraId="41992FC3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SS: US History</w:t>
                  </w:r>
                </w:p>
              </w:tc>
              <w:tc>
                <w:tcPr>
                  <w:tcW w:w="2619" w:type="dxa"/>
                </w:tcPr>
                <w:p w14:paraId="2CCA3650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Gov’t </w:t>
                  </w:r>
                </w:p>
              </w:tc>
              <w:tc>
                <w:tcPr>
                  <w:tcW w:w="2617" w:type="dxa"/>
                </w:tcPr>
                <w:p w14:paraId="6492792C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World</w:t>
                  </w:r>
                </w:p>
              </w:tc>
              <w:tc>
                <w:tcPr>
                  <w:tcW w:w="2618" w:type="dxa"/>
                </w:tcPr>
                <w:p w14:paraId="623F6C37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9902BB" w14:paraId="75048DF8" w14:textId="77777777" w:rsidTr="00347942">
              <w:trPr>
                <w:trHeight w:val="203"/>
              </w:trPr>
              <w:tc>
                <w:tcPr>
                  <w:tcW w:w="2636" w:type="dxa"/>
                </w:tcPr>
                <w:p w14:paraId="22C0D7AC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Tech:</w:t>
                  </w:r>
                </w:p>
              </w:tc>
              <w:tc>
                <w:tcPr>
                  <w:tcW w:w="2619" w:type="dxa"/>
                </w:tcPr>
                <w:p w14:paraId="5B1EA452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2617" w:type="dxa"/>
                </w:tcPr>
                <w:p w14:paraId="4192B887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2618" w:type="dxa"/>
                </w:tcPr>
                <w:p w14:paraId="34BDEB9C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9902BB" w14:paraId="1FE007B1" w14:textId="77777777" w:rsidTr="00347942">
              <w:trPr>
                <w:trHeight w:val="203"/>
              </w:trPr>
              <w:tc>
                <w:tcPr>
                  <w:tcW w:w="2636" w:type="dxa"/>
                </w:tcPr>
                <w:p w14:paraId="4AC75C2D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Fine Art:</w:t>
                  </w:r>
                </w:p>
              </w:tc>
              <w:tc>
                <w:tcPr>
                  <w:tcW w:w="2619" w:type="dxa"/>
                </w:tcPr>
                <w:p w14:paraId="5D281891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2617" w:type="dxa"/>
                </w:tcPr>
                <w:p w14:paraId="664353EE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2618" w:type="dxa"/>
                </w:tcPr>
                <w:p w14:paraId="3FF7C8D2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9902BB" w14:paraId="4BB1C359" w14:textId="77777777" w:rsidTr="00347942">
              <w:trPr>
                <w:trHeight w:val="203"/>
              </w:trPr>
              <w:tc>
                <w:tcPr>
                  <w:tcW w:w="2636" w:type="dxa"/>
                </w:tcPr>
                <w:p w14:paraId="7093DE40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HE/Pe9</w:t>
                  </w:r>
                </w:p>
              </w:tc>
              <w:tc>
                <w:tcPr>
                  <w:tcW w:w="2619" w:type="dxa"/>
                </w:tcPr>
                <w:p w14:paraId="73C22BFE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HE/PE10</w:t>
                  </w:r>
                </w:p>
              </w:tc>
              <w:tc>
                <w:tcPr>
                  <w:tcW w:w="2617" w:type="dxa"/>
                </w:tcPr>
                <w:p w14:paraId="7B1E9B18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2618" w:type="dxa"/>
                </w:tcPr>
                <w:p w14:paraId="6030D03E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9902BB" w14:paraId="23B7CA27" w14:textId="77777777" w:rsidTr="00347942">
              <w:trPr>
                <w:trHeight w:val="203"/>
              </w:trPr>
              <w:tc>
                <w:tcPr>
                  <w:tcW w:w="2636" w:type="dxa"/>
                </w:tcPr>
                <w:p w14:paraId="7DA00B97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Elective/Completer</w:t>
                  </w:r>
                </w:p>
              </w:tc>
              <w:tc>
                <w:tcPr>
                  <w:tcW w:w="2619" w:type="dxa"/>
                </w:tcPr>
                <w:p w14:paraId="7FE98D06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2617" w:type="dxa"/>
                </w:tcPr>
                <w:p w14:paraId="3DD4120C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2618" w:type="dxa"/>
                </w:tcPr>
                <w:p w14:paraId="0BC51B5F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14:paraId="5CD30E50" w14:textId="77777777" w:rsidR="009902BB" w:rsidRDefault="009902BB" w:rsidP="009902BB">
            <w:pPr>
              <w:rPr>
                <w:b/>
                <w:bCs/>
                <w:sz w:val="16"/>
                <w:szCs w:val="16"/>
              </w:rPr>
            </w:pPr>
          </w:p>
          <w:p w14:paraId="27D8EC3B" w14:textId="77777777" w:rsidR="009902BB" w:rsidRDefault="009902BB" w:rsidP="009902BB">
            <w:pPr>
              <w:rPr>
                <w:b/>
                <w:bCs/>
                <w:sz w:val="16"/>
                <w:szCs w:val="16"/>
              </w:rPr>
            </w:pPr>
            <w:r w:rsidRPr="1F97FA76">
              <w:rPr>
                <w:b/>
                <w:bCs/>
                <w:sz w:val="16"/>
                <w:szCs w:val="16"/>
              </w:rPr>
              <w:t xml:space="preserve">Completer Options:                          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86"/>
              <w:gridCol w:w="1913"/>
              <w:gridCol w:w="1606"/>
              <w:gridCol w:w="1865"/>
              <w:gridCol w:w="1656"/>
              <w:gridCol w:w="1577"/>
            </w:tblGrid>
            <w:tr w:rsidR="009902BB" w14:paraId="6DABFF69" w14:textId="77777777" w:rsidTr="00347942">
              <w:trPr>
                <w:trHeight w:val="394"/>
              </w:trPr>
              <w:tc>
                <w:tcPr>
                  <w:tcW w:w="1786" w:type="dxa"/>
                </w:tcPr>
                <w:p w14:paraId="47EB4CC1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Foreign Lang + </w:t>
                  </w:r>
                  <w:proofErr w:type="spellStart"/>
                  <w:r w:rsidRPr="1F97FA76">
                    <w:rPr>
                      <w:b/>
                      <w:bCs/>
                      <w:sz w:val="16"/>
                      <w:szCs w:val="16"/>
                    </w:rPr>
                    <w:t>Alg</w:t>
                  </w:r>
                  <w:proofErr w:type="spellEnd"/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 2</w:t>
                  </w:r>
                </w:p>
                <w:p w14:paraId="28EC603B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(Non CTE)</w:t>
                  </w:r>
                </w:p>
              </w:tc>
              <w:tc>
                <w:tcPr>
                  <w:tcW w:w="1913" w:type="dxa"/>
                </w:tcPr>
                <w:p w14:paraId="0F34824A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 CTE: Childcare</w:t>
                  </w:r>
                </w:p>
              </w:tc>
              <w:tc>
                <w:tcPr>
                  <w:tcW w:w="1606" w:type="dxa"/>
                </w:tcPr>
                <w:p w14:paraId="6C7715F7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CTE: Food Prep</w:t>
                  </w:r>
                </w:p>
              </w:tc>
              <w:tc>
                <w:tcPr>
                  <w:tcW w:w="1865" w:type="dxa"/>
                </w:tcPr>
                <w:p w14:paraId="2F9290B4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CTE: Business</w:t>
                  </w:r>
                </w:p>
              </w:tc>
              <w:tc>
                <w:tcPr>
                  <w:tcW w:w="1656" w:type="dxa"/>
                </w:tcPr>
                <w:p w14:paraId="24C6197E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CTE: PLTW</w:t>
                  </w:r>
                </w:p>
              </w:tc>
              <w:tc>
                <w:tcPr>
                  <w:tcW w:w="1577" w:type="dxa"/>
                </w:tcPr>
                <w:p w14:paraId="5ECCB0EB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CTE: Advance Technology</w:t>
                  </w:r>
                </w:p>
              </w:tc>
            </w:tr>
            <w:tr w:rsidR="009902BB" w14:paraId="3C63F7BC" w14:textId="77777777" w:rsidTr="00347942">
              <w:trPr>
                <w:trHeight w:val="196"/>
              </w:trPr>
              <w:tc>
                <w:tcPr>
                  <w:tcW w:w="1786" w:type="dxa"/>
                </w:tcPr>
                <w:p w14:paraId="7A724964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Lang 1</w:t>
                  </w:r>
                </w:p>
              </w:tc>
              <w:tc>
                <w:tcPr>
                  <w:tcW w:w="1913" w:type="dxa"/>
                </w:tcPr>
                <w:p w14:paraId="0D76710D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Growth and </w:t>
                  </w:r>
                  <w:proofErr w:type="spellStart"/>
                  <w:r w:rsidRPr="1F97FA76">
                    <w:rPr>
                      <w:b/>
                      <w:bCs/>
                      <w:sz w:val="16"/>
                      <w:szCs w:val="16"/>
                    </w:rPr>
                    <w:t>Dev’p</w:t>
                  </w:r>
                  <w:proofErr w:type="spellEnd"/>
                </w:p>
              </w:tc>
              <w:tc>
                <w:tcPr>
                  <w:tcW w:w="1606" w:type="dxa"/>
                </w:tcPr>
                <w:p w14:paraId="13DBAC9C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Intro </w:t>
                  </w:r>
                </w:p>
              </w:tc>
              <w:tc>
                <w:tcPr>
                  <w:tcW w:w="1865" w:type="dxa"/>
                </w:tcPr>
                <w:p w14:paraId="6D798894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Prin Bus Man</w:t>
                  </w:r>
                </w:p>
              </w:tc>
              <w:tc>
                <w:tcPr>
                  <w:tcW w:w="1656" w:type="dxa"/>
                </w:tcPr>
                <w:p w14:paraId="6A798089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Intro to Eng</w:t>
                  </w:r>
                </w:p>
              </w:tc>
              <w:tc>
                <w:tcPr>
                  <w:tcW w:w="1577" w:type="dxa"/>
                </w:tcPr>
                <w:p w14:paraId="524501D4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FOT</w:t>
                  </w:r>
                </w:p>
              </w:tc>
            </w:tr>
            <w:tr w:rsidR="009902BB" w14:paraId="08FE44C1" w14:textId="77777777" w:rsidTr="00347942">
              <w:trPr>
                <w:trHeight w:val="196"/>
              </w:trPr>
              <w:tc>
                <w:tcPr>
                  <w:tcW w:w="1786" w:type="dxa"/>
                </w:tcPr>
                <w:p w14:paraId="6223B957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Lang 2</w:t>
                  </w:r>
                </w:p>
              </w:tc>
              <w:tc>
                <w:tcPr>
                  <w:tcW w:w="1913" w:type="dxa"/>
                </w:tcPr>
                <w:p w14:paraId="0F8A3AD7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Learning Env</w:t>
                  </w:r>
                </w:p>
              </w:tc>
              <w:tc>
                <w:tcPr>
                  <w:tcW w:w="1606" w:type="dxa"/>
                </w:tcPr>
                <w:p w14:paraId="450003BA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Advanced</w:t>
                  </w:r>
                </w:p>
              </w:tc>
              <w:tc>
                <w:tcPr>
                  <w:tcW w:w="1865" w:type="dxa"/>
                </w:tcPr>
                <w:p w14:paraId="2C9BC433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Prin Acct Fin</w:t>
                  </w:r>
                </w:p>
              </w:tc>
              <w:tc>
                <w:tcPr>
                  <w:tcW w:w="1656" w:type="dxa"/>
                </w:tcPr>
                <w:p w14:paraId="6EC292E5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Prin of Eng</w:t>
                  </w:r>
                </w:p>
              </w:tc>
              <w:tc>
                <w:tcPr>
                  <w:tcW w:w="1577" w:type="dxa"/>
                </w:tcPr>
                <w:p w14:paraId="398A4823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Tech Design</w:t>
                  </w:r>
                </w:p>
              </w:tc>
            </w:tr>
            <w:tr w:rsidR="009902BB" w14:paraId="7D251EBF" w14:textId="77777777" w:rsidTr="00347942">
              <w:trPr>
                <w:trHeight w:val="196"/>
              </w:trPr>
              <w:tc>
                <w:tcPr>
                  <w:tcW w:w="1786" w:type="dxa"/>
                </w:tcPr>
                <w:p w14:paraId="1DA05205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proofErr w:type="spellStart"/>
                  <w:r w:rsidRPr="1F97FA76">
                    <w:rPr>
                      <w:b/>
                      <w:bCs/>
                      <w:sz w:val="16"/>
                      <w:szCs w:val="16"/>
                    </w:rPr>
                    <w:t>Alg</w:t>
                  </w:r>
                  <w:proofErr w:type="spellEnd"/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 2</w:t>
                  </w:r>
                </w:p>
              </w:tc>
              <w:tc>
                <w:tcPr>
                  <w:tcW w:w="1913" w:type="dxa"/>
                </w:tcPr>
                <w:p w14:paraId="2A773C3F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Portfolio</w:t>
                  </w:r>
                </w:p>
              </w:tc>
              <w:tc>
                <w:tcPr>
                  <w:tcW w:w="1606" w:type="dxa"/>
                </w:tcPr>
                <w:p w14:paraId="3B4EF9BB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F P Management</w:t>
                  </w:r>
                </w:p>
              </w:tc>
              <w:tc>
                <w:tcPr>
                  <w:tcW w:w="1865" w:type="dxa"/>
                </w:tcPr>
                <w:p w14:paraId="5FCF414A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Adv Bus Man/Mark</w:t>
                  </w:r>
                </w:p>
              </w:tc>
              <w:tc>
                <w:tcPr>
                  <w:tcW w:w="1656" w:type="dxa"/>
                </w:tcPr>
                <w:p w14:paraId="2D08A33A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Aero/Civil/Digital</w:t>
                  </w:r>
                </w:p>
              </w:tc>
              <w:tc>
                <w:tcPr>
                  <w:tcW w:w="1577" w:type="dxa"/>
                </w:tcPr>
                <w:p w14:paraId="3F6ABEC3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Adv Des App</w:t>
                  </w:r>
                </w:p>
              </w:tc>
            </w:tr>
            <w:tr w:rsidR="009902BB" w14:paraId="4DF4DF5B" w14:textId="77777777" w:rsidTr="00347942">
              <w:trPr>
                <w:trHeight w:val="196"/>
              </w:trPr>
              <w:tc>
                <w:tcPr>
                  <w:tcW w:w="1786" w:type="dxa"/>
                </w:tcPr>
                <w:p w14:paraId="14197269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913" w:type="dxa"/>
                </w:tcPr>
                <w:p w14:paraId="2F46E4B6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Internship/DE/App</w:t>
                  </w:r>
                </w:p>
              </w:tc>
              <w:tc>
                <w:tcPr>
                  <w:tcW w:w="1606" w:type="dxa"/>
                </w:tcPr>
                <w:p w14:paraId="4DC0E74B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F P Practicum</w:t>
                  </w:r>
                </w:p>
              </w:tc>
              <w:tc>
                <w:tcPr>
                  <w:tcW w:w="1865" w:type="dxa"/>
                </w:tcPr>
                <w:p w14:paraId="7C760587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Capstone/DE</w:t>
                  </w:r>
                </w:p>
              </w:tc>
              <w:tc>
                <w:tcPr>
                  <w:tcW w:w="1656" w:type="dxa"/>
                </w:tcPr>
                <w:p w14:paraId="56BF11B7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>Capstone</w:t>
                  </w:r>
                </w:p>
              </w:tc>
              <w:tc>
                <w:tcPr>
                  <w:tcW w:w="1577" w:type="dxa"/>
                </w:tcPr>
                <w:p w14:paraId="7B17751D" w14:textId="77777777" w:rsidR="009902BB" w:rsidRDefault="009902BB" w:rsidP="009902B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1F97FA76">
                    <w:rPr>
                      <w:b/>
                      <w:bCs/>
                      <w:sz w:val="16"/>
                      <w:szCs w:val="16"/>
                    </w:rPr>
                    <w:t xml:space="preserve">Adv Tech App/DE </w:t>
                  </w:r>
                </w:p>
              </w:tc>
            </w:tr>
          </w:tbl>
          <w:p w14:paraId="46298FC8" w14:textId="77777777" w:rsidR="009902BB" w:rsidRDefault="009902BB" w:rsidP="009902BB">
            <w:pPr>
              <w:rPr>
                <w:b/>
                <w:sz w:val="18"/>
                <w:szCs w:val="18"/>
              </w:rPr>
            </w:pPr>
          </w:p>
          <w:p w14:paraId="60D0C52E" w14:textId="77777777" w:rsidR="00945FB2" w:rsidRDefault="00945FB2" w:rsidP="009902BB"/>
        </w:tc>
      </w:tr>
      <w:tr w:rsidR="007604E0" w14:paraId="1B08625E" w14:textId="77777777" w:rsidTr="000A10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"/>
        </w:trPr>
        <w:tc>
          <w:tcPr>
            <w:tcW w:w="3629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403" w:type="dxa"/>
              <w:tblLook w:val="04A0" w:firstRow="1" w:lastRow="0" w:firstColumn="1" w:lastColumn="0" w:noHBand="0" w:noVBand="1"/>
            </w:tblPr>
            <w:tblGrid>
              <w:gridCol w:w="376"/>
              <w:gridCol w:w="1350"/>
              <w:gridCol w:w="1677"/>
            </w:tblGrid>
            <w:tr w:rsidR="00655783" w:rsidRPr="00D27D31" w14:paraId="7B71851D" w14:textId="77777777" w:rsidTr="00D969EE">
              <w:tc>
                <w:tcPr>
                  <w:tcW w:w="3403" w:type="dxa"/>
                  <w:gridSpan w:val="3"/>
                  <w:vAlign w:val="center"/>
                </w:tcPr>
                <w:p w14:paraId="564A4CCF" w14:textId="2ABC25FC" w:rsidR="00655783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ENGLISH</w:t>
                  </w:r>
                </w:p>
              </w:tc>
            </w:tr>
            <w:tr w:rsidR="00D27D31" w:rsidRPr="00D27D31" w14:paraId="01440562" w14:textId="77777777" w:rsidTr="00D969EE">
              <w:tc>
                <w:tcPr>
                  <w:tcW w:w="3403" w:type="dxa"/>
                  <w:gridSpan w:val="3"/>
                  <w:vAlign w:val="center"/>
                </w:tcPr>
                <w:p w14:paraId="61B1E8FC" w14:textId="56E2D7A9" w:rsidR="00D27D31" w:rsidRPr="00D27D31" w:rsidRDefault="00D27D31" w:rsidP="2CAEA1A3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9902BB" w:rsidRPr="00D27D31" w14:paraId="78863062" w14:textId="77777777" w:rsidTr="00EB362A">
              <w:sdt>
                <w:sdtPr>
                  <w:rPr>
                    <w:sz w:val="16"/>
                    <w:szCs w:val="16"/>
                  </w:rPr>
                  <w:id w:val="3913961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FBFD421" w14:textId="1F37E691" w:rsidR="009902BB" w:rsidRDefault="00D76168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0D39C8F0" w14:textId="3855B70E" w:rsidR="009902BB" w:rsidRPr="46E33F22" w:rsidRDefault="009902BB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01</w:t>
                  </w:r>
                </w:p>
              </w:tc>
              <w:tc>
                <w:tcPr>
                  <w:tcW w:w="1677" w:type="dxa"/>
                </w:tcPr>
                <w:p w14:paraId="7CDE5595" w14:textId="501D4780" w:rsidR="009902BB" w:rsidRPr="46E33F22" w:rsidRDefault="009902BB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glish II</w:t>
                  </w:r>
                </w:p>
              </w:tc>
            </w:tr>
            <w:tr w:rsidR="008927BD" w:rsidRPr="00D27D31" w14:paraId="2B758D45" w14:textId="77777777" w:rsidTr="00EB362A">
              <w:sdt>
                <w:sdtPr>
                  <w:rPr>
                    <w:sz w:val="16"/>
                    <w:szCs w:val="16"/>
                  </w:rPr>
                  <w:id w:val="3073726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34BDB743" w14:textId="42C9F06B" w:rsidR="008927BD" w:rsidRPr="00D27D31" w:rsidRDefault="00D76168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6D2C5FC7" w14:textId="60864775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301</w:t>
                  </w:r>
                </w:p>
              </w:tc>
              <w:tc>
                <w:tcPr>
                  <w:tcW w:w="1677" w:type="dxa"/>
                </w:tcPr>
                <w:p w14:paraId="5A633859" w14:textId="71EBC6DF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English III </w:t>
                  </w:r>
                </w:p>
              </w:tc>
            </w:tr>
            <w:tr w:rsidR="008927BD" w:rsidRPr="00D27D31" w14:paraId="634B63B6" w14:textId="77777777" w:rsidTr="00EB362A">
              <w:sdt>
                <w:sdtPr>
                  <w:rPr>
                    <w:sz w:val="16"/>
                    <w:szCs w:val="16"/>
                  </w:rPr>
                  <w:id w:val="-8227399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57B948DC" w14:textId="167F5EF6" w:rsidR="008927BD" w:rsidRPr="00D27D31" w:rsidRDefault="007E3263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7A2D13FC" w14:textId="4C6080F1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571</w:t>
                  </w:r>
                </w:p>
              </w:tc>
              <w:tc>
                <w:tcPr>
                  <w:tcW w:w="1677" w:type="dxa"/>
                </w:tcPr>
                <w:p w14:paraId="2E649240" w14:textId="0EBA5B5C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English Language (11)</w:t>
                  </w:r>
                </w:p>
              </w:tc>
            </w:tr>
            <w:tr w:rsidR="008927BD" w:rsidRPr="00D27D31" w14:paraId="11D3925A" w14:textId="77777777" w:rsidTr="00EB362A">
              <w:sdt>
                <w:sdtPr>
                  <w:rPr>
                    <w:sz w:val="16"/>
                    <w:szCs w:val="16"/>
                  </w:rPr>
                  <w:id w:val="-12037123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5E3D1B60" w14:textId="0BB312F0" w:rsidR="008927BD" w:rsidRPr="00D27D31" w:rsidRDefault="006C3C68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69501F0B" w14:textId="1C8AA941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2901</w:t>
                  </w:r>
                </w:p>
              </w:tc>
              <w:tc>
                <w:tcPr>
                  <w:tcW w:w="1677" w:type="dxa"/>
                </w:tcPr>
                <w:p w14:paraId="41C3DBC9" w14:textId="653F97C9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English IV </w:t>
                  </w:r>
                </w:p>
              </w:tc>
            </w:tr>
            <w:tr w:rsidR="008927BD" w:rsidRPr="00D27D31" w14:paraId="732864E9" w14:textId="77777777" w:rsidTr="00EB362A">
              <w:sdt>
                <w:sdtPr>
                  <w:rPr>
                    <w:sz w:val="16"/>
                    <w:szCs w:val="16"/>
                  </w:rPr>
                  <w:id w:val="-12150457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7CA2427C" w14:textId="25A01621" w:rsidR="008927BD" w:rsidRPr="00D27D31" w:rsidRDefault="009902BB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77DD8D4C" w14:textId="63EECE9D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671</w:t>
                  </w:r>
                </w:p>
              </w:tc>
              <w:tc>
                <w:tcPr>
                  <w:tcW w:w="1677" w:type="dxa"/>
                </w:tcPr>
                <w:p w14:paraId="09829F5D" w14:textId="6D183C01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English Literature (12)</w:t>
                  </w:r>
                </w:p>
              </w:tc>
            </w:tr>
            <w:tr w:rsidR="009902BB" w:rsidRPr="00D27D31" w14:paraId="52572C6F" w14:textId="77777777" w:rsidTr="00EB362A">
              <w:sdt>
                <w:sdtPr>
                  <w:rPr>
                    <w:sz w:val="16"/>
                    <w:szCs w:val="16"/>
                  </w:rPr>
                  <w:id w:val="-35858993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54FE0C0E" w14:textId="7D18A33A" w:rsidR="009902BB" w:rsidRDefault="009902BB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31216328" w14:textId="697C1D34" w:rsidR="009902BB" w:rsidRPr="46E33F22" w:rsidRDefault="009902BB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</w:t>
                  </w:r>
                  <w:r w:rsidR="00AC0190">
                    <w:rPr>
                      <w:sz w:val="16"/>
                      <w:szCs w:val="16"/>
                    </w:rPr>
                    <w:t>4W82</w:t>
                  </w:r>
                </w:p>
              </w:tc>
              <w:tc>
                <w:tcPr>
                  <w:tcW w:w="1677" w:type="dxa"/>
                </w:tcPr>
                <w:p w14:paraId="68E5C8D9" w14:textId="0250DDD0" w:rsidR="009902BB" w:rsidRPr="46E33F22" w:rsidRDefault="009902BB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E HCC Eng 12</w:t>
                  </w:r>
                </w:p>
              </w:tc>
            </w:tr>
            <w:tr w:rsidR="00632470" w:rsidRPr="00D27D31" w14:paraId="1E4D0DA6" w14:textId="77777777" w:rsidTr="00EB362A">
              <w:sdt>
                <w:sdtPr>
                  <w:rPr>
                    <w:color w:val="000000" w:themeColor="text1"/>
                    <w:sz w:val="16"/>
                    <w:szCs w:val="16"/>
                  </w:rPr>
                  <w:id w:val="-20631621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8CC4684" w14:textId="42F8BBC1" w:rsidR="00632470" w:rsidRPr="00632470" w:rsidRDefault="00F07DA4" w:rsidP="00366B0D">
                      <w:pPr>
                        <w:rPr>
                          <w:color w:val="00B050"/>
                          <w:sz w:val="16"/>
                          <w:szCs w:val="16"/>
                        </w:rPr>
                      </w:pPr>
                      <w:r w:rsidRPr="00F07DA4">
                        <w:rPr>
                          <w:rFonts w:ascii="MS Gothic" w:eastAsia="MS Gothic" w:hAnsi="MS Gothic" w:hint="eastAsia"/>
                          <w:color w:val="000000" w:themeColor="text1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5FBA03E0" w14:textId="3726653C" w:rsidR="00632470" w:rsidRPr="000A1059" w:rsidRDefault="00FC5B59" w:rsidP="46E33F22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color w:val="538135" w:themeColor="accent6" w:themeShade="BF"/>
                      <w:sz w:val="16"/>
                      <w:szCs w:val="16"/>
                    </w:rPr>
                    <w:t>SS02W81</w:t>
                  </w:r>
                  <w:r w:rsidR="000037E4">
                    <w:rPr>
                      <w:color w:val="538135" w:themeColor="accent6" w:themeShade="BF"/>
                      <w:sz w:val="16"/>
                      <w:szCs w:val="16"/>
                    </w:rPr>
                    <w:t>-jrs only</w:t>
                  </w:r>
                </w:p>
              </w:tc>
              <w:tc>
                <w:tcPr>
                  <w:tcW w:w="1677" w:type="dxa"/>
                </w:tcPr>
                <w:p w14:paraId="7E33A4FA" w14:textId="0C12DCE5" w:rsidR="00632470" w:rsidRPr="000A1059" w:rsidRDefault="00157498" w:rsidP="46E33F22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color w:val="538135" w:themeColor="accent6" w:themeShade="BF"/>
                      <w:sz w:val="16"/>
                      <w:szCs w:val="16"/>
                    </w:rPr>
                    <w:t xml:space="preserve">WH110/EN101 </w:t>
                  </w:r>
                </w:p>
              </w:tc>
            </w:tr>
            <w:tr w:rsidR="008927BD" w:rsidRPr="00D27D31" w14:paraId="20087BB4" w14:textId="77777777" w:rsidTr="00EB362A">
              <w:sdt>
                <w:sdtPr>
                  <w:rPr>
                    <w:sz w:val="16"/>
                    <w:szCs w:val="16"/>
                  </w:rPr>
                  <w:id w:val="-111328015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FB42C56" w14:textId="093FC68D" w:rsidR="008927BD" w:rsidRPr="00D27D31" w:rsidRDefault="004C3B45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6E15DC72" w14:textId="0138E0AC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701</w:t>
                  </w:r>
                </w:p>
              </w:tc>
              <w:tc>
                <w:tcPr>
                  <w:tcW w:w="1677" w:type="dxa"/>
                </w:tcPr>
                <w:p w14:paraId="57B6EF55" w14:textId="368C070F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Journalism </w:t>
                  </w:r>
                </w:p>
              </w:tc>
            </w:tr>
            <w:tr w:rsidR="004C3B45" w:rsidRPr="00D27D31" w14:paraId="1FCF4AF4" w14:textId="77777777" w:rsidTr="00EB362A">
              <w:sdt>
                <w:sdtPr>
                  <w:rPr>
                    <w:sz w:val="16"/>
                    <w:szCs w:val="16"/>
                  </w:rPr>
                  <w:id w:val="13196158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11CECFA0" w14:textId="0F831701" w:rsidR="004C3B45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45FFEC24" w14:textId="6FF8CAE1" w:rsidR="004C3B45" w:rsidRPr="46E33F22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</w:t>
                  </w:r>
                  <w:r w:rsidR="007460C5">
                    <w:rPr>
                      <w:sz w:val="16"/>
                      <w:szCs w:val="16"/>
                    </w:rPr>
                    <w:t>8</w:t>
                  </w:r>
                  <w:r w:rsidRPr="46E33F22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677" w:type="dxa"/>
                </w:tcPr>
                <w:p w14:paraId="0612F1B4" w14:textId="7AC37CC3" w:rsidR="004C3B45" w:rsidRPr="46E33F22" w:rsidRDefault="007460C5" w:rsidP="004C3B45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dv. </w:t>
                  </w:r>
                  <w:r w:rsidR="004C3B45" w:rsidRPr="46E33F22">
                    <w:rPr>
                      <w:sz w:val="16"/>
                      <w:szCs w:val="16"/>
                    </w:rPr>
                    <w:t xml:space="preserve">Journalism </w:t>
                  </w:r>
                </w:p>
              </w:tc>
            </w:tr>
            <w:tr w:rsidR="004C3B45" w:rsidRPr="00D27D31" w14:paraId="1F2F05BC" w14:textId="77777777" w:rsidTr="00EB362A">
              <w:trPr>
                <w:trHeight w:val="233"/>
              </w:trPr>
              <w:sdt>
                <w:sdtPr>
                  <w:rPr>
                    <w:sz w:val="16"/>
                    <w:szCs w:val="16"/>
                  </w:rPr>
                  <w:id w:val="-9846272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28986F71" w14:textId="1DA235BB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7AF819F0" w14:textId="4275903F" w:rsidR="004C3B45" w:rsidRPr="00920FB6" w:rsidRDefault="004C3B45" w:rsidP="004C3B45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920FB6">
                    <w:rPr>
                      <w:color w:val="000000" w:themeColor="text1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1677" w:type="dxa"/>
                </w:tcPr>
                <w:p w14:paraId="1B080EDD" w14:textId="389634B5" w:rsidR="004C3B45" w:rsidRPr="00920FB6" w:rsidRDefault="004C3B45" w:rsidP="004C3B45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920FB6">
                    <w:rPr>
                      <w:color w:val="000000" w:themeColor="text1"/>
                      <w:sz w:val="16"/>
                      <w:szCs w:val="16"/>
                    </w:rPr>
                    <w:t xml:space="preserve">Creative Writing </w:t>
                  </w:r>
                </w:p>
              </w:tc>
            </w:tr>
            <w:tr w:rsidR="004C3B45" w:rsidRPr="00D27D31" w14:paraId="19EB7390" w14:textId="77777777" w:rsidTr="00EB362A">
              <w:trPr>
                <w:trHeight w:val="233"/>
              </w:trPr>
              <w:sdt>
                <w:sdtPr>
                  <w:rPr>
                    <w:sz w:val="16"/>
                    <w:szCs w:val="16"/>
                  </w:rPr>
                  <w:id w:val="11336754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531416F4" w14:textId="30763DCC" w:rsidR="004C3B45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</w:tcPr>
                <w:p w14:paraId="44C16D33" w14:textId="7D13D61D" w:rsidR="004C3B45" w:rsidRPr="00920FB6" w:rsidRDefault="004C3B45" w:rsidP="004C3B45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920FB6">
                    <w:rPr>
                      <w:color w:val="000000" w:themeColor="text1"/>
                      <w:sz w:val="16"/>
                      <w:szCs w:val="16"/>
                    </w:rPr>
                    <w:t>EN1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>631</w:t>
                  </w:r>
                </w:p>
              </w:tc>
              <w:tc>
                <w:tcPr>
                  <w:tcW w:w="1677" w:type="dxa"/>
                </w:tcPr>
                <w:p w14:paraId="4B872035" w14:textId="2AB5ECDD" w:rsidR="004C3B45" w:rsidRPr="00920FB6" w:rsidRDefault="00901F6C" w:rsidP="004C3B45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Adv. </w:t>
                  </w:r>
                  <w:r w:rsidR="004C3B45" w:rsidRPr="00920FB6">
                    <w:rPr>
                      <w:color w:val="000000" w:themeColor="text1"/>
                      <w:sz w:val="16"/>
                      <w:szCs w:val="16"/>
                    </w:rPr>
                    <w:t xml:space="preserve">Creative Writing </w:t>
                  </w:r>
                </w:p>
              </w:tc>
            </w:tr>
            <w:tr w:rsidR="004C3B45" w:rsidRPr="00D27D31" w14:paraId="565839AC" w14:textId="77777777" w:rsidTr="00EB362A">
              <w:sdt>
                <w:sdtPr>
                  <w:rPr>
                    <w:sz w:val="16"/>
                    <w:szCs w:val="16"/>
                  </w:rPr>
                  <w:id w:val="-19217915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040CECF9" w14:textId="77B7E077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7EEBBB22" w14:textId="73ED5330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1677" w:type="dxa"/>
                </w:tcPr>
                <w:p w14:paraId="34770DC6" w14:textId="6D4565EA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Yearbook</w:t>
                  </w:r>
                </w:p>
              </w:tc>
            </w:tr>
            <w:tr w:rsidR="004C3B45" w:rsidRPr="00D27D31" w14:paraId="4E0942BC" w14:textId="77777777" w:rsidTr="00D969EE">
              <w:tc>
                <w:tcPr>
                  <w:tcW w:w="3403" w:type="dxa"/>
                  <w:gridSpan w:val="3"/>
                  <w:vAlign w:val="center"/>
                </w:tcPr>
                <w:p w14:paraId="062ED760" w14:textId="6BC640F6" w:rsidR="004C3B45" w:rsidRPr="00D27D31" w:rsidRDefault="004C3B45" w:rsidP="004C3B45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MATHEMATICS</w:t>
                  </w:r>
                </w:p>
              </w:tc>
            </w:tr>
            <w:tr w:rsidR="004C3B45" w:rsidRPr="00D27D31" w14:paraId="1962A39A" w14:textId="77777777" w:rsidTr="00D969EE">
              <w:tc>
                <w:tcPr>
                  <w:tcW w:w="3403" w:type="dxa"/>
                  <w:gridSpan w:val="3"/>
                  <w:vAlign w:val="center"/>
                </w:tcPr>
                <w:p w14:paraId="4E11BBE8" w14:textId="347A2BA3" w:rsidR="004C3B45" w:rsidRPr="00CA3669" w:rsidRDefault="004C3B45" w:rsidP="004C3B45">
                  <w:pPr>
                    <w:rPr>
                      <w:sz w:val="16"/>
                      <w:szCs w:val="16"/>
                    </w:rPr>
                  </w:pPr>
                  <w:r w:rsidRPr="00CA3669">
                    <w:rPr>
                      <w:sz w:val="16"/>
                      <w:szCs w:val="16"/>
                    </w:rPr>
                    <w:t>Space for math teacher recommendation signature</w:t>
                  </w:r>
                  <w:r>
                    <w:rPr>
                      <w:sz w:val="16"/>
                      <w:szCs w:val="16"/>
                    </w:rPr>
                    <w:t xml:space="preserve"> after course code *</w:t>
                  </w:r>
                </w:p>
              </w:tc>
            </w:tr>
            <w:tr w:rsidR="004C3B45" w:rsidRPr="00D27D31" w14:paraId="6099F41D" w14:textId="77777777" w:rsidTr="00EB362A">
              <w:sdt>
                <w:sdtPr>
                  <w:rPr>
                    <w:sz w:val="16"/>
                    <w:szCs w:val="16"/>
                  </w:rPr>
                  <w:id w:val="-34039541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6B389CD" w14:textId="527B6BD7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70BA4A0C" w14:textId="31D94BE6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201</w:t>
                  </w:r>
                  <w:r>
                    <w:rPr>
                      <w:sz w:val="16"/>
                      <w:szCs w:val="16"/>
                    </w:rPr>
                    <w:t xml:space="preserve"> *_____</w:t>
                  </w:r>
                </w:p>
              </w:tc>
              <w:tc>
                <w:tcPr>
                  <w:tcW w:w="1677" w:type="dxa"/>
                </w:tcPr>
                <w:p w14:paraId="35B7A0A0" w14:textId="0755727D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lgebra I </w:t>
                  </w:r>
                </w:p>
              </w:tc>
            </w:tr>
            <w:tr w:rsidR="004C3B45" w:rsidRPr="00D27D31" w14:paraId="6979C396" w14:textId="77777777" w:rsidTr="00EB362A">
              <w:sdt>
                <w:sdtPr>
                  <w:rPr>
                    <w:sz w:val="16"/>
                    <w:szCs w:val="16"/>
                  </w:rPr>
                  <w:id w:val="11040683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1ECE8B17" w14:textId="1FBE6888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74BABA7C" w14:textId="3CCEDCF4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401</w:t>
                  </w:r>
                  <w:r>
                    <w:rPr>
                      <w:sz w:val="16"/>
                      <w:szCs w:val="16"/>
                    </w:rPr>
                    <w:t xml:space="preserve"> *_____</w:t>
                  </w:r>
                </w:p>
              </w:tc>
              <w:tc>
                <w:tcPr>
                  <w:tcW w:w="1677" w:type="dxa"/>
                </w:tcPr>
                <w:p w14:paraId="3A910BAD" w14:textId="5698A2E4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Int. Geometry  </w:t>
                  </w:r>
                </w:p>
              </w:tc>
            </w:tr>
            <w:tr w:rsidR="004C3B45" w:rsidRPr="00D27D31" w14:paraId="68C6321B" w14:textId="77777777" w:rsidTr="00EB362A">
              <w:sdt>
                <w:sdtPr>
                  <w:rPr>
                    <w:sz w:val="16"/>
                    <w:szCs w:val="16"/>
                  </w:rPr>
                  <w:id w:val="-2807240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D80FCA6" w14:textId="572E7A6F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68693FD9" w14:textId="4B96760C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701</w:t>
                  </w:r>
                  <w:r>
                    <w:rPr>
                      <w:sz w:val="16"/>
                      <w:szCs w:val="16"/>
                    </w:rPr>
                    <w:t xml:space="preserve"> *_____</w:t>
                  </w:r>
                </w:p>
              </w:tc>
              <w:tc>
                <w:tcPr>
                  <w:tcW w:w="1677" w:type="dxa"/>
                </w:tcPr>
                <w:p w14:paraId="28C355FA" w14:textId="204CAC09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lgebra </w:t>
                  </w:r>
                  <w:r>
                    <w:rPr>
                      <w:sz w:val="16"/>
                      <w:szCs w:val="16"/>
                    </w:rPr>
                    <w:t>2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(10-12)</w:t>
                  </w:r>
                </w:p>
              </w:tc>
            </w:tr>
            <w:tr w:rsidR="004C3B45" w:rsidRPr="00D27D31" w14:paraId="0590ECDC" w14:textId="77777777" w:rsidTr="00EB362A">
              <w:sdt>
                <w:sdtPr>
                  <w:rPr>
                    <w:sz w:val="16"/>
                    <w:szCs w:val="16"/>
                  </w:rPr>
                  <w:id w:val="-170695097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040386D0" w14:textId="2BDD88F1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1657973B" w14:textId="03195937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</w:t>
                  </w:r>
                  <w:r>
                    <w:rPr>
                      <w:sz w:val="16"/>
                      <w:szCs w:val="16"/>
                    </w:rPr>
                    <w:t>7W61 *____</w:t>
                  </w:r>
                </w:p>
              </w:tc>
              <w:tc>
                <w:tcPr>
                  <w:tcW w:w="1677" w:type="dxa"/>
                </w:tcPr>
                <w:p w14:paraId="395178B8" w14:textId="3973DA83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 xml:space="preserve">Hon. </w:t>
                  </w:r>
                  <w:proofErr w:type="spellStart"/>
                  <w:r>
                    <w:rPr>
                      <w:sz w:val="16"/>
                      <w:szCs w:val="16"/>
                    </w:rPr>
                    <w:t>Alg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2 (9-10)</w:t>
                  </w:r>
                </w:p>
              </w:tc>
            </w:tr>
            <w:tr w:rsidR="004C3B45" w:rsidRPr="00D27D31" w14:paraId="72BAF0DD" w14:textId="77777777" w:rsidTr="00EB362A">
              <w:sdt>
                <w:sdtPr>
                  <w:rPr>
                    <w:sz w:val="16"/>
                    <w:szCs w:val="16"/>
                  </w:rPr>
                  <w:id w:val="-86151369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725FC4B0" w14:textId="4535E0A8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5F099842" w14:textId="4D361981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</w:t>
                  </w:r>
                  <w:r>
                    <w:rPr>
                      <w:sz w:val="16"/>
                      <w:szCs w:val="16"/>
                    </w:rPr>
                    <w:t>20W71 *____</w:t>
                  </w:r>
                </w:p>
              </w:tc>
              <w:tc>
                <w:tcPr>
                  <w:tcW w:w="1677" w:type="dxa"/>
                </w:tcPr>
                <w:p w14:paraId="0E2313CA" w14:textId="477AC246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proofErr w:type="gramStart"/>
                  <w:r>
                    <w:rPr>
                      <w:sz w:val="16"/>
                      <w:szCs w:val="16"/>
                    </w:rPr>
                    <w:t xml:space="preserve">AP </w:t>
                  </w:r>
                  <w:r w:rsidRPr="46E33F22">
                    <w:rPr>
                      <w:sz w:val="16"/>
                      <w:szCs w:val="16"/>
                    </w:rPr>
                    <w:t xml:space="preserve"> Precalculus</w:t>
                  </w:r>
                  <w:proofErr w:type="gramEnd"/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4C3B45" w:rsidRPr="00D27D31" w14:paraId="3EB24004" w14:textId="77777777" w:rsidTr="00EB362A">
              <w:sdt>
                <w:sdtPr>
                  <w:rPr>
                    <w:sz w:val="16"/>
                    <w:szCs w:val="16"/>
                  </w:rPr>
                  <w:id w:val="13612419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7D48DF28" w14:textId="5829DF5C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6FA606E7" w14:textId="7F15BA95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>1371</w:t>
                  </w:r>
                  <w:r>
                    <w:rPr>
                      <w:sz w:val="16"/>
                      <w:szCs w:val="16"/>
                    </w:rPr>
                    <w:t xml:space="preserve">  *</w:t>
                  </w:r>
                  <w:proofErr w:type="gramEnd"/>
                  <w:r>
                    <w:rPr>
                      <w:sz w:val="16"/>
                      <w:szCs w:val="16"/>
                    </w:rPr>
                    <w:t>_____</w:t>
                  </w:r>
                </w:p>
              </w:tc>
              <w:tc>
                <w:tcPr>
                  <w:tcW w:w="1677" w:type="dxa"/>
                </w:tcPr>
                <w:p w14:paraId="4F63B20B" w14:textId="4692F6AE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135DD52D">
                    <w:rPr>
                      <w:sz w:val="16"/>
                      <w:szCs w:val="16"/>
                    </w:rPr>
                    <w:t xml:space="preserve">AP </w:t>
                  </w:r>
                  <w:proofErr w:type="gramStart"/>
                  <w:r w:rsidRPr="135DD52D">
                    <w:rPr>
                      <w:sz w:val="16"/>
                      <w:szCs w:val="16"/>
                    </w:rPr>
                    <w:t>Calculus  AB</w:t>
                  </w:r>
                  <w:proofErr w:type="gramEnd"/>
                  <w:r w:rsidRPr="135DD52D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4C3B45" w:rsidRPr="00D27D31" w14:paraId="5CCA3EF7" w14:textId="77777777" w:rsidTr="00EB362A">
              <w:sdt>
                <w:sdtPr>
                  <w:rPr>
                    <w:sz w:val="16"/>
                    <w:szCs w:val="16"/>
                  </w:rPr>
                  <w:id w:val="1447915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21632BDE" w14:textId="71F7C8D3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74969732" w14:textId="3F32C6BD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MA</w:t>
                  </w:r>
                  <w:proofErr w:type="gramStart"/>
                  <w:r w:rsidRPr="7376CE1D">
                    <w:rPr>
                      <w:sz w:val="16"/>
                      <w:szCs w:val="16"/>
                    </w:rPr>
                    <w:t>1471</w:t>
                  </w:r>
                  <w:r>
                    <w:rPr>
                      <w:sz w:val="16"/>
                      <w:szCs w:val="16"/>
                    </w:rPr>
                    <w:t xml:space="preserve">  *</w:t>
                  </w:r>
                  <w:proofErr w:type="gramEnd"/>
                  <w:r>
                    <w:rPr>
                      <w:sz w:val="16"/>
                      <w:szCs w:val="16"/>
                    </w:rPr>
                    <w:t>_____</w:t>
                  </w:r>
                </w:p>
              </w:tc>
              <w:tc>
                <w:tcPr>
                  <w:tcW w:w="1677" w:type="dxa"/>
                </w:tcPr>
                <w:p w14:paraId="5033582B" w14:textId="4D1C8309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>AP Calc</w:t>
                  </w:r>
                  <w:r>
                    <w:rPr>
                      <w:sz w:val="16"/>
                      <w:szCs w:val="16"/>
                    </w:rPr>
                    <w:t xml:space="preserve">ulus </w:t>
                  </w:r>
                  <w:r w:rsidRPr="2CAEA1A3">
                    <w:rPr>
                      <w:sz w:val="16"/>
                      <w:szCs w:val="16"/>
                    </w:rPr>
                    <w:t xml:space="preserve">BC </w:t>
                  </w:r>
                </w:p>
              </w:tc>
            </w:tr>
            <w:tr w:rsidR="004C3B45" w:rsidRPr="00D27D31" w14:paraId="7896092C" w14:textId="77777777" w:rsidTr="00EB362A">
              <w:sdt>
                <w:sdtPr>
                  <w:rPr>
                    <w:sz w:val="16"/>
                    <w:szCs w:val="16"/>
                  </w:rPr>
                  <w:id w:val="-12473310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DD475A7" w14:textId="087B0DDA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6AB25870" w14:textId="6382B4C4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>1501</w:t>
                  </w:r>
                  <w:r>
                    <w:rPr>
                      <w:sz w:val="16"/>
                      <w:szCs w:val="16"/>
                    </w:rPr>
                    <w:t xml:space="preserve">  *</w:t>
                  </w:r>
                  <w:proofErr w:type="gramEnd"/>
                  <w:r>
                    <w:rPr>
                      <w:sz w:val="16"/>
                      <w:szCs w:val="16"/>
                    </w:rPr>
                    <w:t>_____</w:t>
                  </w:r>
                </w:p>
              </w:tc>
              <w:tc>
                <w:tcPr>
                  <w:tcW w:w="1677" w:type="dxa"/>
                </w:tcPr>
                <w:p w14:paraId="56F7B98C" w14:textId="21B4A891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tatistics</w:t>
                  </w:r>
                </w:p>
              </w:tc>
            </w:tr>
            <w:tr w:rsidR="004C3B45" w:rsidRPr="00D27D31" w14:paraId="31B5C6C3" w14:textId="77777777" w:rsidTr="00EB362A">
              <w:sdt>
                <w:sdtPr>
                  <w:rPr>
                    <w:sz w:val="16"/>
                    <w:szCs w:val="16"/>
                  </w:rPr>
                  <w:id w:val="-16433416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33233D2A" w14:textId="2DE8EABA" w:rsidR="004C3B45" w:rsidRPr="00D27D31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69EE3CC9" w14:textId="01656041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>1671</w:t>
                  </w:r>
                  <w:r>
                    <w:rPr>
                      <w:sz w:val="16"/>
                      <w:szCs w:val="16"/>
                    </w:rPr>
                    <w:t xml:space="preserve">  *</w:t>
                  </w:r>
                  <w:proofErr w:type="gramEnd"/>
                  <w:r>
                    <w:rPr>
                      <w:sz w:val="16"/>
                      <w:szCs w:val="16"/>
                    </w:rPr>
                    <w:t>_____</w:t>
                  </w:r>
                </w:p>
              </w:tc>
              <w:tc>
                <w:tcPr>
                  <w:tcW w:w="1677" w:type="dxa"/>
                </w:tcPr>
                <w:p w14:paraId="739EE4A0" w14:textId="73A9FAE8" w:rsidR="004C3B45" w:rsidRPr="00D27D31" w:rsidRDefault="004C3B45" w:rsidP="004C3B45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 xml:space="preserve">AP Statistics  </w:t>
                  </w:r>
                </w:p>
              </w:tc>
            </w:tr>
            <w:tr w:rsidR="004C3B45" w:rsidRPr="00D27D31" w14:paraId="5C0CCEDF" w14:textId="77777777" w:rsidTr="00EB362A">
              <w:sdt>
                <w:sdtPr>
                  <w:rPr>
                    <w:sz w:val="16"/>
                    <w:szCs w:val="16"/>
                  </w:rPr>
                  <w:id w:val="-13447015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07B7211F" w14:textId="65A1D215" w:rsidR="004C3B45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177E49AD" w14:textId="6C42091A" w:rsidR="004C3B45" w:rsidRPr="46E33F22" w:rsidRDefault="004C3B45" w:rsidP="004C3B45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1</w:t>
                  </w:r>
                  <w:r>
                    <w:rPr>
                      <w:sz w:val="16"/>
                      <w:szCs w:val="16"/>
                    </w:rPr>
                    <w:t>771   *____</w:t>
                  </w:r>
                </w:p>
              </w:tc>
              <w:tc>
                <w:tcPr>
                  <w:tcW w:w="1677" w:type="dxa"/>
                </w:tcPr>
                <w:p w14:paraId="62DD3A27" w14:textId="513A21F7" w:rsidR="004C3B45" w:rsidRPr="39B5F0EF" w:rsidRDefault="004C3B45" w:rsidP="004C3B45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 xml:space="preserve">AP </w:t>
                  </w:r>
                  <w:r>
                    <w:rPr>
                      <w:sz w:val="16"/>
                      <w:szCs w:val="16"/>
                    </w:rPr>
                    <w:t>Comp Science A</w:t>
                  </w:r>
                </w:p>
              </w:tc>
            </w:tr>
            <w:tr w:rsidR="004C3B45" w:rsidRPr="00D27D31" w14:paraId="7E21A509" w14:textId="77777777" w:rsidTr="00EB362A">
              <w:sdt>
                <w:sdtPr>
                  <w:rPr>
                    <w:sz w:val="16"/>
                    <w:szCs w:val="16"/>
                  </w:rPr>
                  <w:id w:val="-6355602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58DEB617" w14:textId="6F81C8A8" w:rsidR="004C3B45" w:rsidRDefault="004C3B45" w:rsidP="004C3B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50" w:type="dxa"/>
                  <w:vAlign w:val="center"/>
                </w:tcPr>
                <w:p w14:paraId="72FC7761" w14:textId="7C017E3C" w:rsidR="004C3B45" w:rsidRPr="46E33F22" w:rsidRDefault="004C3B45" w:rsidP="004C3B45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2701   *____</w:t>
                  </w:r>
                </w:p>
              </w:tc>
              <w:tc>
                <w:tcPr>
                  <w:tcW w:w="1677" w:type="dxa"/>
                </w:tcPr>
                <w:p w14:paraId="5A7CBB13" w14:textId="32697AE3" w:rsidR="004C3B45" w:rsidRPr="39B5F0EF" w:rsidRDefault="004C3B45" w:rsidP="004C3B45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ecollege Math</w:t>
                  </w:r>
                </w:p>
              </w:tc>
            </w:tr>
          </w:tbl>
          <w:p w14:paraId="7C54DE9E" w14:textId="73E445C8" w:rsidR="46E33F22" w:rsidRDefault="00F5354A">
            <w:r>
              <w:rPr>
                <w:rFonts w:ascii="Arial Narrow" w:hAnsi="Arial Narrow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B825D6B" wp14:editId="57679878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-1270</wp:posOffset>
                      </wp:positionV>
                      <wp:extent cx="114300" cy="95250"/>
                      <wp:effectExtent l="0" t="0" r="19050" b="19050"/>
                      <wp:wrapNone/>
                      <wp:docPr id="353580622" name="Rectangle 3535806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D7B270" id="Rectangle 353580622" o:spid="_x0000_s1026" style="position:absolute;margin-left:3.5pt;margin-top:-.1pt;width:9pt;height:7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" fillcolor="#00b050" strokecolor="#1f4d78 [1604]" strokeweight="1pt"/>
                  </w:pict>
                </mc:Fallback>
              </mc:AlternateContent>
            </w:r>
            <w:r w:rsidR="00EB622A">
              <w:rPr>
                <w:rFonts w:ascii="Arial Narrow" w:hAnsi="Arial Narrow"/>
                <w:color w:val="538135" w:themeColor="accent6" w:themeShade="BF"/>
                <w:sz w:val="18"/>
                <w:szCs w:val="18"/>
              </w:rPr>
              <w:t xml:space="preserve">     </w:t>
            </w:r>
            <w:r>
              <w:rPr>
                <w:rFonts w:ascii="Arial Narrow" w:hAnsi="Arial Narrow"/>
                <w:color w:val="538135" w:themeColor="accent6" w:themeShade="BF"/>
                <w:sz w:val="18"/>
                <w:szCs w:val="18"/>
              </w:rPr>
              <w:t xml:space="preserve">   </w:t>
            </w:r>
            <w:r w:rsidR="00EB622A" w:rsidRPr="000A1059">
              <w:rPr>
                <w:rFonts w:ascii="Arial Narrow" w:hAnsi="Arial Narrow"/>
                <w:color w:val="538135" w:themeColor="accent6" w:themeShade="BF"/>
                <w:sz w:val="18"/>
                <w:szCs w:val="18"/>
              </w:rPr>
              <w:t>Class is taught by HCC professor but takes place at CMW during a class block</w:t>
            </w:r>
          </w:p>
          <w:p w14:paraId="1C72E564" w14:textId="77777777" w:rsidR="007604E0" w:rsidRPr="00D27D31" w:rsidRDefault="007604E0" w:rsidP="00366B0D">
            <w:pPr>
              <w:rPr>
                <w:sz w:val="16"/>
                <w:szCs w:val="16"/>
              </w:rPr>
            </w:pPr>
          </w:p>
        </w:tc>
        <w:tc>
          <w:tcPr>
            <w:tcW w:w="3665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377"/>
              <w:gridCol w:w="924"/>
              <w:gridCol w:w="2138"/>
            </w:tblGrid>
            <w:tr w:rsidR="00655783" w:rsidRPr="00D27D31" w14:paraId="52591823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73B71978" w14:textId="47471142" w:rsidR="00655783" w:rsidRPr="00D27D31" w:rsidRDefault="46E33F22" w:rsidP="46E33F22">
                  <w:pPr>
                    <w:jc w:val="center"/>
                    <w:rPr>
                      <w:b/>
                      <w:bCs/>
                      <w:color w:val="FF0000"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SCIENCE</w:t>
                  </w:r>
                </w:p>
              </w:tc>
            </w:tr>
            <w:tr w:rsidR="00D27D31" w:rsidRPr="00D27D31" w14:paraId="6CD71DD2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5805AD53" w14:textId="6705BF7C" w:rsidR="00D27D31" w:rsidRPr="00D27D31" w:rsidRDefault="00D27D31" w:rsidP="2CAEA1A3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422405" w:rsidRPr="00D27D31" w14:paraId="0E69D113" w14:textId="77777777" w:rsidTr="004D3504">
              <w:sdt>
                <w:sdtPr>
                  <w:rPr>
                    <w:sz w:val="16"/>
                    <w:szCs w:val="16"/>
                  </w:rPr>
                  <w:id w:val="15191268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7697A5EF" w14:textId="2978773D" w:rsidR="00422405" w:rsidRPr="00D27D31" w:rsidRDefault="00681ED0" w:rsidP="0042240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32C5A81A" w14:textId="08A6CE7B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2138" w:type="dxa"/>
                </w:tcPr>
                <w:p w14:paraId="63CEC509" w14:textId="0631A7DC" w:rsidR="00422405" w:rsidRPr="00D27D31" w:rsidRDefault="39B5F0EF" w:rsidP="39B5F0EF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 xml:space="preserve">Biology </w:t>
                  </w:r>
                </w:p>
              </w:tc>
            </w:tr>
            <w:tr w:rsidR="46E33F22" w14:paraId="51077234" w14:textId="77777777" w:rsidTr="004D3504">
              <w:sdt>
                <w:sdtPr>
                  <w:rPr>
                    <w:sz w:val="16"/>
                    <w:szCs w:val="16"/>
                  </w:rPr>
                  <w:id w:val="21287270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1FC7D8D0" w14:textId="513EBC6F" w:rsidR="46E33F22" w:rsidRDefault="007E3263" w:rsidP="46E33F22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22D52232" w14:textId="02E3DF7A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6401</w:t>
                  </w:r>
                </w:p>
              </w:tc>
              <w:tc>
                <w:tcPr>
                  <w:tcW w:w="2138" w:type="dxa"/>
                </w:tcPr>
                <w:p w14:paraId="59B95629" w14:textId="59DBC370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Integrated Physics and Chem</w:t>
                  </w:r>
                </w:p>
              </w:tc>
            </w:tr>
            <w:tr w:rsidR="00422405" w:rsidRPr="00D27D31" w14:paraId="1B478F61" w14:textId="77777777" w:rsidTr="004D3504">
              <w:sdt>
                <w:sdtPr>
                  <w:rPr>
                    <w:sz w:val="16"/>
                    <w:szCs w:val="16"/>
                  </w:rPr>
                  <w:id w:val="-203780046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7DF0E497" w14:textId="43CBC492" w:rsidR="00422405" w:rsidRPr="00D27D31" w:rsidRDefault="007E3263" w:rsidP="0042240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1D7E7463" w14:textId="460C79C4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0401</w:t>
                  </w:r>
                </w:p>
              </w:tc>
              <w:tc>
                <w:tcPr>
                  <w:tcW w:w="2138" w:type="dxa"/>
                </w:tcPr>
                <w:p w14:paraId="1743B370" w14:textId="4609CFFC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Chemistry </w:t>
                  </w:r>
                  <w:r w:rsidR="00E732B4">
                    <w:rPr>
                      <w:sz w:val="16"/>
                      <w:szCs w:val="16"/>
                    </w:rPr>
                    <w:t>(</w:t>
                  </w:r>
                  <w:proofErr w:type="spellStart"/>
                  <w:r w:rsidR="005E41FA">
                    <w:rPr>
                      <w:sz w:val="16"/>
                      <w:szCs w:val="16"/>
                    </w:rPr>
                    <w:t>Alg</w:t>
                  </w:r>
                  <w:proofErr w:type="spellEnd"/>
                  <w:r w:rsidR="005E41FA">
                    <w:rPr>
                      <w:sz w:val="16"/>
                      <w:szCs w:val="16"/>
                    </w:rPr>
                    <w:t xml:space="preserve"> 2 rec)</w:t>
                  </w:r>
                </w:p>
              </w:tc>
            </w:tr>
            <w:tr w:rsidR="00422405" w:rsidRPr="00D27D31" w14:paraId="4E256B35" w14:textId="77777777" w:rsidTr="004D3504">
              <w:sdt>
                <w:sdtPr>
                  <w:rPr>
                    <w:sz w:val="16"/>
                    <w:szCs w:val="16"/>
                  </w:rPr>
                  <w:id w:val="-7310751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23543EDA" w14:textId="0D3471A8" w:rsidR="00422405" w:rsidRPr="00D27D31" w:rsidRDefault="007E3263" w:rsidP="0042240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71FBF707" w14:textId="30489EE8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04W61 </w:t>
                  </w:r>
                </w:p>
              </w:tc>
              <w:tc>
                <w:tcPr>
                  <w:tcW w:w="2138" w:type="dxa"/>
                </w:tcPr>
                <w:p w14:paraId="6A40AC78" w14:textId="6CAB9AF0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Honors Chemistry </w:t>
                  </w:r>
                  <w:r w:rsidR="007509C6">
                    <w:rPr>
                      <w:sz w:val="16"/>
                      <w:szCs w:val="16"/>
                    </w:rPr>
                    <w:t>(</w:t>
                  </w:r>
                  <w:proofErr w:type="spellStart"/>
                  <w:r w:rsidR="007509C6">
                    <w:rPr>
                      <w:sz w:val="16"/>
                      <w:szCs w:val="16"/>
                    </w:rPr>
                    <w:t>Alg</w:t>
                  </w:r>
                  <w:proofErr w:type="spellEnd"/>
                  <w:r w:rsidR="007509C6">
                    <w:rPr>
                      <w:sz w:val="16"/>
                      <w:szCs w:val="16"/>
                    </w:rPr>
                    <w:t xml:space="preserve"> 2</w:t>
                  </w:r>
                  <w:r w:rsidR="0074358B">
                    <w:rPr>
                      <w:sz w:val="16"/>
                      <w:szCs w:val="16"/>
                    </w:rPr>
                    <w:t xml:space="preserve"> req)</w:t>
                  </w:r>
                </w:p>
              </w:tc>
            </w:tr>
            <w:tr w:rsidR="00655783" w:rsidRPr="00D27D31" w14:paraId="2610DA41" w14:textId="77777777" w:rsidTr="004D3504">
              <w:sdt>
                <w:sdtPr>
                  <w:rPr>
                    <w:sz w:val="16"/>
                    <w:szCs w:val="16"/>
                  </w:rPr>
                  <w:id w:val="-6779557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0C8EB483" w14:textId="1AE5B1D2" w:rsidR="00655783" w:rsidRPr="00D27D31" w:rsidRDefault="007E3263" w:rsidP="00655783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59AFBA6A" w14:textId="2259BFFF" w:rsidR="00655783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0</w:t>
                  </w:r>
                  <w:r w:rsidR="005B3362">
                    <w:rPr>
                      <w:sz w:val="16"/>
                      <w:szCs w:val="16"/>
                    </w:rPr>
                    <w:t>371</w:t>
                  </w:r>
                </w:p>
              </w:tc>
              <w:tc>
                <w:tcPr>
                  <w:tcW w:w="2138" w:type="dxa"/>
                  <w:vAlign w:val="center"/>
                </w:tcPr>
                <w:p w14:paraId="458F5085" w14:textId="706BC3C5" w:rsidR="00655783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P </w:t>
                  </w:r>
                  <w:r w:rsidR="0095511A">
                    <w:rPr>
                      <w:sz w:val="16"/>
                      <w:szCs w:val="16"/>
                    </w:rPr>
                    <w:t>Bio</w:t>
                  </w:r>
                  <w:r w:rsidR="001C3EE5">
                    <w:rPr>
                      <w:sz w:val="16"/>
                      <w:szCs w:val="16"/>
                    </w:rPr>
                    <w:t xml:space="preserve"> (every other year)</w:t>
                  </w:r>
                </w:p>
              </w:tc>
            </w:tr>
            <w:tr w:rsidR="00AF2C4D" w:rsidRPr="00D27D31" w14:paraId="057BDAD5" w14:textId="77777777" w:rsidTr="004D3504">
              <w:sdt>
                <w:sdtPr>
                  <w:rPr>
                    <w:sz w:val="16"/>
                    <w:szCs w:val="16"/>
                  </w:rPr>
                  <w:id w:val="41506205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66572D4E" w14:textId="40101DE2" w:rsidR="00AF2C4D" w:rsidRPr="00D27D31" w:rsidRDefault="007E3263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3971F8AE" w14:textId="39DC9199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06W61 </w:t>
                  </w:r>
                </w:p>
              </w:tc>
              <w:tc>
                <w:tcPr>
                  <w:tcW w:w="2138" w:type="dxa"/>
                </w:tcPr>
                <w:p w14:paraId="645E01E7" w14:textId="2189742D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Honors Physics (11-12)</w:t>
                  </w:r>
                </w:p>
              </w:tc>
            </w:tr>
            <w:tr w:rsidR="201FCBE0" w14:paraId="285AEE23" w14:textId="77777777" w:rsidTr="004D3504">
              <w:sdt>
                <w:sdtPr>
                  <w:rPr>
                    <w:sz w:val="16"/>
                    <w:szCs w:val="16"/>
                  </w:rPr>
                  <w:id w:val="141620638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63729666" w14:textId="3C15A730" w:rsidR="201FCBE0" w:rsidRDefault="007E3263" w:rsidP="201FCB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5D0CC72F" w14:textId="289D79BF" w:rsidR="201FCBE0" w:rsidRDefault="005B4726" w:rsidP="201FCBE0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SC</w:t>
                  </w:r>
                  <w:r w:rsidR="00D77ED9" w:rsidRPr="00D77ED9">
                    <w:rPr>
                      <w:sz w:val="16"/>
                      <w:szCs w:val="16"/>
                    </w:rPr>
                    <w:t>0101</w:t>
                  </w:r>
                </w:p>
              </w:tc>
              <w:tc>
                <w:tcPr>
                  <w:tcW w:w="2138" w:type="dxa"/>
                </w:tcPr>
                <w:p w14:paraId="3D44D444" w14:textId="60C16FE9" w:rsidR="201FCBE0" w:rsidRDefault="39B5F0EF" w:rsidP="39B5F0EF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>E</w:t>
                  </w:r>
                  <w:r w:rsidR="005B4726">
                    <w:rPr>
                      <w:sz w:val="16"/>
                      <w:szCs w:val="16"/>
                    </w:rPr>
                    <w:t>arth and Env. Sys</w:t>
                  </w:r>
                  <w:r w:rsidRPr="39B5F0EF">
                    <w:rPr>
                      <w:sz w:val="16"/>
                      <w:szCs w:val="16"/>
                    </w:rPr>
                    <w:t xml:space="preserve"> (</w:t>
                  </w:r>
                  <w:r w:rsidR="005B4726">
                    <w:rPr>
                      <w:sz w:val="16"/>
                      <w:szCs w:val="16"/>
                    </w:rPr>
                    <w:t>11</w:t>
                  </w:r>
                  <w:r w:rsidRPr="39B5F0EF">
                    <w:rPr>
                      <w:sz w:val="16"/>
                      <w:szCs w:val="16"/>
                    </w:rPr>
                    <w:t>-12)</w:t>
                  </w:r>
                </w:p>
              </w:tc>
            </w:tr>
            <w:tr w:rsidR="00AF2C4D" w:rsidRPr="00D27D31" w14:paraId="385B86EF" w14:textId="77777777" w:rsidTr="004D3504">
              <w:sdt>
                <w:sdtPr>
                  <w:rPr>
                    <w:sz w:val="16"/>
                    <w:szCs w:val="16"/>
                  </w:rPr>
                  <w:id w:val="154355441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6569B0B4" w14:textId="5CA300BD" w:rsidR="00AF2C4D" w:rsidRPr="00D27D31" w:rsidRDefault="001D6D18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22ACC627" w14:textId="214FCE2C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13W01 </w:t>
                  </w:r>
                </w:p>
              </w:tc>
              <w:tc>
                <w:tcPr>
                  <w:tcW w:w="2138" w:type="dxa"/>
                </w:tcPr>
                <w:p w14:paraId="593A9B0F" w14:textId="3243C0D7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natomy &amp; Phys. (1</w:t>
                  </w:r>
                  <w:r w:rsidR="00C56FE3">
                    <w:rPr>
                      <w:sz w:val="16"/>
                      <w:szCs w:val="16"/>
                    </w:rPr>
                    <w:t>1</w:t>
                  </w:r>
                  <w:r w:rsidRPr="46E33F22">
                    <w:rPr>
                      <w:sz w:val="16"/>
                      <w:szCs w:val="16"/>
                    </w:rPr>
                    <w:t xml:space="preserve">-12) </w:t>
                  </w:r>
                </w:p>
              </w:tc>
            </w:tr>
            <w:tr w:rsidR="00AF2C4D" w:rsidRPr="007509C6" w14:paraId="38E2553F" w14:textId="77777777" w:rsidTr="004D3504">
              <w:bookmarkStart w:id="0" w:name="_Hlk535331716" w:displacedByCustomXml="next"/>
              <w:sdt>
                <w:sdtPr>
                  <w:rPr>
                    <w:sz w:val="16"/>
                    <w:szCs w:val="16"/>
                  </w:rPr>
                  <w:id w:val="20216518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1F224F09" w14:textId="44451F75" w:rsidR="00AF2C4D" w:rsidRPr="00D27D31" w:rsidRDefault="001D6D18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55CE9B8A" w14:textId="77777777" w:rsidR="00AF2C4D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1505 </w:t>
                  </w:r>
                </w:p>
                <w:p w14:paraId="36D546A6" w14:textId="61C254F9" w:rsidR="007E5933" w:rsidRDefault="135DD52D" w:rsidP="135DD52D">
                  <w:pPr>
                    <w:rPr>
                      <w:sz w:val="16"/>
                      <w:szCs w:val="16"/>
                    </w:rPr>
                  </w:pPr>
                  <w:r w:rsidRPr="135DD52D">
                    <w:rPr>
                      <w:sz w:val="16"/>
                      <w:szCs w:val="16"/>
                    </w:rPr>
                    <w:t>SC1606</w:t>
                  </w:r>
                </w:p>
                <w:p w14:paraId="023EC9C1" w14:textId="2D9FA7F2" w:rsidR="007E5933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BKSC01</w:t>
                  </w:r>
                </w:p>
              </w:tc>
              <w:tc>
                <w:tcPr>
                  <w:tcW w:w="2138" w:type="dxa"/>
                </w:tcPr>
                <w:p w14:paraId="1C5D8918" w14:textId="144421FD" w:rsidR="00AF2C4D" w:rsidRPr="009902BB" w:rsidRDefault="46E33F22" w:rsidP="46E33F22">
                  <w:pPr>
                    <w:rPr>
                      <w:sz w:val="16"/>
                      <w:szCs w:val="16"/>
                      <w:lang w:val="pt-BR"/>
                    </w:rPr>
                  </w:pPr>
                  <w:r w:rsidRPr="009902BB">
                    <w:rPr>
                      <w:sz w:val="16"/>
                      <w:szCs w:val="16"/>
                      <w:lang w:val="pt-BR"/>
                    </w:rPr>
                    <w:t xml:space="preserve">Marine Science </w:t>
                  </w:r>
                  <w:r w:rsidRPr="009902BB">
                    <w:rPr>
                      <w:b/>
                      <w:bCs/>
                      <w:sz w:val="16"/>
                      <w:szCs w:val="16"/>
                      <w:lang w:val="pt-BR"/>
                    </w:rPr>
                    <w:t>(SEM)</w:t>
                  </w:r>
                </w:p>
                <w:p w14:paraId="1C76CA12" w14:textId="49FB4158" w:rsidR="007E5933" w:rsidRPr="009902BB" w:rsidRDefault="46E33F22" w:rsidP="46E33F22">
                  <w:pPr>
                    <w:rPr>
                      <w:sz w:val="16"/>
                      <w:szCs w:val="16"/>
                      <w:lang w:val="pt-BR"/>
                    </w:rPr>
                  </w:pPr>
                  <w:r w:rsidRPr="009902BB">
                    <w:rPr>
                      <w:sz w:val="16"/>
                      <w:szCs w:val="16"/>
                      <w:lang w:val="pt-BR"/>
                    </w:rPr>
                    <w:t xml:space="preserve">Astronomy </w:t>
                  </w:r>
                  <w:r w:rsidRPr="009902BB">
                    <w:rPr>
                      <w:b/>
                      <w:bCs/>
                      <w:sz w:val="16"/>
                      <w:szCs w:val="16"/>
                      <w:lang w:val="pt-BR"/>
                    </w:rPr>
                    <w:t>(SEM)</w:t>
                  </w:r>
                </w:p>
                <w:p w14:paraId="3DCE92CB" w14:textId="6FB5AC38" w:rsidR="007E5933" w:rsidRPr="009902BB" w:rsidRDefault="39B5F0EF" w:rsidP="39B5F0EF">
                  <w:pPr>
                    <w:rPr>
                      <w:sz w:val="16"/>
                      <w:szCs w:val="16"/>
                      <w:lang w:val="pt-BR"/>
                    </w:rPr>
                  </w:pPr>
                  <w:r w:rsidRPr="009902BB">
                    <w:rPr>
                      <w:sz w:val="16"/>
                      <w:szCs w:val="16"/>
                      <w:lang w:val="pt-BR"/>
                    </w:rPr>
                    <w:t>1 credit (10-12)</w:t>
                  </w:r>
                </w:p>
              </w:tc>
            </w:tr>
            <w:tr w:rsidR="00AF2C4D" w:rsidRPr="00D27D31" w14:paraId="1D96CF1D" w14:textId="77777777" w:rsidTr="004D3504">
              <w:bookmarkEnd w:id="0" w:displacedByCustomXml="next"/>
              <w:sdt>
                <w:sdtPr>
                  <w:rPr>
                    <w:sz w:val="16"/>
                    <w:szCs w:val="16"/>
                  </w:rPr>
                  <w:id w:val="-128210425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7A03EBC1" w14:textId="12A192F4" w:rsidR="00AF2C4D" w:rsidRPr="00D27D31" w:rsidRDefault="004D3504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03784566" w14:textId="6EF72788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21W01 </w:t>
                  </w:r>
                </w:p>
              </w:tc>
              <w:tc>
                <w:tcPr>
                  <w:tcW w:w="2138" w:type="dxa"/>
                </w:tcPr>
                <w:p w14:paraId="380B1E51" w14:textId="7B520D94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orensic Science (11-12)</w:t>
                  </w:r>
                </w:p>
              </w:tc>
            </w:tr>
            <w:tr w:rsidR="004D3504" w:rsidRPr="00D27D31" w14:paraId="33D95AEB" w14:textId="77777777" w:rsidTr="004D3504">
              <w:sdt>
                <w:sdtPr>
                  <w:rPr>
                    <w:sz w:val="16"/>
                    <w:szCs w:val="16"/>
                  </w:rPr>
                  <w:id w:val="-1556533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32647654" w14:textId="4E0D4DB9" w:rsidR="004D3504" w:rsidRDefault="000E75F7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531C5001" w14:textId="01BDF1DA" w:rsidR="004D3504" w:rsidRPr="46E33F22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2</w:t>
                  </w:r>
                  <w:r>
                    <w:rPr>
                      <w:sz w:val="16"/>
                      <w:szCs w:val="16"/>
                    </w:rPr>
                    <w:t>871</w:t>
                  </w:r>
                </w:p>
              </w:tc>
              <w:tc>
                <w:tcPr>
                  <w:tcW w:w="2138" w:type="dxa"/>
                </w:tcPr>
                <w:p w14:paraId="003607E4" w14:textId="23E410B5" w:rsidR="004D3504" w:rsidRPr="46E33F22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hysics C</w:t>
                  </w:r>
                  <w:r w:rsidR="00C56FE3">
                    <w:rPr>
                      <w:sz w:val="16"/>
                      <w:szCs w:val="16"/>
                    </w:rPr>
                    <w:t xml:space="preserve"> (math pre</w:t>
                  </w:r>
                  <w:r w:rsidR="002B7B46">
                    <w:rPr>
                      <w:sz w:val="16"/>
                      <w:szCs w:val="16"/>
                    </w:rPr>
                    <w:t>-req)</w:t>
                  </w:r>
                </w:p>
              </w:tc>
            </w:tr>
            <w:tr w:rsidR="004D3504" w:rsidRPr="00D27D31" w14:paraId="498DE0F8" w14:textId="77777777" w:rsidTr="004D3504">
              <w:sdt>
                <w:sdtPr>
                  <w:rPr>
                    <w:sz w:val="16"/>
                    <w:szCs w:val="16"/>
                  </w:rPr>
                  <w:id w:val="14207493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278A5B1B" w14:textId="4DB793D1" w:rsidR="004D3504" w:rsidRDefault="000E75F7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01D5E5BE" w14:textId="785C7EE5" w:rsidR="004D3504" w:rsidRPr="46E33F22" w:rsidRDefault="0095511A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</w:t>
                  </w:r>
                  <w:r w:rsidR="00B71603">
                    <w:rPr>
                      <w:sz w:val="16"/>
                      <w:szCs w:val="16"/>
                    </w:rPr>
                    <w:t>6201</w:t>
                  </w:r>
                </w:p>
              </w:tc>
              <w:tc>
                <w:tcPr>
                  <w:tcW w:w="2138" w:type="dxa"/>
                </w:tcPr>
                <w:p w14:paraId="05DB4FB7" w14:textId="1A5ABD40" w:rsidR="004D3504" w:rsidRDefault="0095511A" w:rsidP="004D3504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GeoHaza</w:t>
                  </w:r>
                  <w:r w:rsidR="002E2CCA">
                    <w:rPr>
                      <w:sz w:val="16"/>
                      <w:szCs w:val="16"/>
                    </w:rPr>
                    <w:t>rd</w:t>
                  </w:r>
                  <w:proofErr w:type="spellEnd"/>
                  <w:r w:rsidR="00B71603">
                    <w:rPr>
                      <w:sz w:val="16"/>
                      <w:szCs w:val="16"/>
                    </w:rPr>
                    <w:t xml:space="preserve"> Engineering</w:t>
                  </w:r>
                  <w:r w:rsidR="005E41FA">
                    <w:rPr>
                      <w:sz w:val="16"/>
                      <w:szCs w:val="16"/>
                    </w:rPr>
                    <w:t xml:space="preserve"> (alt</w:t>
                  </w:r>
                </w:p>
              </w:tc>
            </w:tr>
            <w:tr w:rsidR="001924A1" w:rsidRPr="00D27D31" w14:paraId="439C35C4" w14:textId="77777777" w:rsidTr="004D3504">
              <w:sdt>
                <w:sdtPr>
                  <w:rPr>
                    <w:sz w:val="16"/>
                    <w:szCs w:val="16"/>
                  </w:rPr>
                  <w:id w:val="182369630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302EE774" w14:textId="420D7D34" w:rsidR="001924A1" w:rsidRDefault="000E75F7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12722D47" w14:textId="34A64105" w:rsidR="001924A1" w:rsidRDefault="0030600C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138" w:type="dxa"/>
                </w:tcPr>
                <w:p w14:paraId="413FB1FE" w14:textId="324F4DDE" w:rsidR="001924A1" w:rsidRDefault="000E75F7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. Science</w:t>
                  </w:r>
                </w:p>
              </w:tc>
            </w:tr>
            <w:tr w:rsidR="004D3504" w:rsidRPr="00D27D31" w14:paraId="54D239DE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46696847" w14:textId="616169E0" w:rsidR="004D3504" w:rsidRPr="00D27D31" w:rsidRDefault="004D3504" w:rsidP="004D3504">
                  <w:pPr>
                    <w:jc w:val="center"/>
                    <w:rPr>
                      <w:color w:val="FF0000"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FINE ART</w:t>
                  </w:r>
                  <w:r>
                    <w:rPr>
                      <w:b/>
                      <w:bCs/>
                      <w:sz w:val="16"/>
                      <w:szCs w:val="16"/>
                    </w:rPr>
                    <w:t>S</w:t>
                  </w:r>
                </w:p>
              </w:tc>
            </w:tr>
            <w:tr w:rsidR="004D3504" w:rsidRPr="00D27D31" w14:paraId="0E3B4F65" w14:textId="77777777" w:rsidTr="2CAEA1A3">
              <w:trPr>
                <w:trHeight w:val="198"/>
              </w:trPr>
              <w:tc>
                <w:tcPr>
                  <w:tcW w:w="3439" w:type="dxa"/>
                  <w:gridSpan w:val="3"/>
                  <w:vAlign w:val="center"/>
                </w:tcPr>
                <w:p w14:paraId="62A9269D" w14:textId="7A305624" w:rsidR="004D3504" w:rsidRPr="2CAEA1A3" w:rsidRDefault="004D3504" w:rsidP="004D3504">
                  <w:pPr>
                    <w:jc w:val="center"/>
                    <w:rPr>
                      <w:sz w:val="16"/>
                      <w:szCs w:val="16"/>
                    </w:rPr>
                  </w:pPr>
                  <w:bookmarkStart w:id="1" w:name="_Hlk121830485"/>
                  <w:r w:rsidRPr="00E23BE0">
                    <w:rPr>
                      <w:b/>
                      <w:sz w:val="16"/>
                      <w:szCs w:val="16"/>
                    </w:rPr>
                    <w:t>ART</w:t>
                  </w:r>
                </w:p>
              </w:tc>
            </w:tr>
            <w:tr w:rsidR="004D3504" w:rsidRPr="00D27D31" w14:paraId="3DCC1E4A" w14:textId="77777777" w:rsidTr="004D3504">
              <w:sdt>
                <w:sdtPr>
                  <w:rPr>
                    <w:sz w:val="16"/>
                    <w:szCs w:val="16"/>
                  </w:rPr>
                  <w:id w:val="-137676284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165F9CD2" w14:textId="4F350268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6D0FD4C4" w14:textId="2CAA77A1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138" w:type="dxa"/>
                </w:tcPr>
                <w:p w14:paraId="1362510D" w14:textId="349F0771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ine Art Prep</w:t>
                  </w:r>
                  <w:r w:rsidR="0074358B">
                    <w:rPr>
                      <w:sz w:val="16"/>
                      <w:szCs w:val="16"/>
                    </w:rPr>
                    <w:t xml:space="preserve"> (pre-req for all)</w:t>
                  </w:r>
                </w:p>
              </w:tc>
            </w:tr>
            <w:tr w:rsidR="004D3504" w:rsidRPr="00D27D31" w14:paraId="06BB36F1" w14:textId="77777777" w:rsidTr="004D3504">
              <w:sdt>
                <w:sdtPr>
                  <w:rPr>
                    <w:sz w:val="16"/>
                    <w:szCs w:val="16"/>
                  </w:rPr>
                  <w:id w:val="-17221994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5D7335AD" w14:textId="469AF428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27DF0717" w14:textId="0D2DCA83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0401</w:t>
                  </w:r>
                </w:p>
              </w:tc>
              <w:tc>
                <w:tcPr>
                  <w:tcW w:w="2138" w:type="dxa"/>
                </w:tcPr>
                <w:p w14:paraId="321FBDA5" w14:textId="4721A3A6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Drawing &amp; Painting (10-12) </w:t>
                  </w:r>
                </w:p>
              </w:tc>
            </w:tr>
            <w:tr w:rsidR="004D3504" w:rsidRPr="00D27D31" w14:paraId="64269B7A" w14:textId="77777777" w:rsidTr="004D3504">
              <w:sdt>
                <w:sdtPr>
                  <w:rPr>
                    <w:sz w:val="16"/>
                    <w:szCs w:val="16"/>
                  </w:rPr>
                  <w:id w:val="66451467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6C866406" w14:textId="6B89014C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7AB82E3E" w14:textId="666A09A8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</w:t>
                  </w:r>
                  <w:r w:rsidR="000C2DA8">
                    <w:rPr>
                      <w:sz w:val="16"/>
                      <w:szCs w:val="16"/>
                    </w:rPr>
                    <w:t>1401</w:t>
                  </w:r>
                </w:p>
              </w:tc>
              <w:tc>
                <w:tcPr>
                  <w:tcW w:w="2138" w:type="dxa"/>
                </w:tcPr>
                <w:p w14:paraId="06D2E84E" w14:textId="61B05DA4" w:rsidR="004D3504" w:rsidRPr="00D27D31" w:rsidRDefault="00D231F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Sculpture </w:t>
                  </w:r>
                </w:p>
              </w:tc>
            </w:tr>
            <w:tr w:rsidR="004D3504" w:rsidRPr="00D27D31" w14:paraId="7E0E037C" w14:textId="77777777" w:rsidTr="004D3504">
              <w:sdt>
                <w:sdtPr>
                  <w:rPr>
                    <w:sz w:val="16"/>
                    <w:szCs w:val="16"/>
                  </w:rPr>
                  <w:id w:val="3944796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12972DE4" w14:textId="6B9543E5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4CC8344E" w14:textId="598BF2DB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0</w:t>
                  </w:r>
                  <w:r w:rsidR="000C30E7">
                    <w:rPr>
                      <w:sz w:val="16"/>
                      <w:szCs w:val="16"/>
                    </w:rPr>
                    <w:t>5</w:t>
                  </w:r>
                  <w:r w:rsidRPr="46E33F22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38" w:type="dxa"/>
                </w:tcPr>
                <w:p w14:paraId="378B822F" w14:textId="72D1AD9D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dvanced </w:t>
                  </w:r>
                  <w:r w:rsidR="004F2064">
                    <w:rPr>
                      <w:sz w:val="16"/>
                      <w:szCs w:val="16"/>
                    </w:rPr>
                    <w:t>Drawing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4D3504" w:rsidRPr="00D27D31" w14:paraId="3735CF95" w14:textId="77777777" w:rsidTr="004D3504">
              <w:sdt>
                <w:sdtPr>
                  <w:rPr>
                    <w:sz w:val="16"/>
                    <w:szCs w:val="16"/>
                  </w:rPr>
                  <w:id w:val="30598807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4E8F40F8" w14:textId="63BA8D71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68BC383E" w14:textId="24CA0092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</w:t>
                  </w:r>
                  <w:r w:rsidR="003967D5">
                    <w:rPr>
                      <w:sz w:val="16"/>
                      <w:szCs w:val="16"/>
                    </w:rPr>
                    <w:t>601</w:t>
                  </w:r>
                </w:p>
              </w:tc>
              <w:tc>
                <w:tcPr>
                  <w:tcW w:w="2138" w:type="dxa"/>
                </w:tcPr>
                <w:p w14:paraId="17C68DAC" w14:textId="076BA8ED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</w:t>
                  </w:r>
                  <w:r w:rsidR="000C30E7">
                    <w:rPr>
                      <w:sz w:val="16"/>
                      <w:szCs w:val="16"/>
                    </w:rPr>
                    <w:t>ance</w:t>
                  </w:r>
                  <w:r w:rsidR="00DD75E3">
                    <w:rPr>
                      <w:sz w:val="16"/>
                      <w:szCs w:val="16"/>
                    </w:rPr>
                    <w:t>d Painting</w:t>
                  </w:r>
                  <w:r w:rsidR="000C30E7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4D3504" w:rsidRPr="00D27D31" w14:paraId="36A5E467" w14:textId="77777777" w:rsidTr="004D3504">
              <w:sdt>
                <w:sdtPr>
                  <w:rPr>
                    <w:sz w:val="16"/>
                    <w:szCs w:val="16"/>
                  </w:rPr>
                  <w:id w:val="-46241988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5C3E1D45" w14:textId="57EEF962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55F5CE36" w14:textId="1969E6D8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</w:t>
                  </w:r>
                  <w:r w:rsidR="003967D5">
                    <w:rPr>
                      <w:sz w:val="16"/>
                      <w:szCs w:val="16"/>
                    </w:rPr>
                    <w:t>1501</w:t>
                  </w:r>
                </w:p>
              </w:tc>
              <w:tc>
                <w:tcPr>
                  <w:tcW w:w="2138" w:type="dxa"/>
                </w:tcPr>
                <w:p w14:paraId="51F4C7E8" w14:textId="56FD155A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</w:t>
                  </w:r>
                  <w:r w:rsidR="00DD75E3">
                    <w:rPr>
                      <w:sz w:val="16"/>
                      <w:szCs w:val="16"/>
                    </w:rPr>
                    <w:t xml:space="preserve">anced Sculpture </w:t>
                  </w:r>
                </w:p>
              </w:tc>
            </w:tr>
            <w:tr w:rsidR="004D3504" w:rsidRPr="00D27D31" w14:paraId="52558F10" w14:textId="77777777" w:rsidTr="004D3504">
              <w:sdt>
                <w:sdtPr>
                  <w:rPr>
                    <w:sz w:val="16"/>
                    <w:szCs w:val="16"/>
                  </w:rPr>
                  <w:id w:val="63970332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566FB29E" w14:textId="0F7A33AB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16242FAB" w14:textId="2658075C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</w:t>
                  </w:r>
                  <w:r w:rsidR="00B453E2">
                    <w:rPr>
                      <w:sz w:val="16"/>
                      <w:szCs w:val="16"/>
                    </w:rPr>
                    <w:t>0801</w:t>
                  </w:r>
                </w:p>
              </w:tc>
              <w:tc>
                <w:tcPr>
                  <w:tcW w:w="2138" w:type="dxa"/>
                </w:tcPr>
                <w:p w14:paraId="0545658D" w14:textId="7ACA4486" w:rsidR="004D3504" w:rsidRPr="00D27D31" w:rsidRDefault="00B453E2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hotography</w:t>
                  </w:r>
                </w:p>
              </w:tc>
            </w:tr>
            <w:tr w:rsidR="004D3504" w:rsidRPr="00D27D31" w14:paraId="0B86BC82" w14:textId="77777777" w:rsidTr="004D3504">
              <w:sdt>
                <w:sdtPr>
                  <w:rPr>
                    <w:sz w:val="16"/>
                    <w:szCs w:val="16"/>
                  </w:rPr>
                  <w:id w:val="-174872093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65EF5A08" w14:textId="13EA5D93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2A5DD17B" w14:textId="0B716510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</w:t>
                  </w:r>
                  <w:r w:rsidR="001643A0">
                    <w:rPr>
                      <w:sz w:val="16"/>
                      <w:szCs w:val="16"/>
                    </w:rPr>
                    <w:t>0901</w:t>
                  </w:r>
                </w:p>
              </w:tc>
              <w:tc>
                <w:tcPr>
                  <w:tcW w:w="2138" w:type="dxa"/>
                </w:tcPr>
                <w:p w14:paraId="6C3A16BA" w14:textId="0F5B976C" w:rsidR="004D3504" w:rsidRPr="00D27D31" w:rsidRDefault="001643A0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</w:t>
                  </w:r>
                  <w:r w:rsidR="008001A4">
                    <w:rPr>
                      <w:sz w:val="16"/>
                      <w:szCs w:val="16"/>
                    </w:rPr>
                    <w:t>. Studio Drawing</w:t>
                  </w:r>
                </w:p>
              </w:tc>
            </w:tr>
            <w:tr w:rsidR="004D3504" w:rsidRPr="00D27D31" w14:paraId="3F1AC146" w14:textId="77777777" w:rsidTr="004D3504">
              <w:sdt>
                <w:sdtPr>
                  <w:rPr>
                    <w:sz w:val="16"/>
                    <w:szCs w:val="16"/>
                  </w:rPr>
                  <w:id w:val="2136281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30768EFC" w14:textId="260FD71F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4F582ED1" w14:textId="309AA7CF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1</w:t>
                  </w:r>
                  <w:r w:rsidR="008001A4">
                    <w:rPr>
                      <w:sz w:val="16"/>
                      <w:szCs w:val="16"/>
                    </w:rPr>
                    <w:t>101</w:t>
                  </w:r>
                </w:p>
              </w:tc>
              <w:tc>
                <w:tcPr>
                  <w:tcW w:w="2138" w:type="dxa"/>
                </w:tcPr>
                <w:p w14:paraId="0508D688" w14:textId="4E896B99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dv. </w:t>
                  </w:r>
                  <w:r w:rsidR="00007B11">
                    <w:rPr>
                      <w:sz w:val="16"/>
                      <w:szCs w:val="16"/>
                    </w:rPr>
                    <w:t>Studio Sculpture</w:t>
                  </w:r>
                </w:p>
              </w:tc>
            </w:tr>
            <w:tr w:rsidR="004D3504" w:rsidRPr="00D27D31" w14:paraId="0324F718" w14:textId="77777777" w:rsidTr="004D3504">
              <w:bookmarkStart w:id="2" w:name="_Hlk89005" w:displacedByCustomXml="next"/>
              <w:sdt>
                <w:sdtPr>
                  <w:rPr>
                    <w:sz w:val="16"/>
                    <w:szCs w:val="16"/>
                  </w:rPr>
                  <w:id w:val="39185458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1029E176" w14:textId="5CB0A93A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31BB1B26" w14:textId="28154238" w:rsidR="004D3504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</w:t>
                  </w:r>
                  <w:r w:rsidR="00A37C72">
                    <w:rPr>
                      <w:sz w:val="16"/>
                      <w:szCs w:val="16"/>
                    </w:rPr>
                    <w:t>1371</w:t>
                  </w:r>
                </w:p>
              </w:tc>
              <w:tc>
                <w:tcPr>
                  <w:tcW w:w="2138" w:type="dxa"/>
                </w:tcPr>
                <w:p w14:paraId="720D4BE1" w14:textId="4A95732F" w:rsidR="004D3504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P </w:t>
                  </w:r>
                  <w:r w:rsidR="00533F0E">
                    <w:rPr>
                      <w:sz w:val="16"/>
                      <w:szCs w:val="16"/>
                    </w:rPr>
                    <w:t>S</w:t>
                  </w:r>
                  <w:r w:rsidR="00FE26DD">
                    <w:rPr>
                      <w:sz w:val="16"/>
                      <w:szCs w:val="16"/>
                    </w:rPr>
                    <w:t>tudio</w:t>
                  </w:r>
                </w:p>
              </w:tc>
            </w:tr>
            <w:tr w:rsidR="004D3504" w:rsidRPr="00D27D31" w14:paraId="7A97D663" w14:textId="77777777" w:rsidTr="004D3504">
              <w:bookmarkEnd w:id="2" w:displacedByCustomXml="next"/>
              <w:sdt>
                <w:sdtPr>
                  <w:rPr>
                    <w:sz w:val="16"/>
                    <w:szCs w:val="16"/>
                  </w:rPr>
                  <w:id w:val="-15926950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6E3B1992" w14:textId="523E48BF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6C50DA37" w14:textId="77140572" w:rsidR="004D3504" w:rsidRPr="46E33F22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</w:t>
                  </w:r>
                  <w:r w:rsidR="00FD4BB1">
                    <w:rPr>
                      <w:sz w:val="16"/>
                      <w:szCs w:val="16"/>
                    </w:rPr>
                    <w:t>2571</w:t>
                  </w:r>
                </w:p>
              </w:tc>
              <w:tc>
                <w:tcPr>
                  <w:tcW w:w="2138" w:type="dxa"/>
                </w:tcPr>
                <w:p w14:paraId="74D06AA3" w14:textId="3DF8DFBC" w:rsidR="004D3504" w:rsidRPr="46E33F22" w:rsidRDefault="00A37C72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culpture</w:t>
                  </w:r>
                </w:p>
              </w:tc>
            </w:tr>
            <w:bookmarkEnd w:id="1"/>
            <w:tr w:rsidR="004D3504" w:rsidRPr="00D27D31" w14:paraId="50FCC5FE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0743D987" w14:textId="3609E16E" w:rsidR="004D3504" w:rsidRPr="00D27D31" w:rsidRDefault="004D3504" w:rsidP="004D3504">
                  <w:pPr>
                    <w:jc w:val="center"/>
                    <w:rPr>
                      <w:color w:val="FF0000"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DRAMA</w:t>
                  </w:r>
                </w:p>
              </w:tc>
            </w:tr>
            <w:tr w:rsidR="004D3504" w:rsidRPr="00D27D31" w14:paraId="433BD713" w14:textId="77777777" w:rsidTr="004D3504">
              <w:sdt>
                <w:sdtPr>
                  <w:rPr>
                    <w:sz w:val="16"/>
                    <w:szCs w:val="16"/>
                  </w:rPr>
                  <w:id w:val="4293307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683D18A1" w14:textId="786E6238" w:rsidR="004D3504" w:rsidRPr="00D27D31" w:rsidRDefault="00FD4BB1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0AE6CAD5" w14:textId="74D1E59E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DR1201 </w:t>
                  </w:r>
                </w:p>
              </w:tc>
              <w:tc>
                <w:tcPr>
                  <w:tcW w:w="2138" w:type="dxa"/>
                </w:tcPr>
                <w:p w14:paraId="530007E6" w14:textId="4B3ED868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Drama I</w:t>
                  </w:r>
                  <w:r w:rsidR="00790A10">
                    <w:rPr>
                      <w:sz w:val="16"/>
                      <w:szCs w:val="16"/>
                    </w:rPr>
                    <w:t xml:space="preserve">ntro 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FD4BB1" w:rsidRPr="00D27D31" w14:paraId="25ED42B2" w14:textId="77777777" w:rsidTr="004D3504">
              <w:sdt>
                <w:sdtPr>
                  <w:rPr>
                    <w:sz w:val="16"/>
                    <w:szCs w:val="16"/>
                  </w:rPr>
                  <w:id w:val="198866782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7" w:type="dxa"/>
                      <w:vAlign w:val="center"/>
                    </w:tcPr>
                    <w:p w14:paraId="4BD06253" w14:textId="4B288292" w:rsidR="00FD4BB1" w:rsidRDefault="00FD4BB1" w:rsidP="00FD4BB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1458E1AC" w14:textId="2ACD15CA" w:rsidR="00FD4BB1" w:rsidRPr="46E33F22" w:rsidRDefault="00FD4BB1" w:rsidP="00FD4BB1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DR1</w:t>
                  </w:r>
                  <w:r>
                    <w:rPr>
                      <w:sz w:val="16"/>
                      <w:szCs w:val="16"/>
                    </w:rPr>
                    <w:t>301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138" w:type="dxa"/>
                </w:tcPr>
                <w:p w14:paraId="30D63CF5" w14:textId="3CA2478B" w:rsidR="00FD4BB1" w:rsidRPr="46E33F22" w:rsidRDefault="00FD4BB1" w:rsidP="00FD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Drama</w:t>
                  </w:r>
                </w:p>
              </w:tc>
            </w:tr>
          </w:tbl>
          <w:p w14:paraId="1E982CBC" w14:textId="58B76FB9" w:rsidR="201FCBE0" w:rsidRDefault="201FCBE0"/>
          <w:p w14:paraId="7ED6E106" w14:textId="77777777" w:rsidR="007604E0" w:rsidRPr="00D27D31" w:rsidRDefault="007604E0" w:rsidP="000A678F">
            <w:pPr>
              <w:rPr>
                <w:sz w:val="16"/>
                <w:szCs w:val="16"/>
              </w:rPr>
            </w:pPr>
          </w:p>
        </w:tc>
        <w:tc>
          <w:tcPr>
            <w:tcW w:w="3794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568" w:type="dxa"/>
              <w:tblLook w:val="04A0" w:firstRow="1" w:lastRow="0" w:firstColumn="1" w:lastColumn="0" w:noHBand="0" w:noVBand="1"/>
            </w:tblPr>
            <w:tblGrid>
              <w:gridCol w:w="477"/>
              <w:gridCol w:w="930"/>
              <w:gridCol w:w="2161"/>
            </w:tblGrid>
            <w:tr w:rsidR="008927BD" w:rsidRPr="00D27D31" w14:paraId="0C63B98E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0B63BD59" w14:textId="6D461BFF" w:rsidR="00655783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lastRenderedPageBreak/>
                    <w:t xml:space="preserve">FINE </w:t>
                  </w:r>
                  <w:proofErr w:type="gramStart"/>
                  <w:r w:rsidRPr="46E33F22">
                    <w:rPr>
                      <w:b/>
                      <w:bCs/>
                      <w:sz w:val="16"/>
                      <w:szCs w:val="16"/>
                    </w:rPr>
                    <w:t>ART</w:t>
                  </w:r>
                  <w:r w:rsidR="00E23BE0">
                    <w:rPr>
                      <w:b/>
                      <w:bCs/>
                      <w:sz w:val="16"/>
                      <w:szCs w:val="16"/>
                    </w:rPr>
                    <w:t>S</w:t>
                  </w:r>
                  <w:r w:rsidRPr="46E33F22">
                    <w:rPr>
                      <w:b/>
                      <w:bCs/>
                      <w:sz w:val="16"/>
                      <w:szCs w:val="16"/>
                    </w:rPr>
                    <w:t xml:space="preserve">  cont.</w:t>
                  </w:r>
                  <w:proofErr w:type="gramEnd"/>
                </w:p>
              </w:tc>
            </w:tr>
            <w:tr w:rsidR="009863B1" w:rsidRPr="00D27D31" w14:paraId="589649E7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3542A3E5" w14:textId="4B9B9C86" w:rsidR="009863B1" w:rsidRPr="00D27D31" w:rsidRDefault="46E33F22" w:rsidP="46E33F22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bookmarkStart w:id="3" w:name="_Hlk121830910"/>
                  <w:r w:rsidRPr="46E33F22">
                    <w:rPr>
                      <w:b/>
                      <w:bCs/>
                      <w:sz w:val="16"/>
                      <w:szCs w:val="16"/>
                    </w:rPr>
                    <w:t>MUSIC</w:t>
                  </w:r>
                </w:p>
              </w:tc>
            </w:tr>
            <w:tr w:rsidR="00D27D31" w:rsidRPr="00D27D31" w14:paraId="5E2D185F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3E625A40" w14:textId="2123F901" w:rsidR="00D27D31" w:rsidRPr="00D27D31" w:rsidRDefault="001D6D18" w:rsidP="2CAEA1A3">
                  <w:pPr>
                    <w:jc w:val="center"/>
                    <w:rPr>
                      <w:sz w:val="16"/>
                      <w:szCs w:val="16"/>
                    </w:rPr>
                  </w:pPr>
                  <w:r w:rsidRPr="000A1059">
                    <w:rPr>
                      <w:color w:val="C00000"/>
                      <w:sz w:val="16"/>
                      <w:szCs w:val="16"/>
                    </w:rPr>
                    <w:t>P</w:t>
                  </w:r>
                  <w:r w:rsidR="00A96F54" w:rsidRPr="000A1059">
                    <w:rPr>
                      <w:color w:val="C00000"/>
                      <w:sz w:val="16"/>
                      <w:szCs w:val="16"/>
                    </w:rPr>
                    <w:t xml:space="preserve">rior </w:t>
                  </w:r>
                  <w:r w:rsidR="00F83234">
                    <w:rPr>
                      <w:color w:val="C00000"/>
                      <w:sz w:val="16"/>
                      <w:szCs w:val="16"/>
                    </w:rPr>
                    <w:t>audition</w:t>
                  </w:r>
                  <w:r w:rsidR="2CAEA1A3" w:rsidRPr="000A1059">
                    <w:rPr>
                      <w:color w:val="C00000"/>
                      <w:sz w:val="16"/>
                      <w:szCs w:val="16"/>
                    </w:rPr>
                    <w:t xml:space="preserve"> req. for placement </w:t>
                  </w:r>
                  <w:r w:rsidRPr="000A1059">
                    <w:rPr>
                      <w:color w:val="C00000"/>
                      <w:sz w:val="16"/>
                      <w:szCs w:val="16"/>
                    </w:rPr>
                    <w:t>*</w:t>
                  </w:r>
                </w:p>
              </w:tc>
            </w:tr>
            <w:tr w:rsidR="00B9535E" w:rsidRPr="00D27D31" w14:paraId="63C84ECD" w14:textId="77777777" w:rsidTr="00D969EE">
              <w:sdt>
                <w:sdtPr>
                  <w:rPr>
                    <w:sz w:val="16"/>
                    <w:szCs w:val="16"/>
                  </w:rPr>
                  <w:id w:val="-13361491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6962858A" w14:textId="0F46DEEA" w:rsidR="009863B1" w:rsidRPr="00D27D31" w:rsidRDefault="00693A58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03A9E198" w14:textId="1590768D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0401 </w:t>
                  </w:r>
                </w:p>
              </w:tc>
              <w:tc>
                <w:tcPr>
                  <w:tcW w:w="2161" w:type="dxa"/>
                </w:tcPr>
                <w:p w14:paraId="27402B42" w14:textId="2EFB5441" w:rsidR="009863B1" w:rsidRPr="00D27D31" w:rsidRDefault="00351A7C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nor Bass Choir</w:t>
                  </w:r>
                  <w:r w:rsidR="46E33F22"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B9535E" w:rsidRPr="00D27D31" w14:paraId="7762DA52" w14:textId="77777777" w:rsidTr="00D969EE">
              <w:sdt>
                <w:sdtPr>
                  <w:rPr>
                    <w:sz w:val="16"/>
                    <w:szCs w:val="16"/>
                  </w:rPr>
                  <w:id w:val="107608500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168407C9" w14:textId="3842FEAF" w:rsidR="009863B1" w:rsidRPr="00D27D31" w:rsidRDefault="00140C46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22B606A" w14:textId="3624EF6A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0501 </w:t>
                  </w:r>
                </w:p>
              </w:tc>
              <w:tc>
                <w:tcPr>
                  <w:tcW w:w="2161" w:type="dxa"/>
                </w:tcPr>
                <w:p w14:paraId="351EBDC4" w14:textId="30FC6D00" w:rsidR="009863B1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proofErr w:type="spellStart"/>
                  <w:r w:rsidRPr="2CAEA1A3">
                    <w:rPr>
                      <w:sz w:val="16"/>
                      <w:szCs w:val="16"/>
                    </w:rPr>
                    <w:t>Adv.Chorus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*</w:t>
                  </w:r>
                </w:p>
              </w:tc>
            </w:tr>
            <w:tr w:rsidR="00140C46" w:rsidRPr="00D27D31" w14:paraId="7C7B6B81" w14:textId="77777777" w:rsidTr="00D969EE">
              <w:bookmarkEnd w:id="3" w:displacedByCustomXml="next"/>
              <w:sdt>
                <w:sdtPr>
                  <w:rPr>
                    <w:sz w:val="16"/>
                    <w:szCs w:val="16"/>
                  </w:rPr>
                  <w:id w:val="-12963636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149BC990" w14:textId="0356E1A7" w:rsidR="00140C46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37904E23" w14:textId="3FA9CAC7" w:rsidR="00140C46" w:rsidRPr="46E33F22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U</w:t>
                  </w:r>
                  <w:r w:rsidR="000C7384">
                    <w:rPr>
                      <w:sz w:val="16"/>
                      <w:szCs w:val="16"/>
                    </w:rPr>
                    <w:t>17</w:t>
                  </w:r>
                  <w:r w:rsidRPr="46E33F22">
                    <w:rPr>
                      <w:sz w:val="16"/>
                      <w:szCs w:val="16"/>
                    </w:rPr>
                    <w:t xml:space="preserve">01 </w:t>
                  </w:r>
                </w:p>
              </w:tc>
              <w:tc>
                <w:tcPr>
                  <w:tcW w:w="2161" w:type="dxa"/>
                </w:tcPr>
                <w:p w14:paraId="361270BA" w14:textId="4AFC42D4" w:rsidR="00140C46" w:rsidRPr="2CAEA1A3" w:rsidRDefault="00645DA9" w:rsidP="00140C46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CMiltones</w:t>
                  </w:r>
                  <w:proofErr w:type="spellEnd"/>
                  <w:r w:rsidR="00140C46" w:rsidRPr="2CAEA1A3">
                    <w:rPr>
                      <w:sz w:val="16"/>
                      <w:szCs w:val="16"/>
                    </w:rPr>
                    <w:t xml:space="preserve"> *</w:t>
                  </w:r>
                </w:p>
              </w:tc>
            </w:tr>
            <w:tr w:rsidR="00140C46" w:rsidRPr="00D27D31" w14:paraId="7371098F" w14:textId="77777777" w:rsidTr="00D969EE">
              <w:sdt>
                <w:sdtPr>
                  <w:rPr>
                    <w:sz w:val="16"/>
                    <w:szCs w:val="16"/>
                  </w:rPr>
                  <w:id w:val="14888994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265E7EFE" w14:textId="764DAD73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123A8BDA" w14:textId="3A3F3BAD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0601 </w:t>
                  </w:r>
                </w:p>
              </w:tc>
              <w:tc>
                <w:tcPr>
                  <w:tcW w:w="2161" w:type="dxa"/>
                </w:tcPr>
                <w:p w14:paraId="6B13D8CC" w14:textId="1060647F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reble Choir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140C46" w:rsidRPr="00D27D31" w14:paraId="7C0E3A69" w14:textId="77777777" w:rsidTr="00D969EE">
              <w:sdt>
                <w:sdtPr>
                  <w:rPr>
                    <w:sz w:val="16"/>
                    <w:szCs w:val="16"/>
                  </w:rPr>
                  <w:id w:val="201957897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5288B21A" w14:textId="3E46FCA5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12572B9" w14:textId="5EA184B0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U</w:t>
                  </w:r>
                  <w:r>
                    <w:rPr>
                      <w:sz w:val="16"/>
                      <w:szCs w:val="16"/>
                    </w:rPr>
                    <w:t>1001</w:t>
                  </w:r>
                </w:p>
              </w:tc>
              <w:tc>
                <w:tcPr>
                  <w:tcW w:w="2161" w:type="dxa"/>
                </w:tcPr>
                <w:p w14:paraId="74AF16E5" w14:textId="756C4022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Orchestra I</w:t>
                  </w:r>
                </w:p>
              </w:tc>
            </w:tr>
            <w:tr w:rsidR="00140C46" w:rsidRPr="00D27D31" w14:paraId="6D40BAB8" w14:textId="77777777" w:rsidTr="00D969EE">
              <w:sdt>
                <w:sdtPr>
                  <w:rPr>
                    <w:sz w:val="16"/>
                    <w:szCs w:val="16"/>
                  </w:rPr>
                  <w:id w:val="22526992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2EA39B5A" w14:textId="4EF4B082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558BA815" w14:textId="3A94DB46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U</w:t>
                  </w:r>
                  <w:r>
                    <w:rPr>
                      <w:sz w:val="16"/>
                      <w:szCs w:val="16"/>
                    </w:rPr>
                    <w:t>2901</w:t>
                  </w:r>
                </w:p>
              </w:tc>
              <w:tc>
                <w:tcPr>
                  <w:tcW w:w="2161" w:type="dxa"/>
                </w:tcPr>
                <w:p w14:paraId="69BC060B" w14:textId="1B41FCD0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Orchestra </w:t>
                  </w:r>
                  <w:r w:rsidR="00901F6C">
                    <w:rPr>
                      <w:sz w:val="16"/>
                      <w:szCs w:val="16"/>
                    </w:rPr>
                    <w:t>2</w:t>
                  </w:r>
                </w:p>
              </w:tc>
            </w:tr>
            <w:tr w:rsidR="00140C46" w:rsidRPr="00D27D31" w14:paraId="0BFEE849" w14:textId="77777777" w:rsidTr="00D969EE">
              <w:sdt>
                <w:sdtPr>
                  <w:rPr>
                    <w:sz w:val="16"/>
                    <w:szCs w:val="16"/>
                  </w:rPr>
                  <w:id w:val="-211312133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4FB73CAA" w14:textId="2AAA6B83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39F1D59" w14:textId="7B32DB85" w:rsidR="00140C46" w:rsidRPr="00FA583C" w:rsidRDefault="00140C46" w:rsidP="00140C46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 xml:space="preserve">MU1101 </w:t>
                  </w:r>
                </w:p>
              </w:tc>
              <w:tc>
                <w:tcPr>
                  <w:tcW w:w="2161" w:type="dxa"/>
                </w:tcPr>
                <w:p w14:paraId="4A35C622" w14:textId="47FE8CD1" w:rsidR="00140C46" w:rsidRPr="00FA583C" w:rsidRDefault="00140C46" w:rsidP="00140C46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 xml:space="preserve">Beginning Piano LS </w:t>
                  </w:r>
                </w:p>
              </w:tc>
            </w:tr>
            <w:tr w:rsidR="00140C46" w14:paraId="1B84F44D" w14:textId="77777777" w:rsidTr="00D969EE">
              <w:sdt>
                <w:sdtPr>
                  <w:rPr>
                    <w:sz w:val="16"/>
                    <w:szCs w:val="16"/>
                  </w:rPr>
                  <w:id w:val="-125011225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22757C96" w14:textId="5A56601B" w:rsidR="00140C46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37BFE0D" w14:textId="01DDA9A3" w:rsidR="00140C46" w:rsidRDefault="00140C46" w:rsidP="00140C46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MU1201</w:t>
                  </w:r>
                </w:p>
              </w:tc>
              <w:tc>
                <w:tcPr>
                  <w:tcW w:w="2161" w:type="dxa"/>
                </w:tcPr>
                <w:p w14:paraId="4D98D231" w14:textId="2DF66A68" w:rsidR="00140C46" w:rsidRDefault="00140C46" w:rsidP="00140C46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Adv. Piano *</w:t>
                  </w:r>
                  <w:r>
                    <w:rPr>
                      <w:sz w:val="16"/>
                      <w:szCs w:val="16"/>
                    </w:rPr>
                    <w:t xml:space="preserve"> LS</w:t>
                  </w:r>
                </w:p>
              </w:tc>
            </w:tr>
            <w:tr w:rsidR="00140C46" w:rsidRPr="00D27D31" w14:paraId="5792D0C7" w14:textId="77777777" w:rsidTr="00D969EE">
              <w:sdt>
                <w:sdtPr>
                  <w:rPr>
                    <w:sz w:val="16"/>
                    <w:szCs w:val="16"/>
                  </w:rPr>
                  <w:id w:val="201040803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70E066B9" w14:textId="37B3FA12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BD1C516" w14:textId="0205CBBA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1301 </w:t>
                  </w:r>
                </w:p>
              </w:tc>
              <w:tc>
                <w:tcPr>
                  <w:tcW w:w="2161" w:type="dxa"/>
                </w:tcPr>
                <w:p w14:paraId="6982BCD3" w14:textId="71215461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Guitar Lab LS </w:t>
                  </w:r>
                </w:p>
              </w:tc>
            </w:tr>
            <w:tr w:rsidR="00140C46" w:rsidRPr="00D27D31" w14:paraId="50BF2F1C" w14:textId="77777777" w:rsidTr="00D969EE">
              <w:sdt>
                <w:sdtPr>
                  <w:rPr>
                    <w:sz w:val="16"/>
                    <w:szCs w:val="16"/>
                  </w:rPr>
                  <w:id w:val="14821221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0DBD507D" w14:textId="17B6CBC7" w:rsidR="00140C46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32C58D46" w14:textId="103AAA38" w:rsidR="00140C46" w:rsidRPr="46E33F22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U1</w:t>
                  </w:r>
                  <w:r>
                    <w:rPr>
                      <w:sz w:val="16"/>
                      <w:szCs w:val="16"/>
                    </w:rPr>
                    <w:t>4</w:t>
                  </w:r>
                  <w:r w:rsidRPr="46E33F22">
                    <w:rPr>
                      <w:sz w:val="16"/>
                      <w:szCs w:val="16"/>
                    </w:rPr>
                    <w:t xml:space="preserve">01 </w:t>
                  </w:r>
                </w:p>
              </w:tc>
              <w:tc>
                <w:tcPr>
                  <w:tcW w:w="2161" w:type="dxa"/>
                </w:tcPr>
                <w:p w14:paraId="5FC9834E" w14:textId="5D845742" w:rsidR="00140C46" w:rsidRPr="46E33F22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Guitar </w:t>
                  </w:r>
                  <w:r>
                    <w:rPr>
                      <w:sz w:val="16"/>
                      <w:szCs w:val="16"/>
                    </w:rPr>
                    <w:t>Ensemble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  <w:r w:rsidR="00F83234">
                    <w:rPr>
                      <w:sz w:val="16"/>
                      <w:szCs w:val="16"/>
                    </w:rPr>
                    <w:t>*</w:t>
                  </w:r>
                </w:p>
              </w:tc>
            </w:tr>
            <w:tr w:rsidR="00140C46" w:rsidRPr="00D27D31" w14:paraId="64C4BBA2" w14:textId="77777777" w:rsidTr="00D969EE">
              <w:sdt>
                <w:sdtPr>
                  <w:rPr>
                    <w:sz w:val="16"/>
                    <w:szCs w:val="16"/>
                  </w:rPr>
                  <w:id w:val="161948486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2383F355" w14:textId="04354F4D" w:rsidR="00140C46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181AB675" w14:textId="27C528BB" w:rsidR="00140C46" w:rsidRPr="46E33F22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601</w:t>
                  </w:r>
                </w:p>
              </w:tc>
              <w:tc>
                <w:tcPr>
                  <w:tcW w:w="2161" w:type="dxa"/>
                </w:tcPr>
                <w:p w14:paraId="53D67148" w14:textId="4708DFF4" w:rsidR="00140C46" w:rsidRPr="46E33F22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ercussion Lab</w:t>
                  </w:r>
                </w:p>
              </w:tc>
            </w:tr>
            <w:tr w:rsidR="00140C46" w:rsidRPr="00D27D31" w14:paraId="07AD5309" w14:textId="77777777" w:rsidTr="00D969EE">
              <w:sdt>
                <w:sdtPr>
                  <w:rPr>
                    <w:sz w:val="16"/>
                    <w:szCs w:val="16"/>
                  </w:rPr>
                  <w:id w:val="214584975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3282DA34" w14:textId="35E34D7F" w:rsidR="00140C46" w:rsidRPr="00D27D31" w:rsidRDefault="00E873BB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0F9BF33" w14:textId="31FE615B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0701 </w:t>
                  </w:r>
                </w:p>
              </w:tc>
              <w:tc>
                <w:tcPr>
                  <w:tcW w:w="2161" w:type="dxa"/>
                </w:tcPr>
                <w:p w14:paraId="6828FE36" w14:textId="22B452B2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 xml:space="preserve">Band </w:t>
                  </w:r>
                  <w:r w:rsidR="00691AA0">
                    <w:rPr>
                      <w:sz w:val="16"/>
                      <w:szCs w:val="16"/>
                    </w:rPr>
                    <w:t>1</w:t>
                  </w:r>
                  <w:r w:rsidRPr="39B5F0EF">
                    <w:rPr>
                      <w:sz w:val="16"/>
                      <w:szCs w:val="16"/>
                    </w:rPr>
                    <w:t xml:space="preserve">  </w:t>
                  </w:r>
                </w:p>
              </w:tc>
            </w:tr>
            <w:tr w:rsidR="00E873BB" w:rsidRPr="00D27D31" w14:paraId="008096FF" w14:textId="77777777" w:rsidTr="00D969EE">
              <w:sdt>
                <w:sdtPr>
                  <w:rPr>
                    <w:sz w:val="16"/>
                    <w:szCs w:val="16"/>
                  </w:rPr>
                  <w:id w:val="-78295205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0F2F9224" w14:textId="41AEAF50" w:rsidR="00E873BB" w:rsidRDefault="00E873BB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2F0620C2" w14:textId="364AC119" w:rsidR="00E873BB" w:rsidRPr="46E33F22" w:rsidRDefault="009C17D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2101</w:t>
                  </w:r>
                </w:p>
              </w:tc>
              <w:tc>
                <w:tcPr>
                  <w:tcW w:w="2161" w:type="dxa"/>
                </w:tcPr>
                <w:p w14:paraId="1923765D" w14:textId="75CB3DE9" w:rsidR="00E873BB" w:rsidRPr="39B5F0EF" w:rsidRDefault="009C17D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sic Theory</w:t>
                  </w:r>
                </w:p>
              </w:tc>
            </w:tr>
            <w:tr w:rsidR="00140C46" w14:paraId="3E5D7211" w14:textId="77777777" w:rsidTr="00D969EE">
              <w:sdt>
                <w:sdtPr>
                  <w:rPr>
                    <w:sz w:val="16"/>
                    <w:szCs w:val="16"/>
                  </w:rPr>
                  <w:id w:val="29070883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208E868A" w14:textId="49639BD7" w:rsidR="00140C46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FFB68EE" w14:textId="11736A14" w:rsidR="00140C46" w:rsidRDefault="00140C46" w:rsidP="00140C46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MU6801</w:t>
                  </w:r>
                </w:p>
              </w:tc>
              <w:tc>
                <w:tcPr>
                  <w:tcW w:w="2161" w:type="dxa"/>
                </w:tcPr>
                <w:p w14:paraId="186F521B" w14:textId="62FDE80E" w:rsidR="00140C46" w:rsidRDefault="00140C46" w:rsidP="00140C46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 xml:space="preserve">Band </w:t>
                  </w:r>
                  <w:r w:rsidR="00691AA0">
                    <w:rPr>
                      <w:sz w:val="16"/>
                      <w:szCs w:val="16"/>
                    </w:rPr>
                    <w:t>3</w:t>
                  </w:r>
                  <w:r w:rsidRPr="7376CE1D">
                    <w:rPr>
                      <w:sz w:val="16"/>
                      <w:szCs w:val="16"/>
                    </w:rPr>
                    <w:t>I</w:t>
                  </w:r>
                  <w:r>
                    <w:rPr>
                      <w:sz w:val="16"/>
                      <w:szCs w:val="16"/>
                    </w:rPr>
                    <w:t xml:space="preserve"> *</w:t>
                  </w:r>
                </w:p>
              </w:tc>
            </w:tr>
            <w:tr w:rsidR="00140C46" w:rsidRPr="00D27D31" w14:paraId="595CCFC1" w14:textId="77777777" w:rsidTr="00D969EE">
              <w:sdt>
                <w:sdtPr>
                  <w:rPr>
                    <w:sz w:val="16"/>
                    <w:szCs w:val="16"/>
                  </w:rPr>
                  <w:id w:val="-20781957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2269BB84" w14:textId="660AA66B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D4B68B4" w14:textId="06E9ABE4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2401 </w:t>
                  </w:r>
                </w:p>
              </w:tc>
              <w:tc>
                <w:tcPr>
                  <w:tcW w:w="2161" w:type="dxa"/>
                </w:tcPr>
                <w:p w14:paraId="60FCB29B" w14:textId="182B0CA1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 xml:space="preserve">Jazz Ensemble </w:t>
                  </w:r>
                  <w:r>
                    <w:rPr>
                      <w:sz w:val="16"/>
                      <w:szCs w:val="16"/>
                    </w:rPr>
                    <w:t>*</w:t>
                  </w:r>
                </w:p>
              </w:tc>
            </w:tr>
            <w:tr w:rsidR="00140C46" w:rsidRPr="00D27D31" w14:paraId="19D61D63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5856ED30" w14:textId="0857C4D3" w:rsidR="00140C46" w:rsidRPr="00D27D31" w:rsidRDefault="00140C46" w:rsidP="00140C46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SOCIAL STUDIES</w:t>
                  </w:r>
                </w:p>
              </w:tc>
            </w:tr>
            <w:tr w:rsidR="00140C46" w:rsidRPr="00D27D31" w14:paraId="3EF2DBB7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76C35723" w14:textId="725F3C13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40C46" w:rsidRPr="00D27D31" w14:paraId="2187B79C" w14:textId="77777777" w:rsidTr="00D969EE">
              <w:sdt>
                <w:sdtPr>
                  <w:rPr>
                    <w:sz w:val="16"/>
                    <w:szCs w:val="16"/>
                  </w:rPr>
                  <w:id w:val="78778165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60A434F8" w14:textId="4F4B5B06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1690EB4F" w14:textId="6E893AEA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0</w:t>
                  </w:r>
                  <w:r>
                    <w:rPr>
                      <w:sz w:val="16"/>
                      <w:szCs w:val="16"/>
                    </w:rPr>
                    <w:t xml:space="preserve">501 </w:t>
                  </w:r>
                </w:p>
              </w:tc>
              <w:tc>
                <w:tcPr>
                  <w:tcW w:w="2161" w:type="dxa"/>
                </w:tcPr>
                <w:p w14:paraId="509FE7AD" w14:textId="483103A5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US History (9)</w:t>
                  </w:r>
                </w:p>
              </w:tc>
            </w:tr>
            <w:tr w:rsidR="00140C46" w:rsidRPr="00D27D31" w14:paraId="118143A8" w14:textId="77777777" w:rsidTr="00D969EE">
              <w:sdt>
                <w:sdtPr>
                  <w:rPr>
                    <w:sz w:val="16"/>
                    <w:szCs w:val="16"/>
                  </w:rPr>
                  <w:id w:val="-11622404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13911B7A" w14:textId="7B6F7ACB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0D7C387" w14:textId="6F92CB8C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0</w:t>
                  </w:r>
                  <w:r>
                    <w:rPr>
                      <w:sz w:val="16"/>
                      <w:szCs w:val="16"/>
                    </w:rPr>
                    <w:t>101</w:t>
                  </w:r>
                </w:p>
              </w:tc>
              <w:tc>
                <w:tcPr>
                  <w:tcW w:w="2161" w:type="dxa"/>
                </w:tcPr>
                <w:p w14:paraId="3074F254" w14:textId="510A7D8B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US Government (10)</w:t>
                  </w:r>
                </w:p>
              </w:tc>
            </w:tr>
            <w:tr w:rsidR="00140C46" w14:paraId="46A9982F" w14:textId="77777777" w:rsidTr="00D969EE">
              <w:sdt>
                <w:sdtPr>
                  <w:rPr>
                    <w:sz w:val="16"/>
                    <w:szCs w:val="16"/>
                  </w:rPr>
                  <w:id w:val="-17945051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77456D46" w14:textId="56EE8F9B" w:rsidR="00140C46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530F0491" w14:textId="3FF5DA4D" w:rsidR="00140C46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</w:t>
                  </w:r>
                  <w:r>
                    <w:rPr>
                      <w:sz w:val="16"/>
                      <w:szCs w:val="16"/>
                    </w:rPr>
                    <w:t>0771</w:t>
                  </w:r>
                </w:p>
              </w:tc>
              <w:tc>
                <w:tcPr>
                  <w:tcW w:w="2161" w:type="dxa"/>
                </w:tcPr>
                <w:p w14:paraId="5C2E50EA" w14:textId="12BF777D" w:rsidR="00140C46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P US Government </w:t>
                  </w:r>
                </w:p>
              </w:tc>
            </w:tr>
            <w:tr w:rsidR="00140C46" w14:paraId="4D48EAA0" w14:textId="77777777" w:rsidTr="00D969EE">
              <w:sdt>
                <w:sdtPr>
                  <w:rPr>
                    <w:sz w:val="16"/>
                    <w:szCs w:val="16"/>
                  </w:rPr>
                  <w:id w:val="12934768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2691E612" w14:textId="67DB4260" w:rsidR="00140C46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633F656" w14:textId="392CAEC4" w:rsidR="00140C46" w:rsidRPr="46E33F22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</w:t>
                  </w:r>
                  <w:r>
                    <w:rPr>
                      <w:sz w:val="16"/>
                      <w:szCs w:val="16"/>
                    </w:rPr>
                    <w:t>0201</w:t>
                  </w:r>
                </w:p>
              </w:tc>
              <w:tc>
                <w:tcPr>
                  <w:tcW w:w="2161" w:type="dxa"/>
                </w:tcPr>
                <w:p w14:paraId="527E2B1D" w14:textId="5CD23CD1" w:rsidR="00140C46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orld History</w:t>
                  </w:r>
                </w:p>
              </w:tc>
            </w:tr>
            <w:tr w:rsidR="00140C46" w:rsidRPr="00D27D31" w14:paraId="7FEF770E" w14:textId="77777777" w:rsidTr="00D969EE">
              <w:sdt>
                <w:sdtPr>
                  <w:rPr>
                    <w:sz w:val="16"/>
                    <w:szCs w:val="16"/>
                  </w:rPr>
                  <w:id w:val="-65330083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42965C55" w14:textId="38024F33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1D61002C" w14:textId="272652E9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S0371 </w:t>
                  </w:r>
                </w:p>
              </w:tc>
              <w:tc>
                <w:tcPr>
                  <w:tcW w:w="2161" w:type="dxa"/>
                </w:tcPr>
                <w:p w14:paraId="2D5062EA" w14:textId="046DB62F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World History (1</w:t>
                  </w:r>
                  <w:r>
                    <w:rPr>
                      <w:sz w:val="16"/>
                      <w:szCs w:val="16"/>
                    </w:rPr>
                    <w:t>1)</w:t>
                  </w:r>
                </w:p>
              </w:tc>
            </w:tr>
            <w:tr w:rsidR="00140C46" w:rsidRPr="00D27D31" w14:paraId="562A6D01" w14:textId="77777777" w:rsidTr="00D969EE">
              <w:sdt>
                <w:sdtPr>
                  <w:rPr>
                    <w:sz w:val="16"/>
                    <w:szCs w:val="16"/>
                  </w:rPr>
                  <w:id w:val="192745223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4D3BE3C1" w14:textId="64905A84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0D9D462C" w14:textId="2852BC25" w:rsidR="00140C46" w:rsidRPr="0020492A" w:rsidRDefault="00BB3DC9" w:rsidP="00140C46">
                  <w:pPr>
                    <w:rPr>
                      <w:color w:val="00B050"/>
                      <w:sz w:val="16"/>
                      <w:szCs w:val="16"/>
                    </w:rPr>
                  </w:pPr>
                  <w:r>
                    <w:rPr>
                      <w:color w:val="00B050"/>
                      <w:sz w:val="16"/>
                      <w:szCs w:val="16"/>
                    </w:rPr>
                    <w:t>SS</w:t>
                  </w:r>
                  <w:r w:rsidR="00E65064">
                    <w:rPr>
                      <w:color w:val="00B050"/>
                      <w:sz w:val="16"/>
                      <w:szCs w:val="16"/>
                    </w:rPr>
                    <w:t>02W81</w:t>
                  </w:r>
                </w:p>
              </w:tc>
              <w:tc>
                <w:tcPr>
                  <w:tcW w:w="2161" w:type="dxa"/>
                </w:tcPr>
                <w:p w14:paraId="6599BE67" w14:textId="3C99ABA3" w:rsidR="00140C46" w:rsidRPr="0020492A" w:rsidRDefault="00140C46" w:rsidP="00140C46">
                  <w:pPr>
                    <w:rPr>
                      <w:color w:val="00B050"/>
                      <w:sz w:val="16"/>
                      <w:szCs w:val="16"/>
                    </w:rPr>
                  </w:pPr>
                  <w:r w:rsidRPr="0020492A">
                    <w:rPr>
                      <w:color w:val="00B050"/>
                      <w:sz w:val="16"/>
                      <w:szCs w:val="16"/>
                    </w:rPr>
                    <w:t xml:space="preserve"> HCC paired with EN0101</w:t>
                  </w:r>
                  <w:r w:rsidR="00E65064">
                    <w:rPr>
                      <w:color w:val="00B050"/>
                      <w:sz w:val="16"/>
                      <w:szCs w:val="16"/>
                    </w:rPr>
                    <w:t>-jrs only</w:t>
                  </w:r>
                </w:p>
              </w:tc>
            </w:tr>
            <w:tr w:rsidR="00140C46" w:rsidRPr="00D27D31" w14:paraId="6C591131" w14:textId="77777777" w:rsidTr="00D969EE">
              <w:sdt>
                <w:sdtPr>
                  <w:rPr>
                    <w:sz w:val="16"/>
                    <w:szCs w:val="16"/>
                  </w:rPr>
                  <w:id w:val="-41231580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6C6A4F55" w14:textId="186ED906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5726059" w14:textId="1F25DEA8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S0971 </w:t>
                  </w:r>
                </w:p>
              </w:tc>
              <w:tc>
                <w:tcPr>
                  <w:tcW w:w="2161" w:type="dxa"/>
                </w:tcPr>
                <w:p w14:paraId="4FE70289" w14:textId="28DCC208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Psychology (11-12)</w:t>
                  </w:r>
                </w:p>
              </w:tc>
            </w:tr>
            <w:tr w:rsidR="00140C46" w:rsidRPr="00D27D31" w14:paraId="6638B1D8" w14:textId="77777777" w:rsidTr="00D969EE">
              <w:sdt>
                <w:sdtPr>
                  <w:rPr>
                    <w:color w:val="000000" w:themeColor="text1"/>
                    <w:sz w:val="16"/>
                    <w:szCs w:val="16"/>
                  </w:rPr>
                  <w:id w:val="20226664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65455349" w14:textId="361436B6" w:rsidR="00140C46" w:rsidRPr="00632470" w:rsidRDefault="00140C46" w:rsidP="00140C46">
                      <w:pPr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632470">
                        <w:rPr>
                          <w:rFonts w:ascii="MS Gothic" w:eastAsia="MS Gothic" w:hAnsi="MS Gothic" w:hint="eastAsia"/>
                          <w:color w:val="000000" w:themeColor="text1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2F99152D" w14:textId="759627D4" w:rsidR="00140C46" w:rsidRPr="00632470" w:rsidRDefault="00140C46" w:rsidP="00140C46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32470">
                    <w:rPr>
                      <w:color w:val="000000" w:themeColor="text1"/>
                      <w:sz w:val="16"/>
                      <w:szCs w:val="16"/>
                    </w:rPr>
                    <w:t>SS1436</w:t>
                  </w:r>
                </w:p>
              </w:tc>
              <w:tc>
                <w:tcPr>
                  <w:tcW w:w="2161" w:type="dxa"/>
                </w:tcPr>
                <w:p w14:paraId="1ECE2A47" w14:textId="33AB3ABD" w:rsidR="00140C46" w:rsidRPr="00632470" w:rsidRDefault="00140C46" w:rsidP="00140C46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32470">
                    <w:rPr>
                      <w:color w:val="000000" w:themeColor="text1"/>
                      <w:sz w:val="16"/>
                      <w:szCs w:val="16"/>
                    </w:rPr>
                    <w:t>Law in America SEM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140C46" w:rsidRPr="00D27D31" w14:paraId="70E83F57" w14:textId="77777777" w:rsidTr="00D969EE">
              <w:sdt>
                <w:sdtPr>
                  <w:rPr>
                    <w:sz w:val="16"/>
                    <w:szCs w:val="16"/>
                  </w:rPr>
                  <w:id w:val="20630116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6D73BE05" w14:textId="40BD4D26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0C4DA55A" w14:textId="40BCAA14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1</w:t>
                  </w:r>
                  <w:r>
                    <w:rPr>
                      <w:sz w:val="16"/>
                      <w:szCs w:val="16"/>
                    </w:rPr>
                    <w:t>1</w:t>
                  </w:r>
                  <w:r w:rsidRPr="46E33F22">
                    <w:rPr>
                      <w:sz w:val="16"/>
                      <w:szCs w:val="16"/>
                    </w:rPr>
                    <w:t>3</w:t>
                  </w:r>
                  <w:r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2161" w:type="dxa"/>
                </w:tcPr>
                <w:p w14:paraId="19CD37F4" w14:textId="205A3FD1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ontemporary Issues</w:t>
                  </w:r>
                  <w:r w:rsidRPr="46E33F22">
                    <w:rPr>
                      <w:sz w:val="16"/>
                      <w:szCs w:val="16"/>
                    </w:rPr>
                    <w:t xml:space="preserve"> (1</w:t>
                  </w:r>
                  <w:r>
                    <w:rPr>
                      <w:sz w:val="16"/>
                      <w:szCs w:val="16"/>
                    </w:rPr>
                    <w:t>0</w:t>
                  </w:r>
                  <w:r w:rsidRPr="46E33F22">
                    <w:rPr>
                      <w:sz w:val="16"/>
                      <w:szCs w:val="16"/>
                    </w:rPr>
                    <w:t>-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>12)</w:t>
                  </w:r>
                  <w:r>
                    <w:rPr>
                      <w:sz w:val="16"/>
                      <w:szCs w:val="16"/>
                    </w:rPr>
                    <w:t>SEM</w:t>
                  </w:r>
                  <w:proofErr w:type="gramEnd"/>
                </w:p>
              </w:tc>
            </w:tr>
            <w:tr w:rsidR="00140C46" w:rsidRPr="00D27D31" w14:paraId="72DB9ED5" w14:textId="77777777" w:rsidTr="00D969EE">
              <w:sdt>
                <w:sdtPr>
                  <w:rPr>
                    <w:sz w:val="16"/>
                    <w:szCs w:val="16"/>
                  </w:rPr>
                  <w:id w:val="11744556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4738A71E" w14:textId="0A1FA693" w:rsidR="00140C46" w:rsidRPr="00D27D31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3700DA0" w14:textId="6A509A3A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S2171 </w:t>
                  </w:r>
                </w:p>
              </w:tc>
              <w:tc>
                <w:tcPr>
                  <w:tcW w:w="2161" w:type="dxa"/>
                </w:tcPr>
                <w:p w14:paraId="5CC7AA42" w14:textId="4C932D3F" w:rsidR="00140C46" w:rsidRPr="00D27D31" w:rsidRDefault="00140C46" w:rsidP="00140C46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Human Geo. (10-12)</w:t>
                  </w:r>
                </w:p>
              </w:tc>
            </w:tr>
            <w:tr w:rsidR="00140C46" w:rsidRPr="00D27D31" w14:paraId="3683D7E2" w14:textId="77777777" w:rsidTr="00D969EE">
              <w:sdt>
                <w:sdtPr>
                  <w:rPr>
                    <w:sz w:val="16"/>
                    <w:szCs w:val="16"/>
                  </w:rPr>
                  <w:id w:val="-10922425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77" w:type="dxa"/>
                      <w:vAlign w:val="center"/>
                    </w:tcPr>
                    <w:p w14:paraId="50A13F60" w14:textId="4905FDD3" w:rsidR="00140C46" w:rsidRDefault="00140C46" w:rsidP="00140C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55091AB1" w14:textId="3CE497DD" w:rsidR="00140C46" w:rsidRPr="46E33F22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2371</w:t>
                  </w:r>
                </w:p>
              </w:tc>
              <w:tc>
                <w:tcPr>
                  <w:tcW w:w="2161" w:type="dxa"/>
                </w:tcPr>
                <w:p w14:paraId="5951E9D1" w14:textId="518F98EF" w:rsidR="00140C46" w:rsidRPr="46E33F22" w:rsidRDefault="00140C46" w:rsidP="00140C4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Microeconomics (11-12)</w:t>
                  </w:r>
                </w:p>
              </w:tc>
            </w:tr>
          </w:tbl>
          <w:p w14:paraId="629C9D37" w14:textId="2C9446B4" w:rsidR="002C745E" w:rsidRDefault="00E23BE0" w:rsidP="00E23BE0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lastRenderedPageBreak/>
              <w:t xml:space="preserve">             </w:t>
            </w:r>
          </w:p>
          <w:p w14:paraId="1483B01F" w14:textId="7346731F" w:rsidR="007604E0" w:rsidRPr="00F07DA4" w:rsidRDefault="007604E0" w:rsidP="00E23BE0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655783" w14:paraId="533BFA80" w14:textId="77777777" w:rsidTr="000A10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629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49F34F4" w14:textId="77777777" w:rsidR="00655783" w:rsidRPr="005A375B" w:rsidRDefault="00655783" w:rsidP="00C75125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665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ABF3DFF" w14:textId="77777777" w:rsidR="00655783" w:rsidRPr="005A375B" w:rsidRDefault="00655783" w:rsidP="005A375B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794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5BA32D0" w14:textId="77777777" w:rsidR="00655783" w:rsidRDefault="00655783" w:rsidP="005A375B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1C6E60" w:rsidRPr="00556602" w14:paraId="7B79215D" w14:textId="77777777" w:rsidTr="000A10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233"/>
        </w:trPr>
        <w:tc>
          <w:tcPr>
            <w:tcW w:w="3629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6"/>
              <w:gridCol w:w="861"/>
              <w:gridCol w:w="1923"/>
            </w:tblGrid>
            <w:tr w:rsidR="001C6E60" w:rsidRPr="00556602" w14:paraId="4C463164" w14:textId="77777777" w:rsidTr="00E16CC9">
              <w:tc>
                <w:tcPr>
                  <w:tcW w:w="3160" w:type="dxa"/>
                  <w:gridSpan w:val="3"/>
                  <w:vAlign w:val="center"/>
                </w:tcPr>
                <w:p w14:paraId="05634477" w14:textId="2B4A0153" w:rsidR="001C6E60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bookmarkStart w:id="4" w:name="_Hlk121829633"/>
                  <w:r w:rsidRPr="46E33F22">
                    <w:rPr>
                      <w:b/>
                      <w:bCs/>
                      <w:sz w:val="16"/>
                      <w:szCs w:val="16"/>
                    </w:rPr>
                    <w:t>FAMILY &amp; CONSUMER SCIENCES</w:t>
                  </w:r>
                </w:p>
              </w:tc>
            </w:tr>
            <w:tr w:rsidR="004E6E07" w:rsidRPr="00556602" w14:paraId="033E0229" w14:textId="77777777" w:rsidTr="00E16CC9">
              <w:tc>
                <w:tcPr>
                  <w:tcW w:w="3160" w:type="dxa"/>
                  <w:gridSpan w:val="3"/>
                  <w:vAlign w:val="center"/>
                </w:tcPr>
                <w:p w14:paraId="3FA3A000" w14:textId="3B34A6EA" w:rsidR="004E6E07" w:rsidRPr="004E6E07" w:rsidRDefault="004E6E07" w:rsidP="2CAEA1A3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B9535E" w:rsidRPr="00556602" w14:paraId="2859A8C0" w14:textId="77777777" w:rsidTr="00E16CC9">
              <w:tc>
                <w:tcPr>
                  <w:tcW w:w="376" w:type="dxa"/>
                  <w:vAlign w:val="center"/>
                </w:tcPr>
                <w:p w14:paraId="3BE1B0F4" w14:textId="0EC39EE8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5C4E627F" w14:textId="319C32E9" w:rsidR="00B9535E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C0101</w:t>
                  </w:r>
                </w:p>
              </w:tc>
              <w:tc>
                <w:tcPr>
                  <w:tcW w:w="1923" w:type="dxa"/>
                </w:tcPr>
                <w:p w14:paraId="46258484" w14:textId="256F5919" w:rsidR="00B9535E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Intro Food Prep &amp; Hosp (10) </w:t>
                  </w:r>
                </w:p>
              </w:tc>
            </w:tr>
            <w:tr w:rsidR="00B9535E" w:rsidRPr="00556602" w14:paraId="50911EC9" w14:textId="77777777" w:rsidTr="00E16CC9">
              <w:tc>
                <w:tcPr>
                  <w:tcW w:w="376" w:type="dxa"/>
                  <w:vAlign w:val="center"/>
                </w:tcPr>
                <w:p w14:paraId="12AB9DB4" w14:textId="5F51A02B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5CCDAE99" w14:textId="66CC89B3" w:rsidR="00B9535E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C0201</w:t>
                  </w:r>
                </w:p>
              </w:tc>
              <w:tc>
                <w:tcPr>
                  <w:tcW w:w="1923" w:type="dxa"/>
                </w:tcPr>
                <w:p w14:paraId="59B003DD" w14:textId="557C1B6B" w:rsidR="00B9535E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. Food Prep &amp; Hosp (11)</w:t>
                  </w:r>
                </w:p>
              </w:tc>
            </w:tr>
            <w:tr w:rsidR="00B9535E" w:rsidRPr="00556602" w14:paraId="21275BF2" w14:textId="77777777" w:rsidTr="00E16CC9">
              <w:tc>
                <w:tcPr>
                  <w:tcW w:w="376" w:type="dxa"/>
                  <w:vAlign w:val="center"/>
                </w:tcPr>
                <w:p w14:paraId="6A56D544" w14:textId="02675C6D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7003C601" w14:textId="77777777" w:rsidR="00B9535E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C0301</w:t>
                  </w:r>
                </w:p>
                <w:p w14:paraId="1C6EF7DB" w14:textId="456F5EFF" w:rsidR="006A3E75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C</w:t>
                  </w:r>
                  <w:r w:rsidR="009129EA">
                    <w:rPr>
                      <w:sz w:val="16"/>
                      <w:szCs w:val="16"/>
                    </w:rPr>
                    <w:t>0</w:t>
                  </w:r>
                  <w:r w:rsidRPr="46E33F22">
                    <w:rPr>
                      <w:sz w:val="16"/>
                      <w:szCs w:val="16"/>
                    </w:rPr>
                    <w:t>401</w:t>
                  </w:r>
                </w:p>
                <w:p w14:paraId="20408026" w14:textId="1F663EEC" w:rsidR="006A3E7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BKFC01</w:t>
                  </w:r>
                </w:p>
              </w:tc>
              <w:tc>
                <w:tcPr>
                  <w:tcW w:w="1923" w:type="dxa"/>
                </w:tcPr>
                <w:p w14:paraId="75A2DD35" w14:textId="16BB65C1" w:rsidR="00B9535E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ood &amp; Hosp </w:t>
                  </w:r>
                  <w:proofErr w:type="spellStart"/>
                  <w:r w:rsidRPr="2CAEA1A3">
                    <w:rPr>
                      <w:sz w:val="16"/>
                      <w:szCs w:val="16"/>
                    </w:rPr>
                    <w:t>Mgmt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</w:t>
                  </w:r>
                  <w:r w:rsidRPr="2CAEA1A3">
                    <w:rPr>
                      <w:b/>
                      <w:bCs/>
                      <w:sz w:val="16"/>
                      <w:szCs w:val="16"/>
                    </w:rPr>
                    <w:t>(D)</w:t>
                  </w:r>
                  <w:r w:rsidRPr="2CAEA1A3">
                    <w:rPr>
                      <w:sz w:val="16"/>
                      <w:szCs w:val="16"/>
                    </w:rPr>
                    <w:t xml:space="preserve"> </w:t>
                  </w:r>
                </w:p>
                <w:p w14:paraId="658E8460" w14:textId="1AC251F0" w:rsidR="006A3E75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Food &amp; Hosp Practicum </w:t>
                  </w:r>
                  <w:r w:rsidRPr="46E33F22">
                    <w:rPr>
                      <w:b/>
                      <w:bCs/>
                      <w:sz w:val="16"/>
                      <w:szCs w:val="16"/>
                    </w:rPr>
                    <w:t>(D)</w:t>
                  </w:r>
                </w:p>
                <w:p w14:paraId="6581019A" w14:textId="7ACE0ED9" w:rsidR="006A3E7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(11-12) 2 credits</w:t>
                  </w:r>
                </w:p>
              </w:tc>
            </w:tr>
            <w:tr w:rsidR="00B9535E" w:rsidRPr="00556602" w14:paraId="21A17A6D" w14:textId="77777777" w:rsidTr="00E16CC9">
              <w:tc>
                <w:tcPr>
                  <w:tcW w:w="376" w:type="dxa"/>
                  <w:vAlign w:val="center"/>
                </w:tcPr>
                <w:p w14:paraId="674C7A71" w14:textId="392166F1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7C0229A6" w14:textId="40732257" w:rsidR="00B9535E" w:rsidRPr="00D27D31" w:rsidRDefault="006C7561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9F70B8">
                    <w:rPr>
                      <w:sz w:val="16"/>
                      <w:szCs w:val="16"/>
                    </w:rPr>
                    <w:t>6001</w:t>
                  </w:r>
                </w:p>
              </w:tc>
              <w:tc>
                <w:tcPr>
                  <w:tcW w:w="1923" w:type="dxa"/>
                </w:tcPr>
                <w:p w14:paraId="7A04B505" w14:textId="54692B77" w:rsidR="00B9535E" w:rsidRPr="00D27D31" w:rsidRDefault="00D60A09" w:rsidP="2CAEA1A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hild Growth and </w:t>
                  </w:r>
                  <w:proofErr w:type="spellStart"/>
                  <w:r>
                    <w:rPr>
                      <w:sz w:val="16"/>
                      <w:szCs w:val="16"/>
                    </w:rPr>
                    <w:t>Dev’p</w:t>
                  </w:r>
                  <w:proofErr w:type="spellEnd"/>
                  <w:r w:rsidR="00611603">
                    <w:rPr>
                      <w:sz w:val="16"/>
                      <w:szCs w:val="16"/>
                    </w:rPr>
                    <w:t xml:space="preserve"> (10-11</w:t>
                  </w:r>
                  <w:r w:rsidR="00B40F79">
                    <w:rPr>
                      <w:sz w:val="16"/>
                      <w:szCs w:val="16"/>
                    </w:rPr>
                    <w:t>)</w:t>
                  </w:r>
                </w:p>
              </w:tc>
            </w:tr>
            <w:tr w:rsidR="00B9535E" w:rsidRPr="00556602" w14:paraId="6739EE95" w14:textId="77777777" w:rsidTr="00E16CC9">
              <w:tc>
                <w:tcPr>
                  <w:tcW w:w="376" w:type="dxa"/>
                  <w:vAlign w:val="center"/>
                </w:tcPr>
                <w:p w14:paraId="4AE279F2" w14:textId="1E117B88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6D6D044A" w14:textId="282047C0" w:rsidR="00B9535E" w:rsidRPr="00D27D31" w:rsidRDefault="006C7561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9F70B8">
                    <w:rPr>
                      <w:sz w:val="16"/>
                      <w:szCs w:val="16"/>
                    </w:rPr>
                    <w:t>6101</w:t>
                  </w:r>
                </w:p>
              </w:tc>
              <w:tc>
                <w:tcPr>
                  <w:tcW w:w="1923" w:type="dxa"/>
                </w:tcPr>
                <w:p w14:paraId="0A4A80C0" w14:textId="36029570" w:rsidR="004D3504" w:rsidRPr="00D27D31" w:rsidRDefault="00D60A0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Learning Environment</w:t>
                  </w:r>
                  <w:r w:rsidR="00B40F79">
                    <w:rPr>
                      <w:sz w:val="16"/>
                      <w:szCs w:val="16"/>
                    </w:rPr>
                    <w:t xml:space="preserve"> (11-12)</w:t>
                  </w:r>
                </w:p>
              </w:tc>
            </w:tr>
            <w:tr w:rsidR="00B9535E" w:rsidRPr="00556602" w14:paraId="40F7A6A7" w14:textId="77777777" w:rsidTr="00E16CC9">
              <w:tc>
                <w:tcPr>
                  <w:tcW w:w="376" w:type="dxa"/>
                  <w:vAlign w:val="center"/>
                </w:tcPr>
                <w:p w14:paraId="3482CA1C" w14:textId="7F99778F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189050F1" w14:textId="649BCFA2" w:rsidR="00B9535E" w:rsidRPr="00D27D31" w:rsidRDefault="00CF28CC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897DE2">
                    <w:rPr>
                      <w:sz w:val="16"/>
                      <w:szCs w:val="16"/>
                    </w:rPr>
                    <w:t>62W01</w:t>
                  </w:r>
                </w:p>
              </w:tc>
              <w:tc>
                <w:tcPr>
                  <w:tcW w:w="1923" w:type="dxa"/>
                </w:tcPr>
                <w:p w14:paraId="737DECF0" w14:textId="51D83570" w:rsidR="00B9535E" w:rsidRPr="00D27D31" w:rsidRDefault="00E16CC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ortfolio CDA1</w:t>
                  </w:r>
                  <w:r w:rsidR="004C2E18">
                    <w:rPr>
                      <w:sz w:val="16"/>
                      <w:szCs w:val="16"/>
                    </w:rPr>
                    <w:t xml:space="preserve"> (11-12)</w:t>
                  </w:r>
                </w:p>
              </w:tc>
            </w:tr>
            <w:tr w:rsidR="00B9535E" w:rsidRPr="00556602" w14:paraId="6EB84ACF" w14:textId="77777777" w:rsidTr="00E16CC9">
              <w:tc>
                <w:tcPr>
                  <w:tcW w:w="376" w:type="dxa"/>
                  <w:vAlign w:val="center"/>
                </w:tcPr>
                <w:p w14:paraId="77C12B0F" w14:textId="6F7C11CD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489DC8D9" w14:textId="550E792F" w:rsidR="00B9535E" w:rsidRPr="00D27D31" w:rsidRDefault="00897DE2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3W01</w:t>
                  </w:r>
                </w:p>
              </w:tc>
              <w:tc>
                <w:tcPr>
                  <w:tcW w:w="1923" w:type="dxa"/>
                </w:tcPr>
                <w:p w14:paraId="682F03F9" w14:textId="6ADFAADF" w:rsidR="00B9535E" w:rsidRPr="00D27D31" w:rsidRDefault="00E16CC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DA 2/DE/Appr</w:t>
                  </w:r>
                  <w:r w:rsidR="004C2E18">
                    <w:rPr>
                      <w:sz w:val="16"/>
                      <w:szCs w:val="16"/>
                    </w:rPr>
                    <w:t>e</w:t>
                  </w:r>
                  <w:r>
                    <w:rPr>
                      <w:sz w:val="16"/>
                      <w:szCs w:val="16"/>
                    </w:rPr>
                    <w:t>nticeship</w:t>
                  </w:r>
                </w:p>
              </w:tc>
            </w:tr>
            <w:bookmarkEnd w:id="4"/>
            <w:tr w:rsidR="00F03D37" w:rsidRPr="00556602" w14:paraId="0DF02D0A" w14:textId="77777777" w:rsidTr="00E16CC9">
              <w:tc>
                <w:tcPr>
                  <w:tcW w:w="3160" w:type="dxa"/>
                  <w:gridSpan w:val="3"/>
                  <w:vAlign w:val="center"/>
                </w:tcPr>
                <w:p w14:paraId="6F5E40FD" w14:textId="69CBB246" w:rsidR="00F03D37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TECHNOLOGY/PLTW</w:t>
                  </w:r>
                </w:p>
              </w:tc>
            </w:tr>
            <w:tr w:rsidR="00235596" w:rsidRPr="00556602" w14:paraId="5482F2E7" w14:textId="77777777" w:rsidTr="00E16CC9">
              <w:sdt>
                <w:sdtPr>
                  <w:rPr>
                    <w:sz w:val="16"/>
                    <w:szCs w:val="16"/>
                  </w:rPr>
                  <w:id w:val="-16650006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548B2025" w14:textId="769BF195" w:rsidR="00235596" w:rsidRPr="00D27D31" w:rsidRDefault="00C3014B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785D0919" w14:textId="3E38113F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TE0501 </w:t>
                  </w:r>
                </w:p>
              </w:tc>
              <w:tc>
                <w:tcPr>
                  <w:tcW w:w="1923" w:type="dxa"/>
                </w:tcPr>
                <w:p w14:paraId="2433063C" w14:textId="0667609B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Foundation of Technology </w:t>
                  </w:r>
                </w:p>
              </w:tc>
            </w:tr>
            <w:tr w:rsidR="00235596" w:rsidRPr="00556602" w14:paraId="175D1A54" w14:textId="77777777" w:rsidTr="00E16CC9">
              <w:sdt>
                <w:sdtPr>
                  <w:rPr>
                    <w:sz w:val="16"/>
                    <w:szCs w:val="16"/>
                  </w:rPr>
                  <w:id w:val="-33484712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0BAB023A" w14:textId="3CADD1E1" w:rsidR="00235596" w:rsidRPr="00D27D31" w:rsidRDefault="001D6D18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A811D7F" w14:textId="4F56B780" w:rsidR="00235596" w:rsidRPr="00D27D31" w:rsidRDefault="00D60A0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101</w:t>
                  </w:r>
                </w:p>
              </w:tc>
              <w:tc>
                <w:tcPr>
                  <w:tcW w:w="1923" w:type="dxa"/>
                </w:tcPr>
                <w:p w14:paraId="06557458" w14:textId="78465D87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Tech. Design (10-12) </w:t>
                  </w:r>
                </w:p>
              </w:tc>
            </w:tr>
            <w:tr w:rsidR="00235596" w:rsidRPr="00556602" w14:paraId="605272A4" w14:textId="77777777" w:rsidTr="00E16CC9">
              <w:sdt>
                <w:sdtPr>
                  <w:rPr>
                    <w:sz w:val="16"/>
                    <w:szCs w:val="16"/>
                  </w:rPr>
                  <w:id w:val="13031222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35CA0075" w14:textId="3A47089A" w:rsidR="00235596" w:rsidRPr="00D27D31" w:rsidRDefault="001D6D18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180675E" w14:textId="44FDF0C9" w:rsidR="00235596" w:rsidRPr="00D27D31" w:rsidRDefault="00D60A0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201</w:t>
                  </w:r>
                </w:p>
              </w:tc>
              <w:tc>
                <w:tcPr>
                  <w:tcW w:w="1923" w:type="dxa"/>
                </w:tcPr>
                <w:p w14:paraId="560A32FA" w14:textId="23AEEECA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dv Design App. (11-12) </w:t>
                  </w:r>
                </w:p>
              </w:tc>
            </w:tr>
            <w:tr w:rsidR="00235596" w:rsidRPr="00556602" w14:paraId="0690EB82" w14:textId="77777777" w:rsidTr="00E16CC9">
              <w:sdt>
                <w:sdtPr>
                  <w:rPr>
                    <w:sz w:val="16"/>
                    <w:szCs w:val="16"/>
                  </w:rPr>
                  <w:id w:val="10560530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F749A80" w14:textId="59819B6D" w:rsidR="00235596" w:rsidRPr="00D27D31" w:rsidRDefault="001D6D18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7581204" w14:textId="6C06A60B" w:rsidR="00235596" w:rsidRPr="00D27D31" w:rsidRDefault="00D60A0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34W01</w:t>
                  </w:r>
                </w:p>
              </w:tc>
              <w:tc>
                <w:tcPr>
                  <w:tcW w:w="1923" w:type="dxa"/>
                </w:tcPr>
                <w:p w14:paraId="38B8047C" w14:textId="6FA918E5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 Tech. App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 xml:space="preserve">   (</w:t>
                  </w:r>
                  <w:proofErr w:type="gramEnd"/>
                  <w:r w:rsidRPr="46E33F22">
                    <w:rPr>
                      <w:sz w:val="16"/>
                      <w:szCs w:val="16"/>
                    </w:rPr>
                    <w:t xml:space="preserve">11-12) </w:t>
                  </w:r>
                </w:p>
              </w:tc>
            </w:tr>
            <w:tr w:rsidR="00235596" w:rsidRPr="00556602" w14:paraId="7EF005C1" w14:textId="77777777" w:rsidTr="00E16CC9">
              <w:bookmarkStart w:id="5" w:name="_Hlk219194127" w:displacedByCustomXml="next"/>
              <w:sdt>
                <w:sdtPr>
                  <w:rPr>
                    <w:sz w:val="16"/>
                    <w:szCs w:val="16"/>
                  </w:rPr>
                  <w:id w:val="-72475352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1E880445" w14:textId="07F44890" w:rsidR="00235596" w:rsidRPr="00D27D31" w:rsidRDefault="00C3014B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3189971" w14:textId="033157A3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TE4071 </w:t>
                  </w:r>
                </w:p>
              </w:tc>
              <w:tc>
                <w:tcPr>
                  <w:tcW w:w="1923" w:type="dxa"/>
                </w:tcPr>
                <w:p w14:paraId="41C35DBD" w14:textId="1C47D955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 AP Comp Sci Prin. (10-12)</w:t>
                  </w:r>
                </w:p>
              </w:tc>
            </w:tr>
            <w:tr w:rsidR="00235596" w:rsidRPr="00556602" w14:paraId="7248E19D" w14:textId="77777777" w:rsidTr="00E16CC9">
              <w:sdt>
                <w:sdtPr>
                  <w:rPr>
                    <w:sz w:val="16"/>
                    <w:szCs w:val="16"/>
                  </w:rPr>
                  <w:id w:val="-3795540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FC02EA9" w14:textId="53E0B929" w:rsidR="00235596" w:rsidRPr="00D27D31" w:rsidRDefault="00C3014B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ACAFA03" w14:textId="5B05596D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T33W01</w:t>
                  </w:r>
                </w:p>
              </w:tc>
              <w:tc>
                <w:tcPr>
                  <w:tcW w:w="1923" w:type="dxa"/>
                </w:tcPr>
                <w:p w14:paraId="17E61F3B" w14:textId="5CC2B617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rinciples of Engineering PLTW</w:t>
                  </w:r>
                </w:p>
              </w:tc>
            </w:tr>
            <w:tr w:rsidR="00B337F8" w:rsidRPr="00556602" w14:paraId="200310C4" w14:textId="77777777" w:rsidTr="00E16CC9">
              <w:sdt>
                <w:sdtPr>
                  <w:rPr>
                    <w:sz w:val="16"/>
                    <w:szCs w:val="16"/>
                  </w:rPr>
                  <w:id w:val="-6443543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33F6D18" w14:textId="5A2C6FC8" w:rsidR="00B337F8" w:rsidRPr="00D27D31" w:rsidRDefault="00F749B7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73491C6A" w14:textId="79578F52" w:rsidR="00B337F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T36W01</w:t>
                  </w:r>
                </w:p>
              </w:tc>
              <w:tc>
                <w:tcPr>
                  <w:tcW w:w="1923" w:type="dxa"/>
                </w:tcPr>
                <w:p w14:paraId="75F43CE5" w14:textId="77777777" w:rsidR="00B337F8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Digital Electronics</w:t>
                  </w:r>
                </w:p>
                <w:p w14:paraId="56D40CFC" w14:textId="412A2EE5" w:rsidR="00B337F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LTW</w:t>
                  </w:r>
                </w:p>
              </w:tc>
            </w:tr>
            <w:tr w:rsidR="00F749B7" w:rsidRPr="00556602" w14:paraId="29DC1B80" w14:textId="77777777" w:rsidTr="00E16CC9">
              <w:sdt>
                <w:sdtPr>
                  <w:rPr>
                    <w:sz w:val="16"/>
                    <w:szCs w:val="16"/>
                  </w:rPr>
                  <w:id w:val="-25104357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5A7ADB8" w14:textId="30C0BD7A" w:rsidR="00F749B7" w:rsidRDefault="00F749B7" w:rsidP="00F749B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CC04A54" w14:textId="707EDF14" w:rsidR="00F749B7" w:rsidRPr="46E33F22" w:rsidRDefault="00F749B7" w:rsidP="00F749B7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T</w:t>
                  </w:r>
                  <w:r w:rsidR="00DF118E">
                    <w:rPr>
                      <w:sz w:val="16"/>
                      <w:szCs w:val="16"/>
                    </w:rPr>
                    <w:t>48W01</w:t>
                  </w:r>
                </w:p>
              </w:tc>
              <w:tc>
                <w:tcPr>
                  <w:tcW w:w="1923" w:type="dxa"/>
                </w:tcPr>
                <w:p w14:paraId="07F0543B" w14:textId="715D6AA7" w:rsidR="00F749B7" w:rsidRPr="46E33F22" w:rsidRDefault="00F749B7" w:rsidP="00F749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ivil </w:t>
                  </w:r>
                  <w:r w:rsidR="00CF291D">
                    <w:rPr>
                      <w:sz w:val="16"/>
                      <w:szCs w:val="16"/>
                    </w:rPr>
                    <w:t xml:space="preserve">Eng </w:t>
                  </w:r>
                  <w:r>
                    <w:rPr>
                      <w:sz w:val="16"/>
                      <w:szCs w:val="16"/>
                    </w:rPr>
                    <w:t>Arch</w:t>
                  </w:r>
                </w:p>
              </w:tc>
            </w:tr>
            <w:tr w:rsidR="00F749B7" w:rsidRPr="00556602" w14:paraId="7D99EA4F" w14:textId="77777777" w:rsidTr="00E16CC9">
              <w:sdt>
                <w:sdtPr>
                  <w:rPr>
                    <w:sz w:val="16"/>
                    <w:szCs w:val="16"/>
                  </w:rPr>
                  <w:id w:val="124275732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BAAE85D" w14:textId="4E860A1C" w:rsidR="00F749B7" w:rsidRPr="00D27D31" w:rsidRDefault="00F749B7" w:rsidP="00F749B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6A11D51" w14:textId="17A80C52" w:rsidR="00F749B7" w:rsidRPr="00D77ED9" w:rsidRDefault="00F749B7" w:rsidP="00F749B7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CT39W01</w:t>
                  </w:r>
                </w:p>
              </w:tc>
              <w:tc>
                <w:tcPr>
                  <w:tcW w:w="1923" w:type="dxa"/>
                </w:tcPr>
                <w:p w14:paraId="2ECDA80D" w14:textId="77777777" w:rsidR="00F749B7" w:rsidRPr="00D77ED9" w:rsidRDefault="00F749B7" w:rsidP="00F749B7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Aerospace Engineering</w:t>
                  </w:r>
                </w:p>
                <w:p w14:paraId="3DEE64B3" w14:textId="25B62252" w:rsidR="00F749B7" w:rsidRPr="00D77ED9" w:rsidRDefault="00F749B7" w:rsidP="00F749B7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PLTW</w:t>
                  </w:r>
                </w:p>
              </w:tc>
            </w:tr>
            <w:tr w:rsidR="00F749B7" w:rsidRPr="00556602" w14:paraId="76737D69" w14:textId="77777777" w:rsidTr="00E16CC9">
              <w:sdt>
                <w:sdtPr>
                  <w:rPr>
                    <w:sz w:val="16"/>
                    <w:szCs w:val="16"/>
                  </w:rPr>
                  <w:id w:val="12471469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1A92F0C" w14:textId="6BF5A447" w:rsidR="00F749B7" w:rsidRPr="00D27D31" w:rsidRDefault="00F749B7" w:rsidP="00F749B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27ED2E6" w14:textId="75E3BE13" w:rsidR="00F749B7" w:rsidRPr="00D27D31" w:rsidRDefault="00F749B7" w:rsidP="00F749B7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T52W01</w:t>
                  </w:r>
                </w:p>
              </w:tc>
              <w:tc>
                <w:tcPr>
                  <w:tcW w:w="1923" w:type="dxa"/>
                </w:tcPr>
                <w:p w14:paraId="466D9ED7" w14:textId="5687E75F" w:rsidR="00F749B7" w:rsidRPr="00D27D31" w:rsidRDefault="00F749B7" w:rsidP="00F749B7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ineering Design and Development PLTW</w:t>
                  </w:r>
                </w:p>
              </w:tc>
            </w:tr>
            <w:bookmarkEnd w:id="5"/>
            <w:tr w:rsidR="00F749B7" w:rsidRPr="00556602" w14:paraId="3B48B682" w14:textId="77777777" w:rsidTr="00E16CC9">
              <w:trPr>
                <w:trHeight w:val="422"/>
              </w:trPr>
              <w:tc>
                <w:tcPr>
                  <w:tcW w:w="3160" w:type="dxa"/>
                  <w:gridSpan w:val="3"/>
                  <w:vAlign w:val="center"/>
                </w:tcPr>
                <w:p w14:paraId="5E84BFF7" w14:textId="4ECC153A" w:rsidR="00E70C4D" w:rsidRDefault="005114D2" w:rsidP="00F749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Harford </w:t>
                  </w:r>
                  <w:r w:rsidR="00A821FF">
                    <w:rPr>
                      <w:sz w:val="16"/>
                      <w:szCs w:val="16"/>
                    </w:rPr>
                    <w:t xml:space="preserve">Youth Work Force </w:t>
                  </w:r>
                  <w:r w:rsidR="0052389B">
                    <w:rPr>
                      <w:sz w:val="16"/>
                      <w:szCs w:val="16"/>
                    </w:rPr>
                    <w:t>Investment and Apprenticeship Course Numbers</w:t>
                  </w:r>
                  <w:r w:rsidR="00CF003C">
                    <w:rPr>
                      <w:sz w:val="16"/>
                      <w:szCs w:val="16"/>
                    </w:rPr>
                    <w:t>-Dependent on Funding:</w:t>
                  </w:r>
                </w:p>
                <w:p w14:paraId="0A2B542B" w14:textId="77777777" w:rsidR="00E70C4D" w:rsidRPr="00D27D31" w:rsidRDefault="00E70C4D" w:rsidP="00F749B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A17183" w:rsidRPr="00D27D31" w14:paraId="11F7276D" w14:textId="77777777" w:rsidTr="00A17183">
              <w:sdt>
                <w:sdtPr>
                  <w:rPr>
                    <w:sz w:val="16"/>
                    <w:szCs w:val="16"/>
                  </w:rPr>
                  <w:id w:val="20544284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0D42DC5A" w14:textId="27CF6D4E" w:rsidR="00A17183" w:rsidRPr="00D27D31" w:rsidRDefault="004131A4" w:rsidP="001E595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590C1C2B" w14:textId="014FE7C0" w:rsidR="00A17183" w:rsidRPr="00D27D31" w:rsidRDefault="004131A4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96W08</w:t>
                  </w:r>
                </w:p>
              </w:tc>
              <w:tc>
                <w:tcPr>
                  <w:tcW w:w="1923" w:type="dxa"/>
                </w:tcPr>
                <w:p w14:paraId="40A195A8" w14:textId="56519BB9" w:rsidR="00A17183" w:rsidRPr="00D27D31" w:rsidRDefault="004131A4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pprenticeship </w:t>
                  </w:r>
                </w:p>
              </w:tc>
            </w:tr>
            <w:tr w:rsidR="00A17183" w:rsidRPr="00D27D31" w14:paraId="67C188B1" w14:textId="77777777" w:rsidTr="00A17183">
              <w:sdt>
                <w:sdtPr>
                  <w:rPr>
                    <w:sz w:val="16"/>
                    <w:szCs w:val="16"/>
                  </w:rPr>
                  <w:id w:val="20836317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51B02875" w14:textId="2D0E55C8" w:rsidR="00A17183" w:rsidRPr="00D27D31" w:rsidRDefault="00246E2E" w:rsidP="001E595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E0D029E" w14:textId="18E71036" w:rsidR="00A17183" w:rsidRPr="00D27D31" w:rsidRDefault="00A17183" w:rsidP="001E595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</w:t>
                  </w:r>
                  <w:r w:rsidR="00246E2E">
                    <w:rPr>
                      <w:sz w:val="16"/>
                      <w:szCs w:val="16"/>
                    </w:rPr>
                    <w:t>A40W21</w:t>
                  </w:r>
                </w:p>
              </w:tc>
              <w:tc>
                <w:tcPr>
                  <w:tcW w:w="1923" w:type="dxa"/>
                </w:tcPr>
                <w:p w14:paraId="63100802" w14:textId="77777777" w:rsidR="001A0563" w:rsidRDefault="00255665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onstruction </w:t>
                  </w:r>
                </w:p>
                <w:p w14:paraId="042A59BE" w14:textId="5FC6A760" w:rsidR="00A17183" w:rsidRPr="00D27D31" w:rsidRDefault="001A0563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(A and </w:t>
                  </w:r>
                  <w:proofErr w:type="gramStart"/>
                  <w:r>
                    <w:rPr>
                      <w:sz w:val="16"/>
                      <w:szCs w:val="16"/>
                    </w:rPr>
                    <w:t>B day</w:t>
                  </w:r>
                  <w:proofErr w:type="gramEnd"/>
                  <w:r>
                    <w:rPr>
                      <w:sz w:val="16"/>
                      <w:szCs w:val="16"/>
                    </w:rPr>
                    <w:t>)</w:t>
                  </w:r>
                </w:p>
              </w:tc>
            </w:tr>
            <w:tr w:rsidR="00A17183" w:rsidRPr="00D27D31" w14:paraId="31F3EF87" w14:textId="77777777" w:rsidTr="00A17183">
              <w:sdt>
                <w:sdtPr>
                  <w:rPr>
                    <w:sz w:val="16"/>
                    <w:szCs w:val="16"/>
                  </w:rPr>
                  <w:id w:val="-19226339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06A5D0C3" w14:textId="77777777" w:rsidR="00A17183" w:rsidRPr="00D27D31" w:rsidRDefault="00A17183" w:rsidP="001E595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2466FE1" w14:textId="753EABD6" w:rsidR="00A17183" w:rsidRPr="00D27D31" w:rsidRDefault="00A17183" w:rsidP="001E595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</w:t>
                  </w:r>
                  <w:r w:rsidR="003828F5">
                    <w:rPr>
                      <w:sz w:val="16"/>
                      <w:szCs w:val="16"/>
                    </w:rPr>
                    <w:t>A</w:t>
                  </w:r>
                  <w:r w:rsidR="004A4256">
                    <w:rPr>
                      <w:sz w:val="16"/>
                      <w:szCs w:val="16"/>
                    </w:rPr>
                    <w:t>40W31</w:t>
                  </w:r>
                </w:p>
              </w:tc>
              <w:tc>
                <w:tcPr>
                  <w:tcW w:w="1923" w:type="dxa"/>
                </w:tcPr>
                <w:p w14:paraId="1CBA4BA0" w14:textId="0A870578" w:rsidR="00A17183" w:rsidRPr="00D27D31" w:rsidRDefault="003F0880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Logistics</w:t>
                  </w:r>
                  <w:r w:rsidR="009A6EDA">
                    <w:rPr>
                      <w:sz w:val="16"/>
                      <w:szCs w:val="16"/>
                    </w:rPr>
                    <w:t xml:space="preserve"> (B days)</w:t>
                  </w:r>
                </w:p>
              </w:tc>
            </w:tr>
            <w:tr w:rsidR="00A17183" w:rsidRPr="46E33F22" w14:paraId="53F24C02" w14:textId="77777777" w:rsidTr="00A17183">
              <w:sdt>
                <w:sdtPr>
                  <w:rPr>
                    <w:sz w:val="16"/>
                    <w:szCs w:val="16"/>
                  </w:rPr>
                  <w:id w:val="8276326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7638D393" w14:textId="77777777" w:rsidR="00A17183" w:rsidRDefault="00A17183" w:rsidP="001E595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7D199DD1" w14:textId="3D82E9C7" w:rsidR="00A17183" w:rsidRPr="46E33F22" w:rsidRDefault="00A17183" w:rsidP="001E595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</w:t>
                  </w:r>
                  <w:r w:rsidR="00A41FF5">
                    <w:rPr>
                      <w:sz w:val="16"/>
                      <w:szCs w:val="16"/>
                    </w:rPr>
                    <w:t>A</w:t>
                  </w:r>
                  <w:r w:rsidR="00584C3A">
                    <w:rPr>
                      <w:sz w:val="16"/>
                      <w:szCs w:val="16"/>
                    </w:rPr>
                    <w:t>43W21</w:t>
                  </w:r>
                </w:p>
              </w:tc>
              <w:tc>
                <w:tcPr>
                  <w:tcW w:w="1923" w:type="dxa"/>
                </w:tcPr>
                <w:p w14:paraId="5AC85F06" w14:textId="2D35F9DD" w:rsidR="00A17183" w:rsidRPr="46E33F22" w:rsidRDefault="00584C3A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icrosoft</w:t>
                  </w:r>
                  <w:r w:rsidR="005D63AF">
                    <w:rPr>
                      <w:sz w:val="16"/>
                      <w:szCs w:val="16"/>
                    </w:rPr>
                    <w:t xml:space="preserve"> Office Cert (B</w:t>
                  </w:r>
                  <w:r w:rsidR="00315BB4">
                    <w:rPr>
                      <w:sz w:val="16"/>
                      <w:szCs w:val="16"/>
                    </w:rPr>
                    <w:t xml:space="preserve"> </w:t>
                  </w:r>
                  <w:r w:rsidR="005D63AF">
                    <w:rPr>
                      <w:sz w:val="16"/>
                      <w:szCs w:val="16"/>
                    </w:rPr>
                    <w:t>day</w:t>
                  </w:r>
                  <w:r w:rsidR="00315BB4">
                    <w:rPr>
                      <w:sz w:val="16"/>
                      <w:szCs w:val="16"/>
                    </w:rPr>
                    <w:t>s)</w:t>
                  </w:r>
                </w:p>
              </w:tc>
            </w:tr>
            <w:tr w:rsidR="00A17183" w:rsidRPr="002770CA" w14:paraId="40310968" w14:textId="77777777" w:rsidTr="00A17183">
              <w:sdt>
                <w:sdtPr>
                  <w:rPr>
                    <w:sz w:val="16"/>
                    <w:szCs w:val="16"/>
                  </w:rPr>
                  <w:id w:val="17208601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115AD8F9" w14:textId="77777777" w:rsidR="00A17183" w:rsidRPr="00D27D31" w:rsidRDefault="00A17183" w:rsidP="001E595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5427FAD" w14:textId="50DB333A" w:rsidR="00A17183" w:rsidRPr="00D77ED9" w:rsidRDefault="00A17183" w:rsidP="001E5959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C</w:t>
                  </w:r>
                  <w:r w:rsidR="00A80F8F">
                    <w:rPr>
                      <w:sz w:val="16"/>
                      <w:szCs w:val="16"/>
                    </w:rPr>
                    <w:t>A43W31</w:t>
                  </w:r>
                </w:p>
              </w:tc>
              <w:tc>
                <w:tcPr>
                  <w:tcW w:w="1923" w:type="dxa"/>
                </w:tcPr>
                <w:p w14:paraId="1898FD10" w14:textId="4DE50646" w:rsidR="00A17183" w:rsidRPr="002770CA" w:rsidRDefault="00A80F8F" w:rsidP="001E5959">
                  <w:pPr>
                    <w:rPr>
                      <w:sz w:val="16"/>
                      <w:szCs w:val="16"/>
                    </w:rPr>
                  </w:pPr>
                  <w:r w:rsidRPr="002770CA">
                    <w:rPr>
                      <w:sz w:val="16"/>
                      <w:szCs w:val="16"/>
                    </w:rPr>
                    <w:t xml:space="preserve">Soc. Media </w:t>
                  </w:r>
                  <w:proofErr w:type="spellStart"/>
                  <w:r w:rsidRPr="002770CA">
                    <w:rPr>
                      <w:sz w:val="16"/>
                      <w:szCs w:val="16"/>
                    </w:rPr>
                    <w:t>Mkting</w:t>
                  </w:r>
                  <w:proofErr w:type="spellEnd"/>
                  <w:r w:rsidR="002770CA" w:rsidRPr="002770CA">
                    <w:rPr>
                      <w:sz w:val="16"/>
                      <w:szCs w:val="16"/>
                    </w:rPr>
                    <w:t xml:space="preserve"> (S day</w:t>
                  </w:r>
                  <w:r w:rsidR="002770CA">
                    <w:rPr>
                      <w:sz w:val="16"/>
                      <w:szCs w:val="16"/>
                    </w:rPr>
                    <w:t>s)</w:t>
                  </w:r>
                </w:p>
              </w:tc>
            </w:tr>
            <w:tr w:rsidR="00A17183" w:rsidRPr="00D27D31" w14:paraId="1432DF3F" w14:textId="77777777" w:rsidTr="00A17183">
              <w:bookmarkStart w:id="6" w:name="_Hlk219194884" w:displacedByCustomXml="next"/>
              <w:sdt>
                <w:sdtPr>
                  <w:rPr>
                    <w:sz w:val="16"/>
                    <w:szCs w:val="16"/>
                  </w:rPr>
                  <w:id w:val="8452805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3442B645" w14:textId="42224615" w:rsidR="00A17183" w:rsidRPr="00D27D31" w:rsidRDefault="008D7CE1" w:rsidP="001E595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7E574696" w14:textId="77777777" w:rsidR="00A17183" w:rsidRPr="00D27D31" w:rsidRDefault="00A17183" w:rsidP="001E595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T52W01</w:t>
                  </w:r>
                </w:p>
              </w:tc>
              <w:tc>
                <w:tcPr>
                  <w:tcW w:w="1923" w:type="dxa"/>
                </w:tcPr>
                <w:p w14:paraId="753BDA4E" w14:textId="77777777" w:rsidR="00A17183" w:rsidRPr="00D27D31" w:rsidRDefault="00A17183" w:rsidP="001E595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ineering Design and Development PLTW</w:t>
                  </w:r>
                </w:p>
              </w:tc>
            </w:tr>
            <w:bookmarkEnd w:id="6"/>
            <w:tr w:rsidR="00D61448" w:rsidRPr="00D27D31" w14:paraId="01A0B6A1" w14:textId="77777777" w:rsidTr="00B45476">
              <w:tc>
                <w:tcPr>
                  <w:tcW w:w="3160" w:type="dxa"/>
                  <w:gridSpan w:val="3"/>
                </w:tcPr>
                <w:p w14:paraId="47DCEDEF" w14:textId="77777777" w:rsidR="00D61448" w:rsidRPr="46E33F22" w:rsidRDefault="00D61448" w:rsidP="001E5959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D61448" w:rsidRPr="00D27D31" w14:paraId="6C8878E4" w14:textId="77777777" w:rsidTr="00B45476">
              <w:tc>
                <w:tcPr>
                  <w:tcW w:w="3160" w:type="dxa"/>
                  <w:gridSpan w:val="3"/>
                </w:tcPr>
                <w:p w14:paraId="76A9D620" w14:textId="08DCB25F" w:rsidR="00D61448" w:rsidRPr="46E33F22" w:rsidRDefault="004E5B4B" w:rsidP="001E5959">
                  <w:pPr>
                    <w:rPr>
                      <w:sz w:val="16"/>
                      <w:szCs w:val="16"/>
                    </w:rPr>
                  </w:pPr>
                  <w:proofErr w:type="gramStart"/>
                  <w:r>
                    <w:rPr>
                      <w:sz w:val="16"/>
                      <w:szCs w:val="16"/>
                    </w:rPr>
                    <w:t>All A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Days or Evenings</w:t>
                  </w:r>
                </w:p>
              </w:tc>
            </w:tr>
            <w:tr w:rsidR="00D61448" w:rsidRPr="00227EF1" w14:paraId="2502D9BD" w14:textId="77777777" w:rsidTr="00D61448">
              <w:sdt>
                <w:sdtPr>
                  <w:rPr>
                    <w:sz w:val="16"/>
                    <w:szCs w:val="16"/>
                  </w:rPr>
                  <w:id w:val="-148685130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45D59D10" w14:textId="31C0EBD8" w:rsidR="00D61448" w:rsidRPr="00D27D31" w:rsidRDefault="008D7CE1" w:rsidP="001E595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2706A70" w14:textId="77777777" w:rsidR="00D61448" w:rsidRDefault="0020038A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59W</w:t>
                  </w:r>
                  <w:r w:rsidR="00B24213">
                    <w:rPr>
                      <w:sz w:val="16"/>
                      <w:szCs w:val="16"/>
                    </w:rPr>
                    <w:t>01</w:t>
                  </w:r>
                </w:p>
                <w:p w14:paraId="25FBFAA6" w14:textId="77777777" w:rsidR="00B24213" w:rsidRDefault="00B24213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57W01</w:t>
                  </w:r>
                </w:p>
                <w:p w14:paraId="2EF73911" w14:textId="78942100" w:rsidR="000715F0" w:rsidRPr="00D27D31" w:rsidRDefault="000715F0" w:rsidP="001E59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56W01</w:t>
                  </w:r>
                </w:p>
              </w:tc>
              <w:tc>
                <w:tcPr>
                  <w:tcW w:w="1923" w:type="dxa"/>
                </w:tcPr>
                <w:p w14:paraId="65A0AA5B" w14:textId="0FBEB953" w:rsidR="00D61448" w:rsidRPr="00BD19DD" w:rsidRDefault="00B56CBC" w:rsidP="001E5959">
                  <w:pPr>
                    <w:rPr>
                      <w:sz w:val="16"/>
                      <w:szCs w:val="16"/>
                    </w:rPr>
                  </w:pPr>
                  <w:r w:rsidRPr="00E72222">
                    <w:rPr>
                      <w:sz w:val="16"/>
                      <w:szCs w:val="16"/>
                    </w:rPr>
                    <w:t>C</w:t>
                  </w:r>
                  <w:r w:rsidR="00227EF1" w:rsidRPr="00E72222">
                    <w:rPr>
                      <w:sz w:val="16"/>
                      <w:szCs w:val="16"/>
                    </w:rPr>
                    <w:t xml:space="preserve">ert. </w:t>
                  </w:r>
                  <w:r w:rsidR="00227EF1" w:rsidRPr="00BD19DD">
                    <w:rPr>
                      <w:sz w:val="16"/>
                      <w:szCs w:val="16"/>
                    </w:rPr>
                    <w:t>Nursing Asst</w:t>
                  </w:r>
                </w:p>
                <w:p w14:paraId="265931C6" w14:textId="1636847A" w:rsidR="00B56CBC" w:rsidRPr="00BD19DD" w:rsidRDefault="00B56CBC" w:rsidP="001E5959">
                  <w:pPr>
                    <w:rPr>
                      <w:sz w:val="16"/>
                      <w:szCs w:val="16"/>
                    </w:rPr>
                  </w:pPr>
                  <w:r w:rsidRPr="00BD19DD">
                    <w:rPr>
                      <w:sz w:val="16"/>
                      <w:szCs w:val="16"/>
                    </w:rPr>
                    <w:t>E</w:t>
                  </w:r>
                  <w:r w:rsidR="00227EF1" w:rsidRPr="00BD19DD">
                    <w:rPr>
                      <w:sz w:val="16"/>
                      <w:szCs w:val="16"/>
                    </w:rPr>
                    <w:t>mer</w:t>
                  </w:r>
                  <w:r w:rsidR="00BD19DD" w:rsidRPr="00BD19DD">
                    <w:rPr>
                      <w:sz w:val="16"/>
                      <w:szCs w:val="16"/>
                    </w:rPr>
                    <w:t>. Med. A</w:t>
                  </w:r>
                  <w:r w:rsidR="00BD19DD">
                    <w:rPr>
                      <w:sz w:val="16"/>
                      <w:szCs w:val="16"/>
                    </w:rPr>
                    <w:t>sst</w:t>
                  </w:r>
                </w:p>
                <w:p w14:paraId="5D551B3D" w14:textId="007EFAAD" w:rsidR="002F5783" w:rsidRPr="00227EF1" w:rsidRDefault="002F5783" w:rsidP="001E5959">
                  <w:pPr>
                    <w:rPr>
                      <w:sz w:val="16"/>
                      <w:szCs w:val="16"/>
                      <w:lang w:val="pt-BR"/>
                    </w:rPr>
                  </w:pPr>
                  <w:r w:rsidRPr="00227EF1">
                    <w:rPr>
                      <w:sz w:val="16"/>
                      <w:szCs w:val="16"/>
                      <w:lang w:val="pt-BR"/>
                    </w:rPr>
                    <w:t>Dental Asst</w:t>
                  </w:r>
                </w:p>
              </w:tc>
            </w:tr>
          </w:tbl>
          <w:p w14:paraId="59D1EBB8" w14:textId="4B4A6C9D" w:rsidR="001C6E60" w:rsidRPr="00227EF1" w:rsidRDefault="001C6E60" w:rsidP="00556602">
            <w:pPr>
              <w:rPr>
                <w:sz w:val="16"/>
                <w:lang w:val="pt-BR"/>
              </w:rPr>
            </w:pPr>
          </w:p>
          <w:p w14:paraId="38819AA9" w14:textId="77777777" w:rsidR="004248D7" w:rsidRPr="00227EF1" w:rsidRDefault="004248D7" w:rsidP="00556602">
            <w:pPr>
              <w:rPr>
                <w:sz w:val="16"/>
                <w:lang w:val="pt-BR"/>
              </w:rPr>
            </w:pPr>
          </w:p>
        </w:tc>
        <w:tc>
          <w:tcPr>
            <w:tcW w:w="3665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376"/>
              <w:gridCol w:w="934"/>
              <w:gridCol w:w="2129"/>
            </w:tblGrid>
            <w:tr w:rsidR="001C6E60" w:rsidRPr="00556602" w14:paraId="489BD0EE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6F8E7E9A" w14:textId="764BCF5F" w:rsidR="001C6E60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bookmarkStart w:id="7" w:name="_Hlk121829993"/>
                  <w:r w:rsidRPr="46E33F22">
                    <w:rPr>
                      <w:b/>
                      <w:bCs/>
                      <w:sz w:val="16"/>
                      <w:szCs w:val="16"/>
                    </w:rPr>
                    <w:t>BUSINESS EDUCATION</w:t>
                  </w:r>
                </w:p>
              </w:tc>
            </w:tr>
            <w:tr w:rsidR="007F2000" w:rsidRPr="00556602" w14:paraId="5BC23BCB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2C79E7E6" w14:textId="6DF440C9" w:rsidR="007F2000" w:rsidRPr="46E33F22" w:rsidRDefault="007F2000" w:rsidP="46E33F22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F03D37" w:rsidRPr="00556602" w14:paraId="6B5EFAF0" w14:textId="77777777" w:rsidTr="00FA583C">
              <w:sdt>
                <w:sdtPr>
                  <w:rPr>
                    <w:sz w:val="16"/>
                    <w:szCs w:val="16"/>
                  </w:rPr>
                  <w:id w:val="3274080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3766FC3B" w14:textId="1ECCB310" w:rsidR="00F03D37" w:rsidRPr="00D27D31" w:rsidRDefault="001D6D18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04E7339C" w14:textId="3EFFD072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BE4201</w:t>
                  </w:r>
                </w:p>
              </w:tc>
              <w:tc>
                <w:tcPr>
                  <w:tcW w:w="2196" w:type="dxa"/>
                </w:tcPr>
                <w:p w14:paraId="34B3A8C9" w14:textId="38213866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anced Business Management (10-12)</w:t>
                  </w:r>
                </w:p>
              </w:tc>
            </w:tr>
            <w:tr w:rsidR="00F6389B" w:rsidRPr="00556602" w14:paraId="53AA0FFC" w14:textId="77777777" w:rsidTr="00FA583C">
              <w:sdt>
                <w:sdtPr>
                  <w:rPr>
                    <w:sz w:val="16"/>
                    <w:szCs w:val="16"/>
                  </w:rPr>
                  <w:id w:val="149074619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27B3D69D" w14:textId="5C394DF3" w:rsidR="00F6389B" w:rsidRPr="00D27D31" w:rsidRDefault="001D6D18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393D1F66" w14:textId="690BDB45" w:rsidR="00F6389B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BE4001</w:t>
                  </w:r>
                </w:p>
              </w:tc>
              <w:tc>
                <w:tcPr>
                  <w:tcW w:w="2196" w:type="dxa"/>
                </w:tcPr>
                <w:p w14:paraId="78EA6823" w14:textId="79FFFDD9" w:rsidR="00F6389B" w:rsidRPr="0A5F2D45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rinciples of Acct and Finance (10-12)</w:t>
                  </w:r>
                </w:p>
              </w:tc>
            </w:tr>
            <w:tr w:rsidR="00F03D37" w:rsidRPr="00556602" w14:paraId="0E607A0D" w14:textId="77777777" w:rsidTr="00FA583C">
              <w:sdt>
                <w:sdtPr>
                  <w:rPr>
                    <w:sz w:val="16"/>
                    <w:szCs w:val="16"/>
                  </w:rPr>
                  <w:id w:val="833491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35CDB3D0" w14:textId="03006064" w:rsidR="00F03D37" w:rsidRPr="00D27D31" w:rsidRDefault="0001782F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72523C09" w14:textId="77777777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BE1601</w:t>
                  </w:r>
                </w:p>
                <w:p w14:paraId="2F77F852" w14:textId="57D62AB7" w:rsidR="00F03D37" w:rsidRPr="00D27D31" w:rsidRDefault="00F03D37" w:rsidP="00F03D3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196" w:type="dxa"/>
                </w:tcPr>
                <w:p w14:paraId="287E3FC0" w14:textId="449A0240" w:rsidR="00F03D37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Principles Bus </w:t>
                  </w:r>
                  <w:proofErr w:type="spellStart"/>
                  <w:r w:rsidRPr="2CAEA1A3">
                    <w:rPr>
                      <w:sz w:val="16"/>
                      <w:szCs w:val="16"/>
                    </w:rPr>
                    <w:t>Mgmt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and </w:t>
                  </w:r>
                  <w:proofErr w:type="spellStart"/>
                  <w:r w:rsidRPr="2CAEA1A3">
                    <w:rPr>
                      <w:sz w:val="16"/>
                      <w:szCs w:val="16"/>
                    </w:rPr>
                    <w:t>Entrepeneurship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(9 -12)  </w:t>
                  </w:r>
                </w:p>
              </w:tc>
            </w:tr>
            <w:tr w:rsidR="00B0682D" w:rsidRPr="00556602" w14:paraId="428D4E88" w14:textId="77777777" w:rsidTr="00FA583C">
              <w:sdt>
                <w:sdtPr>
                  <w:rPr>
                    <w:sz w:val="16"/>
                    <w:szCs w:val="16"/>
                  </w:rPr>
                  <w:id w:val="-189220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13B4C687" w14:textId="4FB0ADEA" w:rsidR="00B0682D" w:rsidRDefault="0001782F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1930D840" w14:textId="4F11AECC" w:rsidR="00B0682D" w:rsidRPr="46E33F22" w:rsidRDefault="00B0682D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BE0301 </w:t>
                  </w:r>
                </w:p>
              </w:tc>
              <w:tc>
                <w:tcPr>
                  <w:tcW w:w="2196" w:type="dxa"/>
                </w:tcPr>
                <w:p w14:paraId="0022BE02" w14:textId="77777777" w:rsidR="00B0682D" w:rsidRDefault="00B0682D" w:rsidP="2CAEA1A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Financial Tech Literacy </w:t>
                  </w:r>
                  <w:r w:rsidR="00E70C4D">
                    <w:rPr>
                      <w:sz w:val="16"/>
                      <w:szCs w:val="16"/>
                    </w:rPr>
                    <w:t xml:space="preserve">or </w:t>
                  </w:r>
                </w:p>
                <w:p w14:paraId="01E4D35D" w14:textId="2688D9F0" w:rsidR="00E70C4D" w:rsidRPr="2CAEA1A3" w:rsidRDefault="00E70C4D" w:rsidP="2CAEA1A3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0F1C2E" w:rsidRPr="00556602" w14:paraId="6405FA95" w14:textId="77777777" w:rsidTr="00FA583C">
              <w:bookmarkEnd w:id="7" w:displacedByCustomXml="next"/>
              <w:sdt>
                <w:sdtPr>
                  <w:rPr>
                    <w:sz w:val="16"/>
                    <w:szCs w:val="16"/>
                  </w:rPr>
                  <w:id w:val="-19050578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543B2994" w14:textId="2F519005" w:rsidR="000F1C2E" w:rsidRDefault="0001782F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7CB70601" w14:textId="3915A2D2" w:rsidR="000F1C2E" w:rsidRDefault="003C1072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15W71</w:t>
                  </w:r>
                </w:p>
              </w:tc>
              <w:tc>
                <w:tcPr>
                  <w:tcW w:w="2196" w:type="dxa"/>
                </w:tcPr>
                <w:p w14:paraId="6B317508" w14:textId="2DAE64D4" w:rsidR="000F1C2E" w:rsidRDefault="00897DE2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P </w:t>
                  </w:r>
                  <w:r w:rsidR="000F1C2E">
                    <w:rPr>
                      <w:sz w:val="16"/>
                      <w:szCs w:val="16"/>
                    </w:rPr>
                    <w:t xml:space="preserve">Financial Tech Literacy  </w:t>
                  </w:r>
                </w:p>
                <w:p w14:paraId="146E3C24" w14:textId="1850F902" w:rsidR="000F1C2E" w:rsidRDefault="00DE2671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(11-12)</w:t>
                  </w:r>
                </w:p>
              </w:tc>
            </w:tr>
            <w:tr w:rsidR="000F1C2E" w:rsidRPr="00556602" w14:paraId="1DA2292B" w14:textId="77777777" w:rsidTr="00FA583C">
              <w:sdt>
                <w:sdtPr>
                  <w:rPr>
                    <w:sz w:val="16"/>
                    <w:szCs w:val="16"/>
                  </w:rPr>
                  <w:id w:val="-38717892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27AE85F5" w14:textId="6290EF4A" w:rsidR="000F1C2E" w:rsidRPr="00D27D31" w:rsidRDefault="000F1C2E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6D55C55E" w14:textId="1623C985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BE4301 </w:t>
                  </w:r>
                </w:p>
              </w:tc>
              <w:tc>
                <w:tcPr>
                  <w:tcW w:w="2196" w:type="dxa"/>
                </w:tcPr>
                <w:p w14:paraId="0E819E4A" w14:textId="3A475835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Intro to Marketing (11-12)</w:t>
                  </w:r>
                </w:p>
              </w:tc>
            </w:tr>
            <w:tr w:rsidR="000F1C2E" w:rsidRPr="00556602" w14:paraId="71AB4E7D" w14:textId="77777777" w:rsidTr="00FA583C">
              <w:sdt>
                <w:sdtPr>
                  <w:rPr>
                    <w:sz w:val="16"/>
                    <w:szCs w:val="16"/>
                  </w:rPr>
                  <w:id w:val="-159362132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A7B9D0C" w14:textId="3451DE35" w:rsidR="000F1C2E" w:rsidRPr="00D27D31" w:rsidRDefault="000F1C2E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0D64F4A0" w14:textId="77777777" w:rsidR="000F1C2E" w:rsidRDefault="000F1C2E" w:rsidP="000F1C2E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 xml:space="preserve">BE4501 </w:t>
                  </w:r>
                </w:p>
                <w:p w14:paraId="1E23FF6F" w14:textId="77777777" w:rsidR="00AC2403" w:rsidRDefault="00657115" w:rsidP="000F1C2E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color w:val="538135" w:themeColor="accent6" w:themeShade="BF"/>
                      <w:sz w:val="16"/>
                      <w:szCs w:val="16"/>
                    </w:rPr>
                    <w:t>BE48WC05</w:t>
                  </w:r>
                </w:p>
                <w:p w14:paraId="2344C2AF" w14:textId="4CE4D76F" w:rsidR="00657115" w:rsidRPr="000A1059" w:rsidRDefault="00657115" w:rsidP="000F1C2E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color w:val="538135" w:themeColor="accent6" w:themeShade="BF"/>
                      <w:sz w:val="16"/>
                      <w:szCs w:val="16"/>
                    </w:rPr>
                    <w:t>BE</w:t>
                  </w:r>
                  <w:r w:rsidR="00DD5C26">
                    <w:rPr>
                      <w:color w:val="538135" w:themeColor="accent6" w:themeShade="BF"/>
                      <w:sz w:val="16"/>
                      <w:szCs w:val="16"/>
                    </w:rPr>
                    <w:t>50WC05</w:t>
                  </w:r>
                </w:p>
              </w:tc>
              <w:tc>
                <w:tcPr>
                  <w:tcW w:w="2196" w:type="dxa"/>
                </w:tcPr>
                <w:p w14:paraId="0F3A47B6" w14:textId="77777777" w:rsidR="000F1C2E" w:rsidRDefault="000F1C2E" w:rsidP="000F1C2E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 xml:space="preserve">Business Capstone/Dual </w:t>
                  </w:r>
                  <w:proofErr w:type="gramStart"/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>Enrollment(</w:t>
                  </w:r>
                  <w:proofErr w:type="gramEnd"/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>12)</w:t>
                  </w:r>
                </w:p>
                <w:p w14:paraId="1FED6794" w14:textId="1B8F8383" w:rsidR="00DD5C26" w:rsidRPr="000A1059" w:rsidRDefault="00DB1464" w:rsidP="000F1C2E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color w:val="538135" w:themeColor="accent6" w:themeShade="BF"/>
                      <w:sz w:val="16"/>
                      <w:szCs w:val="16"/>
                    </w:rPr>
                    <w:t>BA101/203</w:t>
                  </w:r>
                </w:p>
              </w:tc>
            </w:tr>
            <w:tr w:rsidR="000F1C2E" w:rsidRPr="00556602" w14:paraId="111F9847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53EEF451" w14:textId="793C6CF2" w:rsidR="000F1C2E" w:rsidRPr="00D27D31" w:rsidRDefault="000F1C2E" w:rsidP="000F1C2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SPECIAL EDUCATION</w:t>
                  </w:r>
                </w:p>
              </w:tc>
            </w:tr>
            <w:tr w:rsidR="000F1C2E" w:rsidRPr="00556602" w14:paraId="60281DD7" w14:textId="77777777" w:rsidTr="005B4726">
              <w:tc>
                <w:tcPr>
                  <w:tcW w:w="3439" w:type="dxa"/>
                  <w:gridSpan w:val="3"/>
                </w:tcPr>
                <w:p w14:paraId="01562077" w14:textId="31E97767" w:rsidR="000F1C2E" w:rsidRPr="46E33F22" w:rsidRDefault="000F1C2E" w:rsidP="000F1C2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0F1C2E" w14:paraId="4DF0D4EB" w14:textId="77777777" w:rsidTr="00FA583C">
              <w:sdt>
                <w:sdtPr>
                  <w:rPr>
                    <w:sz w:val="16"/>
                    <w:szCs w:val="16"/>
                  </w:rPr>
                  <w:id w:val="-13685216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22C542ED" w14:textId="31166BF2" w:rsidR="000F1C2E" w:rsidRDefault="000F1C2E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4F7DB12F" w14:textId="64F6CA2F" w:rsidR="000F1C2E" w:rsidRDefault="000F1C2E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2911</w:t>
                  </w:r>
                </w:p>
              </w:tc>
              <w:tc>
                <w:tcPr>
                  <w:tcW w:w="2196" w:type="dxa"/>
                </w:tcPr>
                <w:p w14:paraId="3471C251" w14:textId="032C6157" w:rsidR="000F1C2E" w:rsidRDefault="000F1C2E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udy Skills</w:t>
                  </w:r>
                </w:p>
              </w:tc>
            </w:tr>
            <w:tr w:rsidR="000F1C2E" w:rsidRPr="00556602" w14:paraId="476528A7" w14:textId="77777777" w:rsidTr="00FA583C">
              <w:sdt>
                <w:sdtPr>
                  <w:rPr>
                    <w:sz w:val="16"/>
                    <w:szCs w:val="16"/>
                  </w:rPr>
                  <w:id w:val="-8446307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25AD442" w14:textId="427A893C" w:rsidR="000F1C2E" w:rsidRPr="00D27D31" w:rsidRDefault="000F1C2E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518DD539" w14:textId="0F597111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E3401</w:t>
                  </w:r>
                </w:p>
              </w:tc>
              <w:tc>
                <w:tcPr>
                  <w:tcW w:w="2196" w:type="dxa"/>
                </w:tcPr>
                <w:p w14:paraId="4939BF1A" w14:textId="6D8DD417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135DD52D">
                    <w:rPr>
                      <w:sz w:val="16"/>
                      <w:szCs w:val="16"/>
                    </w:rPr>
                    <w:t>Corrective Reading I</w:t>
                  </w:r>
                </w:p>
              </w:tc>
            </w:tr>
            <w:tr w:rsidR="000F1C2E" w:rsidRPr="00556602" w14:paraId="13B82DAA" w14:textId="77777777" w:rsidTr="00FA583C">
              <w:sdt>
                <w:sdtPr>
                  <w:rPr>
                    <w:sz w:val="16"/>
                    <w:szCs w:val="16"/>
                  </w:rPr>
                  <w:id w:val="-18080811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0ED57134" w14:textId="73C09451" w:rsidR="000F1C2E" w:rsidRPr="00D27D31" w:rsidRDefault="000F1C2E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2D6485E6" w14:textId="586FBD38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E3501</w:t>
                  </w:r>
                </w:p>
              </w:tc>
              <w:tc>
                <w:tcPr>
                  <w:tcW w:w="2196" w:type="dxa"/>
                </w:tcPr>
                <w:p w14:paraId="04719044" w14:textId="497C47B7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orrective Reading II</w:t>
                  </w:r>
                </w:p>
              </w:tc>
            </w:tr>
            <w:tr w:rsidR="000F1C2E" w:rsidRPr="00556602" w14:paraId="02CE4B8B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1B4A0C80" w14:textId="60729AFA" w:rsidR="000F1C2E" w:rsidRPr="00D27D31" w:rsidRDefault="000F1C2E" w:rsidP="000F1C2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bookmarkStart w:id="8" w:name="_Hlk121830191"/>
                  <w:r w:rsidRPr="46E33F22">
                    <w:rPr>
                      <w:b/>
                      <w:bCs/>
                      <w:sz w:val="16"/>
                      <w:szCs w:val="16"/>
                    </w:rPr>
                    <w:t>HEALTH &amp; PHYSICAL EDUCATION</w:t>
                  </w:r>
                </w:p>
              </w:tc>
            </w:tr>
            <w:tr w:rsidR="000F1C2E" w:rsidRPr="00556602" w14:paraId="22D2B890" w14:textId="77777777" w:rsidTr="00FA583C">
              <w:sdt>
                <w:sdtPr>
                  <w:rPr>
                    <w:sz w:val="16"/>
                    <w:szCs w:val="16"/>
                  </w:rPr>
                  <w:id w:val="-34987212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28EA6C2" w14:textId="19FFEB1C" w:rsidR="000F1C2E" w:rsidRPr="00A50F41" w:rsidRDefault="000F1C2E" w:rsidP="000F1C2E">
                      <w:pPr>
                        <w:rPr>
                          <w:color w:val="0070C0"/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75A03C69" w14:textId="38F9C376" w:rsidR="000F1C2E" w:rsidRPr="00EE4B82" w:rsidRDefault="000F1C2E" w:rsidP="000F1C2E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EE4B82">
                    <w:rPr>
                      <w:color w:val="000000" w:themeColor="text1"/>
                      <w:sz w:val="16"/>
                      <w:szCs w:val="16"/>
                    </w:rPr>
                    <w:t>HE040</w:t>
                  </w:r>
                  <w:r w:rsidR="001D55DE">
                    <w:rPr>
                      <w:color w:val="000000" w:themeColor="text1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96" w:type="dxa"/>
                </w:tcPr>
                <w:p w14:paraId="2E4B454B" w14:textId="4B871DF8" w:rsidR="000F1C2E" w:rsidRPr="00EE4B82" w:rsidRDefault="000F1C2E" w:rsidP="000F1C2E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EE4B82">
                    <w:rPr>
                      <w:color w:val="000000" w:themeColor="text1"/>
                      <w:sz w:val="16"/>
                      <w:szCs w:val="16"/>
                    </w:rPr>
                    <w:t>Health in Action (10</w:t>
                  </w:r>
                  <w:r w:rsidRPr="00EE4B82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Pr="00EE4B82">
                    <w:rPr>
                      <w:color w:val="000000" w:themeColor="text1"/>
                      <w:sz w:val="16"/>
                      <w:szCs w:val="16"/>
                    </w:rPr>
                    <w:t xml:space="preserve"> only)</w:t>
                  </w:r>
                  <w:r w:rsidR="004C3B45">
                    <w:rPr>
                      <w:color w:val="000000" w:themeColor="text1"/>
                      <w:sz w:val="16"/>
                      <w:szCs w:val="16"/>
                    </w:rPr>
                    <w:t>/Paired with PE</w:t>
                  </w:r>
                </w:p>
                <w:p w14:paraId="1F3A837B" w14:textId="53BBEC97" w:rsidR="000F1C2E" w:rsidRPr="00EE4B82" w:rsidRDefault="000F1C2E" w:rsidP="000F1C2E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</w:tr>
            <w:tr w:rsidR="000F1C2E" w:rsidRPr="00556602" w14:paraId="288B1F5B" w14:textId="77777777" w:rsidTr="00FA583C">
              <w:sdt>
                <w:sdtPr>
                  <w:rPr>
                    <w:sz w:val="16"/>
                    <w:szCs w:val="16"/>
                  </w:rPr>
                  <w:id w:val="1833378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172839A0" w14:textId="5227F2C1" w:rsidR="000F1C2E" w:rsidRPr="00D27D31" w:rsidRDefault="000F1C2E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0F213EEE" w14:textId="33AD4E83" w:rsidR="000F1C2E" w:rsidRDefault="000F1C2E" w:rsidP="000F1C2E">
                  <w:pPr>
                    <w:rPr>
                      <w:sz w:val="16"/>
                      <w:szCs w:val="16"/>
                    </w:rPr>
                  </w:pPr>
                </w:p>
                <w:p w14:paraId="7D376DE9" w14:textId="2CFE81FF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BKPE01</w:t>
                  </w:r>
                </w:p>
              </w:tc>
              <w:tc>
                <w:tcPr>
                  <w:tcW w:w="2196" w:type="dxa"/>
                </w:tcPr>
                <w:p w14:paraId="50A10812" w14:textId="77777777" w:rsidR="008D7CE1" w:rsidRDefault="008D7CE1" w:rsidP="000F1C2E">
                  <w:pPr>
                    <w:rPr>
                      <w:sz w:val="16"/>
                      <w:szCs w:val="16"/>
                    </w:rPr>
                  </w:pPr>
                </w:p>
                <w:p w14:paraId="52808C17" w14:textId="1027597F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PE </w:t>
                  </w:r>
                  <w:r w:rsidR="00D73288">
                    <w:rPr>
                      <w:sz w:val="16"/>
                      <w:szCs w:val="16"/>
                    </w:rPr>
                    <w:t xml:space="preserve">and </w:t>
                  </w:r>
                  <w:proofErr w:type="gramStart"/>
                  <w:r w:rsidR="00D73288">
                    <w:rPr>
                      <w:sz w:val="16"/>
                      <w:szCs w:val="16"/>
                    </w:rPr>
                    <w:t xml:space="preserve">PE </w:t>
                  </w:r>
                  <w:r w:rsidRPr="46E33F22">
                    <w:rPr>
                      <w:sz w:val="16"/>
                      <w:szCs w:val="16"/>
                    </w:rPr>
                    <w:t xml:space="preserve"> (</w:t>
                  </w:r>
                  <w:proofErr w:type="gramEnd"/>
                  <w:r w:rsidRPr="46E33F22">
                    <w:rPr>
                      <w:sz w:val="16"/>
                      <w:szCs w:val="16"/>
                    </w:rPr>
                    <w:t>1</w:t>
                  </w:r>
                  <w:r w:rsidR="00D73288">
                    <w:rPr>
                      <w:sz w:val="16"/>
                      <w:szCs w:val="16"/>
                    </w:rPr>
                    <w:t>1</w:t>
                  </w:r>
                  <w:r w:rsidRPr="46E33F22">
                    <w:rPr>
                      <w:sz w:val="16"/>
                      <w:szCs w:val="16"/>
                    </w:rPr>
                    <w:t>-12)</w:t>
                  </w:r>
                </w:p>
              </w:tc>
            </w:tr>
            <w:tr w:rsidR="000F1C2E" w:rsidRPr="00556602" w14:paraId="46FBCEDF" w14:textId="77777777" w:rsidTr="00FA583C">
              <w:sdt>
                <w:sdtPr>
                  <w:rPr>
                    <w:sz w:val="16"/>
                    <w:szCs w:val="16"/>
                  </w:rPr>
                  <w:id w:val="212958166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3D9C8D56" w14:textId="7283B377" w:rsidR="000F1C2E" w:rsidRPr="00D27D31" w:rsidRDefault="000F1C2E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69FC956D" w14:textId="61842DAB" w:rsidR="000F1C2E" w:rsidRDefault="000F1C2E" w:rsidP="000F1C2E">
                  <w:pPr>
                    <w:rPr>
                      <w:sz w:val="16"/>
                      <w:szCs w:val="16"/>
                    </w:rPr>
                  </w:pPr>
                </w:p>
                <w:p w14:paraId="39E6EAC5" w14:textId="544768DA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PE02</w:t>
                  </w:r>
                </w:p>
              </w:tc>
              <w:tc>
                <w:tcPr>
                  <w:tcW w:w="2196" w:type="dxa"/>
                </w:tcPr>
                <w:p w14:paraId="1C8BD262" w14:textId="5A2C16F5" w:rsidR="000F1C2E" w:rsidRDefault="000F1C2E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ellness Walking</w:t>
                  </w:r>
                  <w:r w:rsidR="00701594">
                    <w:rPr>
                      <w:sz w:val="16"/>
                      <w:szCs w:val="16"/>
                    </w:rPr>
                    <w:t xml:space="preserve"> and</w:t>
                  </w:r>
                </w:p>
                <w:p w14:paraId="6AC948D4" w14:textId="1B5475AE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W</w:t>
                  </w:r>
                  <w:r w:rsidR="00FC6F7B">
                    <w:rPr>
                      <w:sz w:val="16"/>
                      <w:szCs w:val="16"/>
                    </w:rPr>
                    <w:t>ellness Walking (11-12)</w:t>
                  </w:r>
                </w:p>
              </w:tc>
            </w:tr>
            <w:tr w:rsidR="000F1C2E" w:rsidRPr="00556602" w14:paraId="0CDF6433" w14:textId="77777777" w:rsidTr="00FA583C">
              <w:sdt>
                <w:sdtPr>
                  <w:rPr>
                    <w:sz w:val="16"/>
                    <w:szCs w:val="16"/>
                  </w:rPr>
                  <w:id w:val="61926966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B2DE5CC" w14:textId="785FC89D" w:rsidR="000F1C2E" w:rsidRPr="00D27D31" w:rsidRDefault="000F1C2E" w:rsidP="000F1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42C9A31D" w14:textId="2A383558" w:rsidR="000F1C2E" w:rsidRDefault="000F1C2E" w:rsidP="000F1C2E">
                  <w:pPr>
                    <w:rPr>
                      <w:sz w:val="16"/>
                      <w:szCs w:val="16"/>
                    </w:rPr>
                  </w:pPr>
                </w:p>
                <w:p w14:paraId="3AD59BE6" w14:textId="11C64079" w:rsidR="000F1C2E" w:rsidRPr="46E33F22" w:rsidRDefault="000F1C2E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PE03</w:t>
                  </w:r>
                </w:p>
              </w:tc>
              <w:tc>
                <w:tcPr>
                  <w:tcW w:w="2196" w:type="dxa"/>
                </w:tcPr>
                <w:p w14:paraId="72511080" w14:textId="6A2DF882" w:rsidR="000F1C2E" w:rsidRDefault="000F1C2E" w:rsidP="000F1C2E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Weight Training </w:t>
                  </w:r>
                  <w:r w:rsidR="0039615C">
                    <w:rPr>
                      <w:sz w:val="16"/>
                      <w:szCs w:val="16"/>
                    </w:rPr>
                    <w:t xml:space="preserve">and </w:t>
                  </w:r>
                </w:p>
                <w:p w14:paraId="2FCAA9C3" w14:textId="157ED867" w:rsidR="000F1C2E" w:rsidRDefault="000F1C2E" w:rsidP="000F1C2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</w:t>
                  </w:r>
                  <w:r w:rsidR="0039615C">
                    <w:rPr>
                      <w:sz w:val="16"/>
                      <w:szCs w:val="16"/>
                    </w:rPr>
                    <w:t>eight Training</w:t>
                  </w:r>
                  <w:r>
                    <w:rPr>
                      <w:sz w:val="16"/>
                      <w:szCs w:val="16"/>
                    </w:rPr>
                    <w:t xml:space="preserve"> (1</w:t>
                  </w:r>
                  <w:r w:rsidR="0039615C">
                    <w:rPr>
                      <w:sz w:val="16"/>
                      <w:szCs w:val="16"/>
                    </w:rPr>
                    <w:t>1</w:t>
                  </w:r>
                  <w:r>
                    <w:rPr>
                      <w:sz w:val="16"/>
                      <w:szCs w:val="16"/>
                    </w:rPr>
                    <w:t>-12).</w:t>
                  </w:r>
                </w:p>
              </w:tc>
            </w:tr>
            <w:bookmarkEnd w:id="8"/>
            <w:tr w:rsidR="000F1C2E" w:rsidRPr="00556602" w14:paraId="0AE63CFB" w14:textId="77777777" w:rsidTr="2CAEA1A3">
              <w:trPr>
                <w:trHeight w:val="377"/>
              </w:trPr>
              <w:tc>
                <w:tcPr>
                  <w:tcW w:w="3439" w:type="dxa"/>
                  <w:gridSpan w:val="3"/>
                  <w:vAlign w:val="center"/>
                </w:tcPr>
                <w:p w14:paraId="6F03851F" w14:textId="02AE9431" w:rsidR="000F1C2E" w:rsidRPr="000A1059" w:rsidRDefault="000F1C2E" w:rsidP="000F1C2E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noProof/>
                      <w:sz w:val="18"/>
                      <w:szCs w:val="18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7E77CC47" wp14:editId="41FD6F6A">
                            <wp:simplePos x="0" y="0"/>
                            <wp:positionH relativeFrom="column">
                              <wp:posOffset>69850</wp:posOffset>
                            </wp:positionH>
                            <wp:positionV relativeFrom="paragraph">
                              <wp:posOffset>8890</wp:posOffset>
                            </wp:positionV>
                            <wp:extent cx="95250" cy="114300"/>
                            <wp:effectExtent l="0" t="0" r="19050" b="19050"/>
                            <wp:wrapNone/>
                            <wp:docPr id="4" name="Rectangle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5250" cy="1143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00B050"/>
                                    </a:solidFill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149BA3E8" id="Rectangle 4" o:spid="_x0000_s1026" style="position:absolute;margin-left:5.5pt;margin-top:.7pt;width:7.5pt;height: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" fillcolor="#00b050" strokecolor="#1f4d78 [1604]" strokeweight="1pt"/>
                        </w:pict>
                      </mc:Fallback>
                    </mc:AlternateContent>
                  </w:r>
                  <w:r>
                    <w:rPr>
                      <w:rFonts w:ascii="Arial Narrow" w:hAnsi="Arial Narrow"/>
                      <w:sz w:val="18"/>
                      <w:szCs w:val="18"/>
                    </w:rPr>
                    <w:t xml:space="preserve">             </w:t>
                  </w:r>
                  <w:r w:rsidRPr="000A1059">
                    <w:rPr>
                      <w:rFonts w:ascii="Arial Narrow" w:hAnsi="Arial Narrow"/>
                      <w:color w:val="538135" w:themeColor="accent6" w:themeShade="BF"/>
                      <w:sz w:val="18"/>
                      <w:szCs w:val="18"/>
                    </w:rPr>
                    <w:t>Class is taught by HCC professor but takes place at CMW during a class block</w:t>
                  </w:r>
                </w:p>
                <w:p w14:paraId="7516E899" w14:textId="77777777" w:rsidR="000F1C2E" w:rsidRPr="00D27D31" w:rsidRDefault="000F1C2E" w:rsidP="000F1C2E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586BD79B" w14:textId="77777777" w:rsidR="006C7561" w:rsidRPr="000E51AC" w:rsidRDefault="006C7561" w:rsidP="006C7561">
            <w:pPr>
              <w:rPr>
                <w:sz w:val="20"/>
                <w:szCs w:val="20"/>
              </w:rPr>
            </w:pPr>
            <w:r w:rsidRPr="000E51AC">
              <w:rPr>
                <w:sz w:val="20"/>
                <w:szCs w:val="20"/>
              </w:rPr>
              <w:t>12</w:t>
            </w:r>
            <w:r w:rsidRPr="000E51AC">
              <w:rPr>
                <w:sz w:val="20"/>
                <w:szCs w:val="20"/>
                <w:vertAlign w:val="superscript"/>
              </w:rPr>
              <w:t>th</w:t>
            </w:r>
            <w:r w:rsidRPr="000E51AC">
              <w:rPr>
                <w:sz w:val="20"/>
                <w:szCs w:val="20"/>
              </w:rPr>
              <w:t xml:space="preserve"> Grade only:</w:t>
            </w:r>
          </w:p>
          <w:p w14:paraId="3C3B4122" w14:textId="77777777" w:rsidR="006C7561" w:rsidRDefault="006C7561" w:rsidP="006C7561">
            <w:pPr>
              <w:rPr>
                <w:sz w:val="16"/>
              </w:rPr>
            </w:pPr>
          </w:p>
          <w:p w14:paraId="483E7770" w14:textId="77777777" w:rsidR="006C7561" w:rsidRDefault="00000000" w:rsidP="006C7561">
            <w:pPr>
              <w:rPr>
                <w:sz w:val="16"/>
              </w:rPr>
            </w:pPr>
            <w:sdt>
              <w:sdtPr>
                <w:rPr>
                  <w:sz w:val="16"/>
                </w:rPr>
                <w:id w:val="-192556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7561"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 w:rsidR="006C7561">
              <w:rPr>
                <w:sz w:val="16"/>
              </w:rPr>
              <w:t xml:space="preserve">  I would like to be a Student Aide for:</w:t>
            </w:r>
          </w:p>
          <w:p w14:paraId="1F78E579" w14:textId="77777777" w:rsidR="006C7561" w:rsidRDefault="006C7561" w:rsidP="006C7561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sdt>
              <w:sdtPr>
                <w:rPr>
                  <w:sz w:val="16"/>
                </w:rPr>
                <w:id w:val="-167618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>
              <w:rPr>
                <w:sz w:val="16"/>
              </w:rPr>
              <w:t xml:space="preserve">  A </w:t>
            </w:r>
            <w:proofErr w:type="gramStart"/>
            <w:r>
              <w:rPr>
                <w:sz w:val="16"/>
              </w:rPr>
              <w:t>Teacher:_</w:t>
            </w:r>
            <w:proofErr w:type="gramEnd"/>
            <w:r>
              <w:rPr>
                <w:sz w:val="16"/>
              </w:rPr>
              <w:t>_________________</w:t>
            </w:r>
          </w:p>
          <w:p w14:paraId="7C080801" w14:textId="77777777" w:rsidR="006C7561" w:rsidRDefault="006C7561" w:rsidP="006C7561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sdt>
              <w:sdtPr>
                <w:rPr>
                  <w:sz w:val="16"/>
                </w:rPr>
                <w:id w:val="-205476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>
              <w:rPr>
                <w:sz w:val="16"/>
              </w:rPr>
              <w:t xml:space="preserve">  Library</w:t>
            </w:r>
          </w:p>
          <w:p w14:paraId="5B27FF47" w14:textId="77777777" w:rsidR="006C7561" w:rsidRDefault="006C7561" w:rsidP="006C7561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sdt>
              <w:sdtPr>
                <w:rPr>
                  <w:sz w:val="16"/>
                </w:rPr>
                <w:id w:val="-429190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>
              <w:rPr>
                <w:sz w:val="16"/>
              </w:rPr>
              <w:t xml:space="preserve">  Main Office</w:t>
            </w:r>
          </w:p>
          <w:p w14:paraId="28793CCF" w14:textId="77777777" w:rsidR="006C7561" w:rsidRDefault="006C7561" w:rsidP="006C7561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sdt>
              <w:sdtPr>
                <w:rPr>
                  <w:sz w:val="16"/>
                </w:rPr>
                <w:id w:val="-1327886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>
              <w:rPr>
                <w:sz w:val="16"/>
              </w:rPr>
              <w:t xml:space="preserve">  Counseling Office</w:t>
            </w:r>
          </w:p>
          <w:p w14:paraId="4E1E87E5" w14:textId="5CE7FB5E" w:rsidR="006C7561" w:rsidRDefault="00F5354A" w:rsidP="006C7561">
            <w:pPr>
              <w:rPr>
                <w:sz w:val="16"/>
              </w:rPr>
            </w:pPr>
            <w:r>
              <w:rPr>
                <w:sz w:val="16"/>
              </w:rPr>
              <w:t>Juniors and Seniors</w:t>
            </w:r>
          </w:p>
          <w:p w14:paraId="04504CF6" w14:textId="77777777" w:rsidR="006C7561" w:rsidRDefault="00000000" w:rsidP="006C7561">
            <w:pPr>
              <w:rPr>
                <w:sz w:val="16"/>
              </w:rPr>
            </w:pPr>
            <w:sdt>
              <w:sdtPr>
                <w:rPr>
                  <w:sz w:val="16"/>
                </w:rPr>
                <w:id w:val="207137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7561"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 w:rsidR="006C7561">
              <w:rPr>
                <w:sz w:val="16"/>
              </w:rPr>
              <w:t xml:space="preserve">  I would like to be a Master Tutor</w:t>
            </w:r>
          </w:p>
          <w:p w14:paraId="5F170E86" w14:textId="17A53B02" w:rsidR="001C6E60" w:rsidRPr="00556602" w:rsidRDefault="006C7561" w:rsidP="006C7561">
            <w:pPr>
              <w:rPr>
                <w:sz w:val="16"/>
              </w:rPr>
            </w:pPr>
            <w:r>
              <w:rPr>
                <w:sz w:val="16"/>
              </w:rPr>
              <w:t xml:space="preserve">          </w:t>
            </w:r>
            <w:proofErr w:type="gramStart"/>
            <w:r>
              <w:rPr>
                <w:sz w:val="16"/>
              </w:rPr>
              <w:t>Subject:_</w:t>
            </w:r>
            <w:proofErr w:type="gramEnd"/>
            <w:r>
              <w:rPr>
                <w:sz w:val="16"/>
              </w:rPr>
              <w:t>__________________</w:t>
            </w:r>
          </w:p>
        </w:tc>
        <w:tc>
          <w:tcPr>
            <w:tcW w:w="3794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376"/>
              <w:gridCol w:w="966"/>
              <w:gridCol w:w="1986"/>
            </w:tblGrid>
            <w:tr w:rsidR="001C6E60" w:rsidRPr="00F03D37" w14:paraId="14945E92" w14:textId="77777777" w:rsidTr="2CAEA1A3">
              <w:tc>
                <w:tcPr>
                  <w:tcW w:w="3328" w:type="dxa"/>
                  <w:gridSpan w:val="3"/>
                  <w:vAlign w:val="center"/>
                </w:tcPr>
                <w:p w14:paraId="5D976897" w14:textId="225DA51F" w:rsidR="001C6E60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WORLD LANGUAGES</w:t>
                  </w:r>
                </w:p>
              </w:tc>
            </w:tr>
            <w:tr w:rsidR="007F2000" w:rsidRPr="00F03D37" w14:paraId="5884E54E" w14:textId="77777777" w:rsidTr="005B4726">
              <w:tc>
                <w:tcPr>
                  <w:tcW w:w="3328" w:type="dxa"/>
                  <w:gridSpan w:val="3"/>
                </w:tcPr>
                <w:p w14:paraId="76AFFCDF" w14:textId="64967066" w:rsidR="007F2000" w:rsidRPr="46E33F22" w:rsidRDefault="007F2000" w:rsidP="007F2000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B73B18" w:rsidRPr="00F03D37" w14:paraId="152D554A" w14:textId="77777777" w:rsidTr="009F70B8">
              <w:sdt>
                <w:sdtPr>
                  <w:rPr>
                    <w:sz w:val="16"/>
                    <w:szCs w:val="16"/>
                  </w:rPr>
                  <w:id w:val="21072968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1AFCC83B" w14:textId="51C54D45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6E9A33F5" w14:textId="4A8E38F2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101</w:t>
                  </w:r>
                </w:p>
              </w:tc>
              <w:tc>
                <w:tcPr>
                  <w:tcW w:w="1986" w:type="dxa"/>
                </w:tcPr>
                <w:p w14:paraId="2CC82482" w14:textId="1500535E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rench I </w:t>
                  </w:r>
                  <w:r w:rsidR="00E23BE0">
                    <w:rPr>
                      <w:sz w:val="16"/>
                      <w:szCs w:val="16"/>
                    </w:rPr>
                    <w:t>+</w:t>
                  </w:r>
                </w:p>
              </w:tc>
            </w:tr>
            <w:tr w:rsidR="00B73B18" w:rsidRPr="00F03D37" w14:paraId="1C6ED32A" w14:textId="77777777" w:rsidTr="009F70B8">
              <w:sdt>
                <w:sdtPr>
                  <w:rPr>
                    <w:sz w:val="16"/>
                    <w:szCs w:val="16"/>
                  </w:rPr>
                  <w:id w:val="-10186116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072DA4FE" w14:textId="29EF057D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7D1F6515" w14:textId="17068227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201</w:t>
                  </w:r>
                </w:p>
              </w:tc>
              <w:tc>
                <w:tcPr>
                  <w:tcW w:w="1986" w:type="dxa"/>
                </w:tcPr>
                <w:p w14:paraId="3875DB67" w14:textId="28ECDEAC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rench II </w:t>
                  </w:r>
                </w:p>
              </w:tc>
            </w:tr>
            <w:tr w:rsidR="00B73B18" w:rsidRPr="00F03D37" w14:paraId="065C357E" w14:textId="77777777" w:rsidTr="009F70B8">
              <w:sdt>
                <w:sdtPr>
                  <w:rPr>
                    <w:sz w:val="16"/>
                    <w:szCs w:val="16"/>
                  </w:rPr>
                  <w:id w:val="20825601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2A7B671" w14:textId="30836C88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570EF221" w14:textId="65804681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331</w:t>
                  </w:r>
                </w:p>
              </w:tc>
              <w:tc>
                <w:tcPr>
                  <w:tcW w:w="1986" w:type="dxa"/>
                </w:tcPr>
                <w:p w14:paraId="736BB719" w14:textId="128DCB37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rench III </w:t>
                  </w:r>
                </w:p>
              </w:tc>
            </w:tr>
            <w:tr w:rsidR="00B73B18" w:rsidRPr="00F03D37" w14:paraId="0DC9BBE3" w14:textId="77777777" w:rsidTr="009F70B8">
              <w:sdt>
                <w:sdtPr>
                  <w:rPr>
                    <w:sz w:val="16"/>
                    <w:szCs w:val="16"/>
                  </w:rPr>
                  <w:id w:val="2870867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1A7CDC8C" w14:textId="4EB2D941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43259C0F" w14:textId="33E4D92B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4W31</w:t>
                  </w:r>
                </w:p>
              </w:tc>
              <w:tc>
                <w:tcPr>
                  <w:tcW w:w="1986" w:type="dxa"/>
                </w:tcPr>
                <w:p w14:paraId="14E0C3F1" w14:textId="6053A0E2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rench IV </w:t>
                  </w:r>
                </w:p>
              </w:tc>
            </w:tr>
            <w:tr w:rsidR="00B73B18" w:rsidRPr="00F03D37" w14:paraId="3B3C3940" w14:textId="77777777" w:rsidTr="009F70B8">
              <w:sdt>
                <w:sdtPr>
                  <w:rPr>
                    <w:sz w:val="16"/>
                    <w:szCs w:val="16"/>
                  </w:rPr>
                  <w:id w:val="8456725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260EE9B2" w14:textId="4AC76694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252809DD" w14:textId="1FDD41B0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1986" w:type="dxa"/>
                </w:tcPr>
                <w:p w14:paraId="0C0F1F9B" w14:textId="488AEDDA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Spanish I </w:t>
                  </w:r>
                  <w:r w:rsidR="00E23BE0">
                    <w:rPr>
                      <w:sz w:val="16"/>
                      <w:szCs w:val="16"/>
                    </w:rPr>
                    <w:t>+</w:t>
                  </w:r>
                </w:p>
              </w:tc>
            </w:tr>
            <w:tr w:rsidR="00B73B18" w:rsidRPr="00F03D37" w14:paraId="7437E3E0" w14:textId="77777777" w:rsidTr="009F70B8">
              <w:sdt>
                <w:sdtPr>
                  <w:rPr>
                    <w:sz w:val="16"/>
                    <w:szCs w:val="16"/>
                  </w:rPr>
                  <w:id w:val="-211127191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0EAA4385" w14:textId="7533718F" w:rsidR="00B73B18" w:rsidRPr="00D27D31" w:rsidRDefault="00632470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34ECED67" w14:textId="2311D5F5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1986" w:type="dxa"/>
                </w:tcPr>
                <w:p w14:paraId="005C6914" w14:textId="1A1E73E0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Spanish II </w:t>
                  </w:r>
                </w:p>
              </w:tc>
            </w:tr>
            <w:tr w:rsidR="00B73B18" w:rsidRPr="00F03D37" w14:paraId="1BCA7D27" w14:textId="77777777" w:rsidTr="009F70B8">
              <w:sdt>
                <w:sdtPr>
                  <w:rPr>
                    <w:sz w:val="16"/>
                    <w:szCs w:val="16"/>
                  </w:rPr>
                  <w:id w:val="26102828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474B81C1" w14:textId="6C819D7D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36BDB709" w14:textId="4F65EAA0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FL0931 </w:t>
                  </w:r>
                </w:p>
              </w:tc>
              <w:tc>
                <w:tcPr>
                  <w:tcW w:w="1986" w:type="dxa"/>
                </w:tcPr>
                <w:p w14:paraId="272399A8" w14:textId="71646825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Spanish III </w:t>
                  </w:r>
                </w:p>
              </w:tc>
            </w:tr>
            <w:tr w:rsidR="00B73B18" w:rsidRPr="00F03D37" w14:paraId="6584ADED" w14:textId="77777777" w:rsidTr="009F70B8">
              <w:sdt>
                <w:sdtPr>
                  <w:rPr>
                    <w:sz w:val="16"/>
                    <w:szCs w:val="16"/>
                  </w:rPr>
                  <w:id w:val="-18327454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26F994D2" w14:textId="7DC05152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4FCF0019" w14:textId="54EC46D9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FL10W31 </w:t>
                  </w:r>
                </w:p>
              </w:tc>
              <w:tc>
                <w:tcPr>
                  <w:tcW w:w="1986" w:type="dxa"/>
                </w:tcPr>
                <w:p w14:paraId="5343A7AE" w14:textId="48A917B7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Spanish IV </w:t>
                  </w:r>
                </w:p>
              </w:tc>
            </w:tr>
            <w:tr w:rsidR="00B73B18" w:rsidRPr="00F03D37" w14:paraId="3AB66493" w14:textId="77777777" w:rsidTr="009F70B8">
              <w:sdt>
                <w:sdtPr>
                  <w:rPr>
                    <w:sz w:val="16"/>
                    <w:szCs w:val="16"/>
                  </w:rPr>
                  <w:id w:val="-2433165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2E2502FD" w14:textId="38C4A087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5CF076EE" w14:textId="62A8A282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1301</w:t>
                  </w:r>
                </w:p>
              </w:tc>
              <w:tc>
                <w:tcPr>
                  <w:tcW w:w="1986" w:type="dxa"/>
                </w:tcPr>
                <w:p w14:paraId="100F6C32" w14:textId="14D3A096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German I </w:t>
                  </w:r>
                  <w:r w:rsidR="00E23BE0">
                    <w:rPr>
                      <w:sz w:val="16"/>
                      <w:szCs w:val="16"/>
                    </w:rPr>
                    <w:t>+</w:t>
                  </w:r>
                </w:p>
              </w:tc>
            </w:tr>
            <w:tr w:rsidR="00B73B18" w:rsidRPr="00F03D37" w14:paraId="79084AAA" w14:textId="77777777" w:rsidTr="009F70B8">
              <w:sdt>
                <w:sdtPr>
                  <w:rPr>
                    <w:sz w:val="16"/>
                    <w:szCs w:val="16"/>
                  </w:rPr>
                  <w:id w:val="-54206478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595EA7FF" w14:textId="4E2207E0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1F5FC046" w14:textId="41CDD2DC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1401</w:t>
                  </w:r>
                </w:p>
              </w:tc>
              <w:tc>
                <w:tcPr>
                  <w:tcW w:w="1986" w:type="dxa"/>
                </w:tcPr>
                <w:p w14:paraId="376000B7" w14:textId="0C5CD5B0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German II </w:t>
                  </w:r>
                </w:p>
              </w:tc>
            </w:tr>
            <w:tr w:rsidR="00B73B18" w:rsidRPr="00F03D37" w14:paraId="432098B5" w14:textId="77777777" w:rsidTr="009F70B8">
              <w:sdt>
                <w:sdtPr>
                  <w:rPr>
                    <w:sz w:val="16"/>
                    <w:szCs w:val="16"/>
                  </w:rPr>
                  <w:id w:val="-66008508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0F46EAB4" w14:textId="4903E8D3" w:rsidR="00B73B18" w:rsidRPr="00D27D31" w:rsidRDefault="00D90994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2EA6C51F" w14:textId="4404BB8F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1531</w:t>
                  </w:r>
                </w:p>
              </w:tc>
              <w:tc>
                <w:tcPr>
                  <w:tcW w:w="1986" w:type="dxa"/>
                </w:tcPr>
                <w:p w14:paraId="4EE505E9" w14:textId="496C7BFF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German III </w:t>
                  </w:r>
                </w:p>
              </w:tc>
            </w:tr>
            <w:tr w:rsidR="00B73B18" w:rsidRPr="00F03D37" w14:paraId="1746F952" w14:textId="77777777" w:rsidTr="009F70B8">
              <w:sdt>
                <w:sdtPr>
                  <w:rPr>
                    <w:sz w:val="16"/>
                    <w:szCs w:val="16"/>
                  </w:rPr>
                  <w:id w:val="181352355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320F01A9" w14:textId="4ED7753C" w:rsidR="00B73B18" w:rsidRPr="00D27D31" w:rsidRDefault="002C745E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04BF7781" w14:textId="5A512903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16W31</w:t>
                  </w:r>
                </w:p>
              </w:tc>
              <w:tc>
                <w:tcPr>
                  <w:tcW w:w="1986" w:type="dxa"/>
                </w:tcPr>
                <w:p w14:paraId="405851CD" w14:textId="7680212A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German IV </w:t>
                  </w:r>
                </w:p>
              </w:tc>
            </w:tr>
            <w:tr w:rsidR="001C6E60" w:rsidRPr="00F03D37" w14:paraId="40836D54" w14:textId="77777777" w:rsidTr="00D969EE">
              <w:trPr>
                <w:trHeight w:val="395"/>
              </w:trPr>
              <w:tc>
                <w:tcPr>
                  <w:tcW w:w="3328" w:type="dxa"/>
                  <w:gridSpan w:val="3"/>
                </w:tcPr>
                <w:p w14:paraId="4BAA59BB" w14:textId="77777777" w:rsidR="001C6E60" w:rsidRDefault="00E23BE0" w:rsidP="00E23BE0">
                  <w:pPr>
                    <w:rPr>
                      <w:sz w:val="18"/>
                      <w:szCs w:val="18"/>
                    </w:rPr>
                  </w:pPr>
                  <w:r w:rsidRPr="00E23BE0">
                    <w:rPr>
                      <w:sz w:val="18"/>
                      <w:szCs w:val="18"/>
                    </w:rPr>
                    <w:t xml:space="preserve">         + must select second choice</w:t>
                  </w:r>
                </w:p>
                <w:p w14:paraId="684773CC" w14:textId="09EFB2C8" w:rsidR="00D969EE" w:rsidRPr="00E23BE0" w:rsidRDefault="00D969EE" w:rsidP="00E23BE0">
                  <w:pPr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5E6599BC" w14:textId="77777777" w:rsidR="001C6E60" w:rsidRDefault="001C6E60" w:rsidP="00F03D37">
            <w:pPr>
              <w:rPr>
                <w:sz w:val="16"/>
              </w:rPr>
            </w:pPr>
          </w:p>
          <w:p w14:paraId="484E293C" w14:textId="316C3611" w:rsidR="00803CEB" w:rsidRDefault="00803CEB" w:rsidP="00F03D37">
            <w:pPr>
              <w:rPr>
                <w:sz w:val="16"/>
              </w:rPr>
            </w:pPr>
            <w:proofErr w:type="gramStart"/>
            <w:r w:rsidRPr="00DB3992">
              <w:rPr>
                <w:sz w:val="28"/>
                <w:szCs w:val="28"/>
              </w:rPr>
              <w:t>In the event that</w:t>
            </w:r>
            <w:proofErr w:type="gramEnd"/>
            <w:r w:rsidRPr="00DB3992">
              <w:rPr>
                <w:sz w:val="28"/>
                <w:szCs w:val="28"/>
              </w:rPr>
              <w:t xml:space="preserve"> an elective </w:t>
            </w:r>
            <w:r w:rsidR="002F2E6E">
              <w:rPr>
                <w:sz w:val="28"/>
                <w:szCs w:val="28"/>
              </w:rPr>
              <w:t>___________</w:t>
            </w:r>
            <w:r w:rsidRPr="00DB3992">
              <w:rPr>
                <w:sz w:val="28"/>
                <w:szCs w:val="28"/>
              </w:rPr>
              <w:t>does not occur please list two additional classes appropriate to your grade level</w:t>
            </w:r>
            <w:r>
              <w:rPr>
                <w:sz w:val="16"/>
              </w:rPr>
              <w:t>:</w:t>
            </w:r>
          </w:p>
          <w:p w14:paraId="41AFBEBB" w14:textId="77777777" w:rsidR="00803CEB" w:rsidRDefault="00803CEB" w:rsidP="00F03D37">
            <w:pPr>
              <w:rPr>
                <w:sz w:val="16"/>
              </w:rPr>
            </w:pPr>
          </w:p>
          <w:p w14:paraId="28C4B57D" w14:textId="78E985E4" w:rsidR="00B162BF" w:rsidRPr="00F03D37" w:rsidRDefault="00000000" w:rsidP="00F03D37">
            <w:pPr>
              <w:rPr>
                <w:sz w:val="16"/>
              </w:rPr>
            </w:pPr>
            <w:r>
              <w:rPr>
                <w:sz w:val="16"/>
              </w:rPr>
              <w:pict w14:anchorId="5A66957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in;height:18pt">
                  <v:imagedata r:id="rId11" o:title=""/>
                </v:shape>
              </w:pict>
            </w:r>
          </w:p>
          <w:p w14:paraId="2F7BF7ED" w14:textId="146DD32F" w:rsidR="00DB3992" w:rsidRPr="00DB3992" w:rsidRDefault="00DB3992" w:rsidP="00F03D37">
            <w:pPr>
              <w:rPr>
                <w:sz w:val="24"/>
                <w:szCs w:val="24"/>
              </w:rPr>
            </w:pPr>
            <w:r w:rsidRPr="00DB3992">
              <w:rPr>
                <w:sz w:val="24"/>
                <w:szCs w:val="24"/>
              </w:rPr>
              <w:t>Add 1</w:t>
            </w:r>
            <w:r w:rsidRPr="00DB3992">
              <w:rPr>
                <w:sz w:val="24"/>
                <w:szCs w:val="24"/>
                <w:vertAlign w:val="superscript"/>
              </w:rPr>
              <w:t>st</w:t>
            </w:r>
            <w:r w:rsidRPr="00DB3992">
              <w:rPr>
                <w:sz w:val="24"/>
                <w:szCs w:val="24"/>
              </w:rPr>
              <w:t xml:space="preserve"> choice beyond 8 credits</w:t>
            </w:r>
          </w:p>
          <w:p w14:paraId="404C0058" w14:textId="77777777" w:rsidR="00DB3992" w:rsidRDefault="00DB3992" w:rsidP="00F03D37">
            <w:pPr>
              <w:rPr>
                <w:sz w:val="16"/>
              </w:rPr>
            </w:pPr>
          </w:p>
          <w:p w14:paraId="6A87BC86" w14:textId="489ED2A3" w:rsidR="00DB3992" w:rsidRPr="00F03D37" w:rsidRDefault="00000000" w:rsidP="00DB3992">
            <w:pPr>
              <w:rPr>
                <w:sz w:val="16"/>
              </w:rPr>
            </w:pPr>
            <w:r>
              <w:rPr>
                <w:sz w:val="16"/>
              </w:rPr>
              <w:pict w14:anchorId="3EB5F8E0">
                <v:shape id="_x0000_i1036" type="#_x0000_t75" style="width:1in;height:18pt">
                  <v:imagedata r:id="rId11" o:title=""/>
                </v:shape>
              </w:pict>
            </w:r>
          </w:p>
          <w:p w14:paraId="74585E55" w14:textId="284FBD06" w:rsidR="00DB3992" w:rsidRDefault="00DB3992" w:rsidP="00DB3992">
            <w:pPr>
              <w:rPr>
                <w:sz w:val="24"/>
                <w:szCs w:val="24"/>
              </w:rPr>
            </w:pPr>
            <w:r w:rsidRPr="00DB3992">
              <w:rPr>
                <w:sz w:val="24"/>
                <w:szCs w:val="24"/>
              </w:rPr>
              <w:t>Add 2</w:t>
            </w:r>
            <w:r w:rsidRPr="00DB3992">
              <w:rPr>
                <w:sz w:val="24"/>
                <w:szCs w:val="24"/>
                <w:vertAlign w:val="superscript"/>
              </w:rPr>
              <w:t>nd</w:t>
            </w:r>
            <w:r w:rsidRPr="00DB3992">
              <w:rPr>
                <w:sz w:val="24"/>
                <w:szCs w:val="24"/>
              </w:rPr>
              <w:t xml:space="preserve"> choice beyond 8 credits</w:t>
            </w:r>
          </w:p>
          <w:p w14:paraId="16135C22" w14:textId="7FC24CBB" w:rsidR="00DB3992" w:rsidRDefault="00DB3992" w:rsidP="00DB3992">
            <w:pPr>
              <w:rPr>
                <w:sz w:val="24"/>
                <w:szCs w:val="24"/>
              </w:rPr>
            </w:pPr>
          </w:p>
          <w:p w14:paraId="3F7BE09A" w14:textId="1F143074" w:rsidR="00692697" w:rsidRDefault="002C745E" w:rsidP="00652BD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am interested in the following part-time options (check all that apply):</w:t>
            </w:r>
          </w:p>
          <w:p w14:paraId="64939AF9" w14:textId="77777777" w:rsidR="002C745E" w:rsidRDefault="002C745E" w:rsidP="00652BD3">
            <w:pPr>
              <w:rPr>
                <w:sz w:val="24"/>
                <w:szCs w:val="24"/>
              </w:rPr>
            </w:pPr>
          </w:p>
          <w:p w14:paraId="3A3B30CF" w14:textId="645950E3" w:rsidR="002C745E" w:rsidRDefault="00000000" w:rsidP="00652BD3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60488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Part-time for Employment</w:t>
            </w:r>
          </w:p>
          <w:p w14:paraId="75AC5E50" w14:textId="3D91F8D4" w:rsidR="002C745E" w:rsidRDefault="002C745E" w:rsidP="00652BD3">
            <w:pPr>
              <w:rPr>
                <w:sz w:val="16"/>
                <w:szCs w:val="16"/>
              </w:rPr>
            </w:pPr>
          </w:p>
          <w:p w14:paraId="2403A9F8" w14:textId="0C4636DF" w:rsidR="002C745E" w:rsidRDefault="00000000" w:rsidP="00652BD3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2000220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Part-time for Work Study Experiences</w:t>
            </w:r>
          </w:p>
          <w:p w14:paraId="7A2DB4F8" w14:textId="77777777" w:rsidR="002C745E" w:rsidRDefault="002C745E" w:rsidP="00652BD3">
            <w:pPr>
              <w:rPr>
                <w:sz w:val="16"/>
                <w:szCs w:val="16"/>
              </w:rPr>
            </w:pPr>
          </w:p>
          <w:p w14:paraId="3650E3CE" w14:textId="105AA4EB" w:rsidR="002C745E" w:rsidRDefault="00000000" w:rsidP="00652BD3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3958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Part-time for College Credit Only</w:t>
            </w:r>
          </w:p>
          <w:p w14:paraId="1A6D2B70" w14:textId="77777777" w:rsidR="002C745E" w:rsidRDefault="002C745E" w:rsidP="00652BD3">
            <w:pPr>
              <w:rPr>
                <w:sz w:val="16"/>
                <w:szCs w:val="16"/>
              </w:rPr>
            </w:pPr>
          </w:p>
          <w:p w14:paraId="46067710" w14:textId="069DA871" w:rsidR="002C745E" w:rsidRDefault="00000000" w:rsidP="00652BD3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3382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Part-time for dual transfer of credit</w:t>
            </w:r>
          </w:p>
          <w:p w14:paraId="6953A415" w14:textId="77777777" w:rsidR="002C745E" w:rsidRDefault="002C745E" w:rsidP="00652BD3">
            <w:pPr>
              <w:rPr>
                <w:sz w:val="16"/>
                <w:szCs w:val="16"/>
              </w:rPr>
            </w:pPr>
          </w:p>
          <w:p w14:paraId="12950F50" w14:textId="36FF77DF" w:rsidR="002C745E" w:rsidRPr="00692697" w:rsidRDefault="00000000" w:rsidP="00652BD3">
            <w:pPr>
              <w:rPr>
                <w:sz w:val="24"/>
                <w:szCs w:val="24"/>
              </w:rPr>
            </w:pPr>
            <w:sdt>
              <w:sdtPr>
                <w:rPr>
                  <w:sz w:val="16"/>
                  <w:szCs w:val="16"/>
                </w:rPr>
                <w:id w:val="3601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Unsure of which option, but would like to learn more</w:t>
            </w:r>
          </w:p>
        </w:tc>
      </w:tr>
    </w:tbl>
    <w:tbl>
      <w:tblPr>
        <w:tblStyle w:val="TableGrid1"/>
        <w:tblpPr w:leftFromText="180" w:rightFromText="180" w:vertAnchor="text" w:horzAnchor="margin" w:tblpY="128"/>
        <w:tblW w:w="10605" w:type="dxa"/>
        <w:tblLayout w:type="fixed"/>
        <w:tblLook w:val="04A0" w:firstRow="1" w:lastRow="0" w:firstColumn="1" w:lastColumn="0" w:noHBand="0" w:noVBand="1"/>
      </w:tblPr>
      <w:tblGrid>
        <w:gridCol w:w="10605"/>
      </w:tblGrid>
      <w:tr w:rsidR="004E6E07" w:rsidRPr="004E6E07" w14:paraId="6D255292" w14:textId="77777777" w:rsidTr="46E33F22">
        <w:trPr>
          <w:trHeight w:val="395"/>
        </w:trPr>
        <w:tc>
          <w:tcPr>
            <w:tcW w:w="10605" w:type="dxa"/>
          </w:tcPr>
          <w:p w14:paraId="1B097B55" w14:textId="611BF8FB" w:rsidR="004E6E07" w:rsidRDefault="46E33F22" w:rsidP="46E33F22">
            <w:pPr>
              <w:jc w:val="center"/>
              <w:rPr>
                <w:rFonts w:cs="Calibri"/>
                <w:b/>
                <w:bCs/>
                <w:color w:val="7030A0"/>
                <w:sz w:val="24"/>
                <w:szCs w:val="24"/>
              </w:rPr>
            </w:pPr>
            <w:r w:rsidRPr="46E33F22">
              <w:rPr>
                <w:rFonts w:cs="Calibri"/>
                <w:b/>
                <w:bCs/>
                <w:color w:val="7030A0"/>
                <w:sz w:val="24"/>
                <w:szCs w:val="24"/>
              </w:rPr>
              <w:t xml:space="preserve">Course Descriptions can be found </w:t>
            </w:r>
            <w:proofErr w:type="gramStart"/>
            <w:r w:rsidRPr="46E33F22">
              <w:rPr>
                <w:rFonts w:cs="Calibri"/>
                <w:b/>
                <w:bCs/>
                <w:color w:val="7030A0"/>
                <w:sz w:val="24"/>
                <w:szCs w:val="24"/>
              </w:rPr>
              <w:t>at</w:t>
            </w:r>
            <w:proofErr w:type="gramEnd"/>
            <w:r w:rsidRPr="46E33F22">
              <w:rPr>
                <w:rFonts w:cs="Calibri"/>
                <w:b/>
                <w:bCs/>
                <w:color w:val="7030A0"/>
                <w:sz w:val="24"/>
                <w:szCs w:val="24"/>
              </w:rPr>
              <w:t xml:space="preserve"> the Student Education Planning Guide: www.hcps.org/SEPG</w:t>
            </w:r>
          </w:p>
          <w:p w14:paraId="19C4E7B1" w14:textId="77777777" w:rsidR="008E7BA0" w:rsidRDefault="008E7BA0" w:rsidP="46E33F22">
            <w:pPr>
              <w:jc w:val="center"/>
              <w:rPr>
                <w:rFonts w:cs="Calibri"/>
                <w:b/>
                <w:bCs/>
                <w:color w:val="7030A0"/>
                <w:sz w:val="24"/>
                <w:szCs w:val="24"/>
              </w:rPr>
            </w:pPr>
          </w:p>
          <w:p w14:paraId="597B602C" w14:textId="1483B527" w:rsidR="008E7BA0" w:rsidRPr="004E6E07" w:rsidRDefault="008E7BA0" w:rsidP="007F2000">
            <w:pPr>
              <w:rPr>
                <w:b/>
                <w:color w:val="7030A0"/>
                <w:sz w:val="16"/>
                <w:szCs w:val="16"/>
              </w:rPr>
            </w:pPr>
          </w:p>
        </w:tc>
      </w:tr>
    </w:tbl>
    <w:p w14:paraId="4E655D5A" w14:textId="01813F4A" w:rsidR="009B02DE" w:rsidRPr="00383B6B" w:rsidRDefault="009B02DE" w:rsidP="00383B6B">
      <w:pPr>
        <w:tabs>
          <w:tab w:val="left" w:pos="516"/>
        </w:tabs>
      </w:pPr>
    </w:p>
    <w:sectPr w:rsidR="009B02DE" w:rsidRPr="00383B6B" w:rsidSect="00362DEB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993541" w14:textId="77777777" w:rsidR="00DE68E1" w:rsidRDefault="00DE68E1" w:rsidP="008E48FA">
      <w:pPr>
        <w:spacing w:after="0" w:line="240" w:lineRule="auto"/>
      </w:pPr>
      <w:r>
        <w:separator/>
      </w:r>
    </w:p>
  </w:endnote>
  <w:endnote w:type="continuationSeparator" w:id="0">
    <w:p w14:paraId="4BE07806" w14:textId="77777777" w:rsidR="00DE68E1" w:rsidRDefault="00DE68E1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D617E" w14:textId="60D02B03" w:rsidR="00632470" w:rsidRPr="00362DEB" w:rsidRDefault="00632470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54F217EE" w14:textId="5E6DB30F" w:rsidR="00632470" w:rsidRPr="000A678F" w:rsidRDefault="00632470" w:rsidP="007604E0">
    <w:pPr>
      <w:pStyle w:val="Default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b/>
        <w:sz w:val="20"/>
        <w:szCs w:val="20"/>
      </w:rPr>
      <w:t xml:space="preserve">W: </w:t>
    </w:r>
    <w:r w:rsidRPr="00883F7C">
      <w:rPr>
        <w:rFonts w:asciiTheme="minorHAnsi" w:hAnsiTheme="minorHAnsi"/>
        <w:sz w:val="20"/>
        <w:szCs w:val="20"/>
      </w:rPr>
      <w:t>Weighted in GPA calculations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               </w:t>
    </w:r>
    <w:r>
      <w:rPr>
        <w:rFonts w:asciiTheme="minorHAnsi" w:hAnsiTheme="minorHAnsi"/>
        <w:b/>
        <w:sz w:val="20"/>
        <w:szCs w:val="20"/>
      </w:rPr>
      <w:t>SEM</w:t>
    </w:r>
    <w:r w:rsidRPr="000A678F">
      <w:rPr>
        <w:rFonts w:asciiTheme="minorHAnsi" w:hAnsiTheme="minorHAnsi"/>
        <w:sz w:val="20"/>
        <w:szCs w:val="20"/>
      </w:rPr>
      <w:t>: Semester Course (1/2 Credit</w:t>
    </w:r>
    <w:r>
      <w:rPr>
        <w:rFonts w:asciiTheme="minorHAnsi" w:hAnsiTheme="minorHAnsi"/>
        <w:sz w:val="20"/>
        <w:szCs w:val="20"/>
      </w:rPr>
      <w:t>, 0.5 QTS 1&amp;2 or 3&amp;4</w:t>
    </w:r>
    <w:r w:rsidRPr="000A678F">
      <w:rPr>
        <w:rFonts w:asciiTheme="minorHAnsi" w:hAnsiTheme="minorHAnsi"/>
        <w:sz w:val="20"/>
        <w:szCs w:val="20"/>
      </w:rPr>
      <w:t>)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</w:t>
    </w:r>
  </w:p>
  <w:p w14:paraId="7DA7A24D" w14:textId="230A660D" w:rsidR="00632470" w:rsidRDefault="00632470" w:rsidP="007604E0">
    <w:pPr>
      <w:pStyle w:val="Default"/>
      <w:rPr>
        <w:rFonts w:asciiTheme="minorHAnsi" w:hAnsiTheme="minorHAnsi"/>
        <w:sz w:val="20"/>
        <w:szCs w:val="20"/>
      </w:rPr>
    </w:pPr>
    <w:r w:rsidRPr="00362DEB">
      <w:rPr>
        <w:rFonts w:asciiTheme="minorHAnsi" w:hAnsiTheme="minorHAnsi"/>
        <w:b/>
        <w:sz w:val="20"/>
        <w:szCs w:val="20"/>
      </w:rPr>
      <w:t>D</w:t>
    </w:r>
    <w:r>
      <w:rPr>
        <w:rFonts w:asciiTheme="minorHAnsi" w:hAnsiTheme="minorHAnsi"/>
        <w:sz w:val="20"/>
        <w:szCs w:val="20"/>
      </w:rPr>
      <w:t xml:space="preserve">: Daily Semester (1 Credit QTR 1&amp;2 or 3&amp;4)   </w:t>
    </w:r>
    <w:r>
      <w:rPr>
        <w:rFonts w:asciiTheme="minorHAnsi" w:hAnsiTheme="minorHAnsi"/>
        <w:sz w:val="20"/>
        <w:szCs w:val="20"/>
      </w:rPr>
      <w:tab/>
    </w:r>
    <w:r w:rsidRPr="00883F7C">
      <w:rPr>
        <w:rFonts w:asciiTheme="minorHAnsi" w:hAnsiTheme="minorHAnsi"/>
        <w:b/>
        <w:sz w:val="20"/>
        <w:szCs w:val="20"/>
      </w:rPr>
      <w:t>*</w:t>
    </w:r>
    <w:r w:rsidRPr="000A678F">
      <w:rPr>
        <w:rFonts w:asciiTheme="minorHAnsi" w:hAnsiTheme="minorHAnsi"/>
        <w:sz w:val="20"/>
        <w:szCs w:val="20"/>
      </w:rPr>
      <w:t xml:space="preserve">: Teacher </w:t>
    </w:r>
    <w:r>
      <w:rPr>
        <w:rFonts w:asciiTheme="minorHAnsi" w:hAnsiTheme="minorHAnsi"/>
        <w:sz w:val="20"/>
        <w:szCs w:val="20"/>
      </w:rPr>
      <w:t>Approval (current teacher)</w:t>
    </w:r>
  </w:p>
  <w:p w14:paraId="754E3573" w14:textId="7466408F" w:rsidR="00632470" w:rsidRPr="00362DEB" w:rsidRDefault="00632470" w:rsidP="007604E0">
    <w:pPr>
      <w:pStyle w:val="Default"/>
    </w:pPr>
    <w:r w:rsidRPr="00B55EDB">
      <w:rPr>
        <w:rFonts w:asciiTheme="minorHAnsi" w:hAnsiTheme="minorHAnsi"/>
        <w:b/>
        <w:sz w:val="20"/>
        <w:szCs w:val="20"/>
      </w:rPr>
      <w:t>LS</w:t>
    </w:r>
    <w:r>
      <w:rPr>
        <w:rFonts w:asciiTheme="minorHAnsi" w:hAnsiTheme="minorHAnsi"/>
        <w:sz w:val="20"/>
        <w:szCs w:val="20"/>
      </w:rPr>
      <w:t>: Limited Seating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>+ Must select second choice</w:t>
    </w:r>
  </w:p>
  <w:p w14:paraId="471BC041" w14:textId="77777777" w:rsidR="00632470" w:rsidRDefault="00632470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83FC7" w14:textId="77777777" w:rsidR="00DE68E1" w:rsidRDefault="00DE68E1" w:rsidP="008E48FA">
      <w:pPr>
        <w:spacing w:after="0" w:line="240" w:lineRule="auto"/>
      </w:pPr>
      <w:r>
        <w:separator/>
      </w:r>
    </w:p>
  </w:footnote>
  <w:footnote w:type="continuationSeparator" w:id="0">
    <w:p w14:paraId="58CD3419" w14:textId="77777777" w:rsidR="00DE68E1" w:rsidRDefault="00DE68E1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041"/>
      <w:gridCol w:w="2885"/>
      <w:gridCol w:w="3067"/>
    </w:tblGrid>
    <w:tr w:rsidR="00632470" w:rsidRPr="008E48FA" w14:paraId="4A390B7D" w14:textId="21808A6D" w:rsidTr="00883F7C">
      <w:tc>
        <w:tcPr>
          <w:tcW w:w="3041" w:type="dxa"/>
        </w:tcPr>
        <w:p w14:paraId="710DFF73" w14:textId="4776EA62" w:rsidR="00632470" w:rsidRPr="008E48FA" w:rsidRDefault="00632470">
          <w:pPr>
            <w:pStyle w:val="Header"/>
            <w:rPr>
              <w:b/>
            </w:rPr>
          </w:pPr>
          <w:r>
            <w:rPr>
              <w:b/>
            </w:rPr>
            <w:t>C.  MILTON WRIGHT H. S.</w:t>
          </w:r>
        </w:p>
      </w:tc>
      <w:tc>
        <w:tcPr>
          <w:tcW w:w="2885" w:type="dxa"/>
        </w:tcPr>
        <w:p w14:paraId="410DD1DE" w14:textId="6072A424" w:rsidR="00632470" w:rsidRPr="008E48FA" w:rsidRDefault="00632470" w:rsidP="00883F7C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>
            <w:rPr>
              <w:b/>
            </w:rPr>
            <w:t xml:space="preserve"> </w:t>
          </w:r>
          <w:r w:rsidR="0026365B">
            <w:rPr>
              <w:b/>
            </w:rPr>
            <w:t>10</w:t>
          </w:r>
          <w:r>
            <w:rPr>
              <w:b/>
            </w:rPr>
            <w:t>-12</w:t>
          </w:r>
        </w:p>
      </w:tc>
      <w:tc>
        <w:tcPr>
          <w:tcW w:w="3067" w:type="dxa"/>
        </w:tcPr>
        <w:p w14:paraId="5B4B2B12" w14:textId="7E4C320C" w:rsidR="00632470" w:rsidRPr="008E48FA" w:rsidRDefault="00632470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>
            <w:rPr>
              <w:b/>
            </w:rPr>
            <w:t>2</w:t>
          </w:r>
          <w:r w:rsidR="00326778">
            <w:rPr>
              <w:b/>
            </w:rPr>
            <w:t>6</w:t>
          </w:r>
          <w:r>
            <w:rPr>
              <w:b/>
            </w:rPr>
            <w:t>-202</w:t>
          </w:r>
          <w:r w:rsidR="00326778">
            <w:rPr>
              <w:b/>
            </w:rPr>
            <w:t>7</w:t>
          </w:r>
          <w:r w:rsidR="00F50660">
            <w:rPr>
              <w:b/>
            </w:rPr>
            <w:t xml:space="preserve"> </w:t>
          </w:r>
          <w:r w:rsidRPr="008E48FA">
            <w:rPr>
              <w:b/>
            </w:rPr>
            <w:t>COURSE SELECTION</w:t>
          </w:r>
        </w:p>
      </w:tc>
    </w:tr>
  </w:tbl>
  <w:p w14:paraId="157721E9" w14:textId="0A36AD5E" w:rsidR="00632470" w:rsidRDefault="0063247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32470" w:rsidRDefault="006324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47A67"/>
    <w:multiLevelType w:val="hybridMultilevel"/>
    <w:tmpl w:val="C0DA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900CF"/>
    <w:multiLevelType w:val="hybridMultilevel"/>
    <w:tmpl w:val="8B3E4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775DA"/>
    <w:multiLevelType w:val="hybridMultilevel"/>
    <w:tmpl w:val="E3140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5E2D5F"/>
    <w:multiLevelType w:val="hybridMultilevel"/>
    <w:tmpl w:val="37788558"/>
    <w:lvl w:ilvl="0" w:tplc="3BE644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B718C"/>
    <w:multiLevelType w:val="hybridMultilevel"/>
    <w:tmpl w:val="B16AE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A2484"/>
    <w:multiLevelType w:val="hybridMultilevel"/>
    <w:tmpl w:val="4AF64A3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6CB07611"/>
    <w:multiLevelType w:val="hybridMultilevel"/>
    <w:tmpl w:val="99F4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857388"/>
    <w:multiLevelType w:val="hybridMultilevel"/>
    <w:tmpl w:val="D734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549687">
    <w:abstractNumId w:val="5"/>
  </w:num>
  <w:num w:numId="2" w16cid:durableId="622732972">
    <w:abstractNumId w:val="0"/>
  </w:num>
  <w:num w:numId="3" w16cid:durableId="924067297">
    <w:abstractNumId w:val="1"/>
  </w:num>
  <w:num w:numId="4" w16cid:durableId="63337523">
    <w:abstractNumId w:val="6"/>
  </w:num>
  <w:num w:numId="5" w16cid:durableId="1145271508">
    <w:abstractNumId w:val="7"/>
  </w:num>
  <w:num w:numId="6" w16cid:durableId="2134327361">
    <w:abstractNumId w:val="4"/>
  </w:num>
  <w:num w:numId="7" w16cid:durableId="2099252653">
    <w:abstractNumId w:val="2"/>
  </w:num>
  <w:num w:numId="8" w16cid:durableId="8256322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tNaAOf0QNcsAAAA"/>
  </w:docVars>
  <w:rsids>
    <w:rsidRoot w:val="00B5483E"/>
    <w:rsid w:val="000027B5"/>
    <w:rsid w:val="000037E4"/>
    <w:rsid w:val="00007B11"/>
    <w:rsid w:val="00014B09"/>
    <w:rsid w:val="0001782F"/>
    <w:rsid w:val="0002195D"/>
    <w:rsid w:val="00023DDD"/>
    <w:rsid w:val="00024EEB"/>
    <w:rsid w:val="0003103F"/>
    <w:rsid w:val="00057286"/>
    <w:rsid w:val="00060896"/>
    <w:rsid w:val="0006619F"/>
    <w:rsid w:val="000715F0"/>
    <w:rsid w:val="000808B8"/>
    <w:rsid w:val="000907DD"/>
    <w:rsid w:val="00097569"/>
    <w:rsid w:val="000A1059"/>
    <w:rsid w:val="000A678F"/>
    <w:rsid w:val="000B67ED"/>
    <w:rsid w:val="000C2DA8"/>
    <w:rsid w:val="000C30E7"/>
    <w:rsid w:val="000C7384"/>
    <w:rsid w:val="000D6E65"/>
    <w:rsid w:val="000E75F7"/>
    <w:rsid w:val="000F1C2E"/>
    <w:rsid w:val="00103A08"/>
    <w:rsid w:val="00104DC9"/>
    <w:rsid w:val="00123933"/>
    <w:rsid w:val="00135AC5"/>
    <w:rsid w:val="00137BFA"/>
    <w:rsid w:val="00140C46"/>
    <w:rsid w:val="00153EA7"/>
    <w:rsid w:val="00157498"/>
    <w:rsid w:val="00161BEA"/>
    <w:rsid w:val="001643A0"/>
    <w:rsid w:val="00164B91"/>
    <w:rsid w:val="001924A1"/>
    <w:rsid w:val="001A0563"/>
    <w:rsid w:val="001A0D81"/>
    <w:rsid w:val="001A27D1"/>
    <w:rsid w:val="001B782E"/>
    <w:rsid w:val="001C36FD"/>
    <w:rsid w:val="001C3EE5"/>
    <w:rsid w:val="001C6E60"/>
    <w:rsid w:val="001D2558"/>
    <w:rsid w:val="001D55DE"/>
    <w:rsid w:val="001D6D18"/>
    <w:rsid w:val="001E1531"/>
    <w:rsid w:val="0020038A"/>
    <w:rsid w:val="0020492A"/>
    <w:rsid w:val="00217737"/>
    <w:rsid w:val="00227EF1"/>
    <w:rsid w:val="00235596"/>
    <w:rsid w:val="00246E2E"/>
    <w:rsid w:val="00254948"/>
    <w:rsid w:val="00255665"/>
    <w:rsid w:val="0026365B"/>
    <w:rsid w:val="002770CA"/>
    <w:rsid w:val="002A1694"/>
    <w:rsid w:val="002B7B46"/>
    <w:rsid w:val="002C487F"/>
    <w:rsid w:val="002C745E"/>
    <w:rsid w:val="002D54A4"/>
    <w:rsid w:val="002E2CCA"/>
    <w:rsid w:val="002E6AEE"/>
    <w:rsid w:val="002F2E6E"/>
    <w:rsid w:val="002F5783"/>
    <w:rsid w:val="0030600C"/>
    <w:rsid w:val="00315BB4"/>
    <w:rsid w:val="00326778"/>
    <w:rsid w:val="00351A7C"/>
    <w:rsid w:val="00357FE0"/>
    <w:rsid w:val="00362DEB"/>
    <w:rsid w:val="00366B0D"/>
    <w:rsid w:val="003828F5"/>
    <w:rsid w:val="00383B6B"/>
    <w:rsid w:val="0039615C"/>
    <w:rsid w:val="003967D5"/>
    <w:rsid w:val="003A4E86"/>
    <w:rsid w:val="003C0EA8"/>
    <w:rsid w:val="003C1072"/>
    <w:rsid w:val="003C2EC4"/>
    <w:rsid w:val="003F0880"/>
    <w:rsid w:val="00402800"/>
    <w:rsid w:val="00407106"/>
    <w:rsid w:val="00407D6C"/>
    <w:rsid w:val="0041131E"/>
    <w:rsid w:val="004131A4"/>
    <w:rsid w:val="00422405"/>
    <w:rsid w:val="004248D7"/>
    <w:rsid w:val="004268F5"/>
    <w:rsid w:val="00427244"/>
    <w:rsid w:val="004408E8"/>
    <w:rsid w:val="00440A78"/>
    <w:rsid w:val="00450035"/>
    <w:rsid w:val="00474A02"/>
    <w:rsid w:val="00486A1E"/>
    <w:rsid w:val="004A4256"/>
    <w:rsid w:val="004C17A5"/>
    <w:rsid w:val="004C2E18"/>
    <w:rsid w:val="004C3B45"/>
    <w:rsid w:val="004C5209"/>
    <w:rsid w:val="004D16A1"/>
    <w:rsid w:val="004D2AFF"/>
    <w:rsid w:val="004D3504"/>
    <w:rsid w:val="004E5B4B"/>
    <w:rsid w:val="004E6E07"/>
    <w:rsid w:val="004F19AF"/>
    <w:rsid w:val="004F2064"/>
    <w:rsid w:val="005114D2"/>
    <w:rsid w:val="0052389B"/>
    <w:rsid w:val="00527313"/>
    <w:rsid w:val="00533F0E"/>
    <w:rsid w:val="005346A6"/>
    <w:rsid w:val="00541B5F"/>
    <w:rsid w:val="00556602"/>
    <w:rsid w:val="005601AE"/>
    <w:rsid w:val="00571900"/>
    <w:rsid w:val="00576C85"/>
    <w:rsid w:val="00577647"/>
    <w:rsid w:val="00580053"/>
    <w:rsid w:val="00584C3A"/>
    <w:rsid w:val="005A375B"/>
    <w:rsid w:val="005A44C0"/>
    <w:rsid w:val="005B3362"/>
    <w:rsid w:val="005B4726"/>
    <w:rsid w:val="005D63AF"/>
    <w:rsid w:val="005E41FA"/>
    <w:rsid w:val="006059E3"/>
    <w:rsid w:val="00610B07"/>
    <w:rsid w:val="00611603"/>
    <w:rsid w:val="0061573B"/>
    <w:rsid w:val="006252A4"/>
    <w:rsid w:val="006317A6"/>
    <w:rsid w:val="00632470"/>
    <w:rsid w:val="00637F9E"/>
    <w:rsid w:val="00645DA9"/>
    <w:rsid w:val="00652BD3"/>
    <w:rsid w:val="00655783"/>
    <w:rsid w:val="00657115"/>
    <w:rsid w:val="00667D45"/>
    <w:rsid w:val="00681ED0"/>
    <w:rsid w:val="006910BD"/>
    <w:rsid w:val="00691AA0"/>
    <w:rsid w:val="00692697"/>
    <w:rsid w:val="00693A58"/>
    <w:rsid w:val="006A3B0C"/>
    <w:rsid w:val="006A3E75"/>
    <w:rsid w:val="006A4926"/>
    <w:rsid w:val="006C3C68"/>
    <w:rsid w:val="006C7561"/>
    <w:rsid w:val="00701594"/>
    <w:rsid w:val="007274BA"/>
    <w:rsid w:val="00727551"/>
    <w:rsid w:val="0074358B"/>
    <w:rsid w:val="007460C5"/>
    <w:rsid w:val="007509C6"/>
    <w:rsid w:val="007604E0"/>
    <w:rsid w:val="007835E6"/>
    <w:rsid w:val="00786C7C"/>
    <w:rsid w:val="00790A10"/>
    <w:rsid w:val="0079645C"/>
    <w:rsid w:val="007B2DB1"/>
    <w:rsid w:val="007E3263"/>
    <w:rsid w:val="007E5933"/>
    <w:rsid w:val="007F2000"/>
    <w:rsid w:val="008001A4"/>
    <w:rsid w:val="00803CEB"/>
    <w:rsid w:val="0080503B"/>
    <w:rsid w:val="008074B7"/>
    <w:rsid w:val="00813C1B"/>
    <w:rsid w:val="00883F7C"/>
    <w:rsid w:val="008863E9"/>
    <w:rsid w:val="008927BD"/>
    <w:rsid w:val="00897DE2"/>
    <w:rsid w:val="008C20FE"/>
    <w:rsid w:val="008C56B4"/>
    <w:rsid w:val="008D5CC3"/>
    <w:rsid w:val="008D7CE1"/>
    <w:rsid w:val="008E1466"/>
    <w:rsid w:val="008E48FA"/>
    <w:rsid w:val="008E50DB"/>
    <w:rsid w:val="008E7BA0"/>
    <w:rsid w:val="00901F6C"/>
    <w:rsid w:val="009047A0"/>
    <w:rsid w:val="00911388"/>
    <w:rsid w:val="009129EA"/>
    <w:rsid w:val="00913D2E"/>
    <w:rsid w:val="00920FB6"/>
    <w:rsid w:val="00923060"/>
    <w:rsid w:val="009368E6"/>
    <w:rsid w:val="0094332A"/>
    <w:rsid w:val="00945FB2"/>
    <w:rsid w:val="0095511A"/>
    <w:rsid w:val="00963389"/>
    <w:rsid w:val="009863B1"/>
    <w:rsid w:val="009902BB"/>
    <w:rsid w:val="009A6EDA"/>
    <w:rsid w:val="009B02DE"/>
    <w:rsid w:val="009B3D58"/>
    <w:rsid w:val="009B4427"/>
    <w:rsid w:val="009C17D6"/>
    <w:rsid w:val="009D4796"/>
    <w:rsid w:val="009F16D2"/>
    <w:rsid w:val="009F2A65"/>
    <w:rsid w:val="009F70B8"/>
    <w:rsid w:val="00A07468"/>
    <w:rsid w:val="00A13075"/>
    <w:rsid w:val="00A17183"/>
    <w:rsid w:val="00A37C72"/>
    <w:rsid w:val="00A40971"/>
    <w:rsid w:val="00A41FF5"/>
    <w:rsid w:val="00A50F41"/>
    <w:rsid w:val="00A62091"/>
    <w:rsid w:val="00A76BAB"/>
    <w:rsid w:val="00A80F8F"/>
    <w:rsid w:val="00A821FF"/>
    <w:rsid w:val="00A96F54"/>
    <w:rsid w:val="00AA2919"/>
    <w:rsid w:val="00AC0190"/>
    <w:rsid w:val="00AC2403"/>
    <w:rsid w:val="00AC72F5"/>
    <w:rsid w:val="00AD7C5A"/>
    <w:rsid w:val="00AF05C3"/>
    <w:rsid w:val="00AF14AB"/>
    <w:rsid w:val="00AF2C4D"/>
    <w:rsid w:val="00AF31C8"/>
    <w:rsid w:val="00B0682D"/>
    <w:rsid w:val="00B162BF"/>
    <w:rsid w:val="00B21631"/>
    <w:rsid w:val="00B23C0A"/>
    <w:rsid w:val="00B23CB3"/>
    <w:rsid w:val="00B24213"/>
    <w:rsid w:val="00B26E37"/>
    <w:rsid w:val="00B26F60"/>
    <w:rsid w:val="00B337F8"/>
    <w:rsid w:val="00B34D51"/>
    <w:rsid w:val="00B37049"/>
    <w:rsid w:val="00B40F79"/>
    <w:rsid w:val="00B453E2"/>
    <w:rsid w:val="00B45F79"/>
    <w:rsid w:val="00B5483E"/>
    <w:rsid w:val="00B55EDB"/>
    <w:rsid w:val="00B55FF2"/>
    <w:rsid w:val="00B56CBC"/>
    <w:rsid w:val="00B57527"/>
    <w:rsid w:val="00B71603"/>
    <w:rsid w:val="00B73B18"/>
    <w:rsid w:val="00B9535E"/>
    <w:rsid w:val="00BA5AA5"/>
    <w:rsid w:val="00BA5B95"/>
    <w:rsid w:val="00BA6C5C"/>
    <w:rsid w:val="00BB3DC9"/>
    <w:rsid w:val="00BC3BDA"/>
    <w:rsid w:val="00BC4627"/>
    <w:rsid w:val="00BD19DD"/>
    <w:rsid w:val="00C01481"/>
    <w:rsid w:val="00C252C8"/>
    <w:rsid w:val="00C272E3"/>
    <w:rsid w:val="00C3014B"/>
    <w:rsid w:val="00C4037A"/>
    <w:rsid w:val="00C56FE3"/>
    <w:rsid w:val="00C75125"/>
    <w:rsid w:val="00C75EED"/>
    <w:rsid w:val="00C80277"/>
    <w:rsid w:val="00C95FB7"/>
    <w:rsid w:val="00CA3669"/>
    <w:rsid w:val="00CB24AD"/>
    <w:rsid w:val="00CB72F6"/>
    <w:rsid w:val="00CD5300"/>
    <w:rsid w:val="00CF003C"/>
    <w:rsid w:val="00CF28CC"/>
    <w:rsid w:val="00CF291D"/>
    <w:rsid w:val="00CF327D"/>
    <w:rsid w:val="00CF45CE"/>
    <w:rsid w:val="00D1488F"/>
    <w:rsid w:val="00D231F4"/>
    <w:rsid w:val="00D27D31"/>
    <w:rsid w:val="00D36BD2"/>
    <w:rsid w:val="00D60A09"/>
    <w:rsid w:val="00D60AF5"/>
    <w:rsid w:val="00D61448"/>
    <w:rsid w:val="00D73288"/>
    <w:rsid w:val="00D73A5C"/>
    <w:rsid w:val="00D76168"/>
    <w:rsid w:val="00D76EB4"/>
    <w:rsid w:val="00D77ED9"/>
    <w:rsid w:val="00D90994"/>
    <w:rsid w:val="00D95B76"/>
    <w:rsid w:val="00D969EE"/>
    <w:rsid w:val="00DB1464"/>
    <w:rsid w:val="00DB3992"/>
    <w:rsid w:val="00DC5989"/>
    <w:rsid w:val="00DD5C26"/>
    <w:rsid w:val="00DD75E3"/>
    <w:rsid w:val="00DE2671"/>
    <w:rsid w:val="00DE68E1"/>
    <w:rsid w:val="00DF118E"/>
    <w:rsid w:val="00DF38EF"/>
    <w:rsid w:val="00DF3EC2"/>
    <w:rsid w:val="00E143ED"/>
    <w:rsid w:val="00E16CC9"/>
    <w:rsid w:val="00E23BE0"/>
    <w:rsid w:val="00E278F0"/>
    <w:rsid w:val="00E55C2D"/>
    <w:rsid w:val="00E65064"/>
    <w:rsid w:val="00E70C4D"/>
    <w:rsid w:val="00E72222"/>
    <w:rsid w:val="00E732B4"/>
    <w:rsid w:val="00E75B8D"/>
    <w:rsid w:val="00E8102C"/>
    <w:rsid w:val="00E873BB"/>
    <w:rsid w:val="00E95C33"/>
    <w:rsid w:val="00EA1215"/>
    <w:rsid w:val="00EB362A"/>
    <w:rsid w:val="00EB622A"/>
    <w:rsid w:val="00EC6E0F"/>
    <w:rsid w:val="00EC6F64"/>
    <w:rsid w:val="00ED15E9"/>
    <w:rsid w:val="00ED380B"/>
    <w:rsid w:val="00EE0693"/>
    <w:rsid w:val="00EE151E"/>
    <w:rsid w:val="00EE4B82"/>
    <w:rsid w:val="00F03D37"/>
    <w:rsid w:val="00F041A4"/>
    <w:rsid w:val="00F071AE"/>
    <w:rsid w:val="00F07DA4"/>
    <w:rsid w:val="00F12CF4"/>
    <w:rsid w:val="00F50660"/>
    <w:rsid w:val="00F5354A"/>
    <w:rsid w:val="00F6291F"/>
    <w:rsid w:val="00F6389B"/>
    <w:rsid w:val="00F64648"/>
    <w:rsid w:val="00F72506"/>
    <w:rsid w:val="00F749B7"/>
    <w:rsid w:val="00F83197"/>
    <w:rsid w:val="00F83234"/>
    <w:rsid w:val="00F90637"/>
    <w:rsid w:val="00FA583C"/>
    <w:rsid w:val="00FC5B59"/>
    <w:rsid w:val="00FC6F7B"/>
    <w:rsid w:val="00FC714D"/>
    <w:rsid w:val="00FD4BB1"/>
    <w:rsid w:val="00FD56CF"/>
    <w:rsid w:val="00FE26DD"/>
    <w:rsid w:val="01585871"/>
    <w:rsid w:val="0A5F2D45"/>
    <w:rsid w:val="135DD52D"/>
    <w:rsid w:val="201FCBE0"/>
    <w:rsid w:val="2CAEA1A3"/>
    <w:rsid w:val="39B5F0EF"/>
    <w:rsid w:val="3E4DFC5D"/>
    <w:rsid w:val="46E33F22"/>
    <w:rsid w:val="6CDD6212"/>
    <w:rsid w:val="6DEE49B4"/>
    <w:rsid w:val="7376C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C4037A"/>
    <w:pPr>
      <w:widowControl w:val="0"/>
      <w:tabs>
        <w:tab w:val="left" w:pos="0"/>
      </w:tabs>
      <w:spacing w:after="0" w:line="192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C4037A"/>
    <w:rPr>
      <w:rFonts w:ascii="Arial" w:eastAsia="Times New Roman" w:hAnsi="Arial" w:cs="Times New Roman"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4248D7"/>
    <w:pPr>
      <w:ind w:left="720"/>
      <w:contextualSpacing/>
    </w:pPr>
  </w:style>
  <w:style w:type="paragraph" w:styleId="NoSpacing">
    <w:name w:val="No Spacing"/>
    <w:uiPriority w:val="1"/>
    <w:qFormat/>
    <w:rsid w:val="004248D7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383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6A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A1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03CE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162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2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2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2B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b0b1241-c798-4e0c-8a02-bb0ce382f35a">
      <UserInfo>
        <DisplayName>Abel, Sean</DisplayName>
        <AccountId>234</AccountId>
        <AccountType/>
      </UserInfo>
    </SharedWithUsers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2DE8E-8669-4C21-877A-B4DAD179B740}">
  <ds:schemaRefs>
    <ds:schemaRef ds:uri="http://schemas.microsoft.com/office/2006/metadata/properties"/>
    <ds:schemaRef ds:uri="http://schemas.microsoft.com/office/infopath/2007/PartnerControls"/>
    <ds:schemaRef ds:uri="95b03b26-2bc1-4789-86d1-05dc38dd812e"/>
  </ds:schemaRefs>
</ds:datastoreItem>
</file>

<file path=customXml/itemProps2.xml><?xml version="1.0" encoding="utf-8"?>
<ds:datastoreItem xmlns:ds="http://schemas.openxmlformats.org/officeDocument/2006/customXml" ds:itemID="{F392402D-09A0-478C-8432-7F3061A8E810}"/>
</file>

<file path=customXml/itemProps3.xml><?xml version="1.0" encoding="utf-8"?>
<ds:datastoreItem xmlns:ds="http://schemas.openxmlformats.org/officeDocument/2006/customXml" ds:itemID="{8E0C27CC-723A-4225-A202-AE89466141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10A50D-9A7B-4724-BF10-7621CAF02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1153</Words>
  <Characters>5617</Characters>
  <Application>Microsoft Office Word</Application>
  <DocSecurity>0</DocSecurity>
  <Lines>702</Lines>
  <Paragraphs>6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Wolfe, Andrea</cp:lastModifiedBy>
  <cp:revision>80</cp:revision>
  <cp:lastPrinted>2026-01-16T18:57:00Z</cp:lastPrinted>
  <dcterms:created xsi:type="dcterms:W3CDTF">2026-01-06T19:11:00Z</dcterms:created>
  <dcterms:modified xsi:type="dcterms:W3CDTF">2026-01-16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